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DD85D" w14:textId="77777777" w:rsidR="00CE657B" w:rsidRDefault="00CE657B" w:rsidP="00CE657B"/>
    <w:p w14:paraId="2B722E25" w14:textId="77777777" w:rsidR="00CE657B" w:rsidRDefault="00CE657B" w:rsidP="00CE657B"/>
    <w:p w14:paraId="56610A6C" w14:textId="2E492FCC" w:rsidR="005A547A" w:rsidRDefault="000F76D5" w:rsidP="000E43C3">
      <w:pPr>
        <w:pStyle w:val="a5"/>
      </w:pPr>
      <w:bookmarkStart w:id="0" w:name="_Toc499545763"/>
      <w:r>
        <w:t>Alert</w:t>
      </w:r>
      <w:r w:rsidR="0075387F">
        <w:t>Now</w:t>
      </w:r>
      <w:r w:rsidR="00CB1D35">
        <w:rPr>
          <w:rFonts w:hint="eastAsia"/>
        </w:rPr>
        <w:t xml:space="preserve"> 가이드</w:t>
      </w:r>
      <w:r w:rsidR="006F603B">
        <w:t xml:space="preserve"> </w:t>
      </w:r>
      <w:r w:rsidR="009D18DD">
        <w:t>–</w:t>
      </w:r>
      <w:r w:rsidR="006F603B">
        <w:t xml:space="preserve"> </w:t>
      </w:r>
      <w:r w:rsidR="001736C1">
        <w:rPr>
          <w:rFonts w:hint="eastAsia"/>
        </w:rPr>
        <w:t>Alert</w:t>
      </w:r>
      <w:r w:rsidR="00CB1D35">
        <w:rPr>
          <w:rFonts w:hint="eastAsia"/>
        </w:rPr>
        <w:t xml:space="preserve"> &gt; Incident</w:t>
      </w:r>
      <w:bookmarkEnd w:id="0"/>
    </w:p>
    <w:p w14:paraId="63D9A7ED" w14:textId="77777777" w:rsidR="000E43C3" w:rsidRDefault="000E43C3" w:rsidP="000E43C3">
      <w:pPr>
        <w:ind w:left="200" w:right="200"/>
      </w:pPr>
    </w:p>
    <w:p w14:paraId="300C0F02" w14:textId="77777777" w:rsidR="000E43C3" w:rsidRDefault="000E43C3" w:rsidP="000E43C3">
      <w:pPr>
        <w:ind w:left="200" w:right="200"/>
      </w:pPr>
    </w:p>
    <w:p w14:paraId="59A88662" w14:textId="77777777" w:rsidR="000E43C3" w:rsidRDefault="000E43C3" w:rsidP="000E43C3">
      <w:pPr>
        <w:ind w:left="200" w:right="200"/>
      </w:pPr>
    </w:p>
    <w:p w14:paraId="31384275" w14:textId="77777777" w:rsidR="000E43C3" w:rsidRDefault="000E43C3" w:rsidP="000E43C3">
      <w:pPr>
        <w:ind w:left="200" w:right="200"/>
      </w:pPr>
    </w:p>
    <w:p w14:paraId="565A48B6" w14:textId="77777777" w:rsidR="000E43C3" w:rsidRDefault="000E43C3" w:rsidP="000E43C3">
      <w:pPr>
        <w:ind w:left="200" w:right="200"/>
      </w:pPr>
    </w:p>
    <w:p w14:paraId="60A44F86" w14:textId="77777777" w:rsidR="000E43C3" w:rsidRDefault="000E43C3" w:rsidP="00CE657B">
      <w:pPr>
        <w:ind w:right="200"/>
      </w:pPr>
    </w:p>
    <w:p w14:paraId="1A8BA69E" w14:textId="77777777" w:rsidR="000E43C3" w:rsidRDefault="000E43C3" w:rsidP="000E43C3">
      <w:pPr>
        <w:ind w:left="200" w:right="200"/>
      </w:pPr>
    </w:p>
    <w:p w14:paraId="7A83B431" w14:textId="77777777" w:rsidR="000E43C3" w:rsidRDefault="000E43C3" w:rsidP="000E43C3">
      <w:pPr>
        <w:ind w:left="200" w:right="200"/>
      </w:pPr>
    </w:p>
    <w:p w14:paraId="29A4AFDE" w14:textId="77777777" w:rsidR="000E43C3" w:rsidRDefault="000E43C3" w:rsidP="000E43C3">
      <w:pPr>
        <w:ind w:left="200" w:right="200"/>
      </w:pPr>
    </w:p>
    <w:p w14:paraId="2DFB9910" w14:textId="77777777" w:rsidR="000E43C3" w:rsidRDefault="000E43C3" w:rsidP="000E43C3">
      <w:pPr>
        <w:ind w:left="200" w:right="200"/>
      </w:pPr>
    </w:p>
    <w:p w14:paraId="282BC43E" w14:textId="77777777" w:rsidR="000E43C3" w:rsidRDefault="000E43C3" w:rsidP="000E43C3">
      <w:pPr>
        <w:ind w:left="200" w:right="200"/>
      </w:pPr>
    </w:p>
    <w:p w14:paraId="321458AA" w14:textId="77777777" w:rsidR="000E43C3" w:rsidRDefault="000E43C3" w:rsidP="000E43C3">
      <w:pPr>
        <w:ind w:left="200" w:right="200"/>
      </w:pPr>
    </w:p>
    <w:p w14:paraId="519A38F0" w14:textId="77777777" w:rsidR="000E43C3" w:rsidRDefault="000E43C3" w:rsidP="000E43C3">
      <w:pPr>
        <w:ind w:left="200" w:right="200"/>
      </w:pPr>
    </w:p>
    <w:p w14:paraId="24873E75" w14:textId="77777777" w:rsidR="000E43C3" w:rsidRDefault="000E43C3" w:rsidP="000E43C3">
      <w:pPr>
        <w:ind w:left="200" w:right="200"/>
      </w:pPr>
    </w:p>
    <w:p w14:paraId="7373DE3A" w14:textId="77777777" w:rsidR="000E43C3" w:rsidRDefault="000E43C3" w:rsidP="000E43C3"/>
    <w:p w14:paraId="3F213B1A" w14:textId="77777777" w:rsidR="000E43C3" w:rsidRDefault="000E43C3" w:rsidP="000E43C3"/>
    <w:p w14:paraId="78E51ACD" w14:textId="77777777" w:rsidR="000E43C3" w:rsidRPr="00CE657B" w:rsidRDefault="000E43C3" w:rsidP="000E43C3"/>
    <w:p w14:paraId="084219D2" w14:textId="6D10D393" w:rsidR="000E43C3" w:rsidRDefault="000E43C3" w:rsidP="000E43C3"/>
    <w:p w14:paraId="3991B187" w14:textId="42A44E97" w:rsidR="0024331E" w:rsidRDefault="0024331E" w:rsidP="000E43C3"/>
    <w:p w14:paraId="3467D14C" w14:textId="77777777" w:rsidR="0024331E" w:rsidRDefault="0024331E" w:rsidP="000E43C3"/>
    <w:p w14:paraId="6AE53DC4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5BF9C1A7" wp14:editId="1787157D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F760C" w14:textId="18FB3755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1736C1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6ECE1507" w14:textId="29F9E7E0" w:rsidR="0024331E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43146060" w14:textId="171AB6A0" w:rsidR="0024331E" w:rsidRPr="00D56FC1" w:rsidRDefault="0024331E" w:rsidP="0024331E">
      <w:pPr>
        <w:pStyle w:val="TOC"/>
        <w:rPr>
          <w:sz w:val="40"/>
        </w:rPr>
      </w:pPr>
      <w:r>
        <w:rPr>
          <w:rFonts w:hint="eastAsia"/>
        </w:rPr>
        <w:lastRenderedPageBreak/>
        <w:t>1.</w:t>
      </w:r>
      <w:r w:rsidRPr="00A447F3">
        <w:rPr>
          <w:rFonts w:hint="eastAsia"/>
        </w:rPr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3D31BE45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1D48505F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7A3FFE09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0401A1F3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4DAE925C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200985" w:rsidRPr="00A447F3" w14:paraId="78D0C3A9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385D37A8" w14:textId="56F6415B" w:rsidR="00200985" w:rsidRPr="00A447F3" w:rsidRDefault="00B65CF4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7.1</w:t>
            </w:r>
            <w:r>
              <w:rPr>
                <w:rFonts w:ascii="맑은 고딕" w:hAnsi="맑은 고딕"/>
              </w:rPr>
              <w:t>1</w:t>
            </w:r>
            <w:r w:rsidR="00CB1D35">
              <w:rPr>
                <w:rFonts w:ascii="맑은 고딕" w:hAnsi="맑은 고딕" w:hint="eastAsia"/>
              </w:rPr>
              <w:t>.27</w:t>
            </w:r>
          </w:p>
        </w:tc>
        <w:tc>
          <w:tcPr>
            <w:tcW w:w="1265" w:type="dxa"/>
            <w:vAlign w:val="center"/>
          </w:tcPr>
          <w:p w14:paraId="6B2CF2A8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배영수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366613F0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1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0517B03D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최초 작성</w:t>
            </w:r>
          </w:p>
        </w:tc>
      </w:tr>
      <w:tr w:rsidR="0024331E" w:rsidRPr="00A447F3" w14:paraId="11715AF6" w14:textId="77777777" w:rsidTr="006F603B">
        <w:tc>
          <w:tcPr>
            <w:tcW w:w="1794" w:type="dxa"/>
            <w:shd w:val="clear" w:color="auto" w:fill="auto"/>
            <w:vAlign w:val="center"/>
          </w:tcPr>
          <w:p w14:paraId="7BEF30BD" w14:textId="5A8AE0B6" w:rsidR="0024331E" w:rsidRPr="00A447F3" w:rsidRDefault="0024331E" w:rsidP="0024331E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222DB6BA" w14:textId="1CDB9696" w:rsidR="0024331E" w:rsidRPr="00A447F3" w:rsidRDefault="0024331E" w:rsidP="0024331E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4EC7BEFB" w14:textId="2F2CC49F" w:rsidR="0024331E" w:rsidRPr="00A447F3" w:rsidRDefault="0024331E" w:rsidP="0024331E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5FF692FA" w14:textId="64923FE9" w:rsidR="0024331E" w:rsidRPr="00A447F3" w:rsidRDefault="0024331E" w:rsidP="0024331E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opsNow</w:t>
            </w:r>
            <w:r>
              <w:rPr>
                <w:rFonts w:ascii="맑은 고딕" w:hAnsi="맑은 고딕" w:hint="eastAsia"/>
              </w:rPr>
              <w:t>-</w:t>
            </w:r>
            <w:r>
              <w:rPr>
                <w:rFonts w:ascii="맑은 고딕" w:hAnsi="맑은 고딕"/>
              </w:rPr>
              <w:t>&gt;Alert</w:t>
            </w:r>
            <w:r w:rsidR="0075387F">
              <w:rPr>
                <w:rFonts w:ascii="맑은 고딕" w:hAnsi="맑은 고딕"/>
              </w:rPr>
              <w:t>Now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명칭변경 및 배포 1.0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version</w:t>
            </w:r>
          </w:p>
        </w:tc>
      </w:tr>
      <w:tr w:rsidR="00200985" w:rsidRPr="00A447F3" w14:paraId="6B580B29" w14:textId="77777777" w:rsidTr="006F603B">
        <w:tc>
          <w:tcPr>
            <w:tcW w:w="1794" w:type="dxa"/>
            <w:shd w:val="clear" w:color="auto" w:fill="auto"/>
            <w:vAlign w:val="center"/>
          </w:tcPr>
          <w:p w14:paraId="44BB568D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61F42820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6EB449B6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157CAF26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</w:tr>
    </w:tbl>
    <w:p w14:paraId="2BB1133D" w14:textId="77777777" w:rsidR="00926A15" w:rsidRDefault="00926A15" w:rsidP="00D56FC1">
      <w:pPr>
        <w:widowControl/>
        <w:wordWrap/>
        <w:autoSpaceDE/>
        <w:autoSpaceDN/>
      </w:pPr>
    </w:p>
    <w:p w14:paraId="433BE201" w14:textId="77777777" w:rsidR="00926A15" w:rsidRDefault="00926A15" w:rsidP="00D56FC1">
      <w:pPr>
        <w:widowControl/>
        <w:wordWrap/>
        <w:autoSpaceDE/>
        <w:autoSpaceDN/>
      </w:pPr>
    </w:p>
    <w:p w14:paraId="6B5A07D8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77EBCE3F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129C806A" w14:textId="0B08356B" w:rsidR="000E2CEF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545763" w:history="1">
            <w:r w:rsidR="0075387F">
              <w:rPr>
                <w:rStyle w:val="a6"/>
                <w:noProof/>
              </w:rPr>
              <w:t>AlertNow</w:t>
            </w:r>
            <w:r w:rsidR="000E2CEF" w:rsidRPr="000A33DB">
              <w:rPr>
                <w:rStyle w:val="a6"/>
                <w:noProof/>
              </w:rPr>
              <w:t xml:space="preserve"> 가이드 – </w:t>
            </w:r>
            <w:r w:rsidR="001736C1">
              <w:rPr>
                <w:rStyle w:val="a6"/>
                <w:noProof/>
              </w:rPr>
              <w:t>Alert</w:t>
            </w:r>
            <w:r w:rsidR="000E2CEF" w:rsidRPr="000A33DB">
              <w:rPr>
                <w:rStyle w:val="a6"/>
                <w:noProof/>
              </w:rPr>
              <w:t xml:space="preserve"> &gt; Incident</w:t>
            </w:r>
            <w:r w:rsidR="000E2CEF">
              <w:rPr>
                <w:noProof/>
                <w:webHidden/>
              </w:rPr>
              <w:tab/>
            </w:r>
            <w:r w:rsidR="000E2CEF">
              <w:rPr>
                <w:noProof/>
                <w:webHidden/>
              </w:rPr>
              <w:fldChar w:fldCharType="begin"/>
            </w:r>
            <w:r w:rsidR="000E2CEF">
              <w:rPr>
                <w:noProof/>
                <w:webHidden/>
              </w:rPr>
              <w:instrText xml:space="preserve"> PAGEREF _Toc499545763 \h </w:instrText>
            </w:r>
            <w:r w:rsidR="000E2CEF">
              <w:rPr>
                <w:noProof/>
                <w:webHidden/>
              </w:rPr>
            </w:r>
            <w:r w:rsidR="000E2CEF">
              <w:rPr>
                <w:noProof/>
                <w:webHidden/>
              </w:rPr>
              <w:fldChar w:fldCharType="separate"/>
            </w:r>
            <w:r w:rsidR="00847F17">
              <w:rPr>
                <w:noProof/>
                <w:webHidden/>
              </w:rPr>
              <w:t>1</w:t>
            </w:r>
            <w:r w:rsidR="000E2CEF">
              <w:rPr>
                <w:noProof/>
                <w:webHidden/>
              </w:rPr>
              <w:fldChar w:fldCharType="end"/>
            </w:r>
          </w:hyperlink>
        </w:p>
        <w:p w14:paraId="18F70EB8" w14:textId="65868E7F" w:rsidR="000E2CEF" w:rsidRDefault="00130C5C">
          <w:pPr>
            <w:pStyle w:val="20"/>
            <w:rPr>
              <w:b w:val="0"/>
              <w:sz w:val="20"/>
            </w:rPr>
          </w:pPr>
          <w:hyperlink w:anchor="_Toc499545764" w:history="1">
            <w:r w:rsidR="000E2CEF" w:rsidRPr="000A33DB">
              <w:rPr>
                <w:rStyle w:val="a6"/>
              </w:rPr>
              <w:t>1</w:t>
            </w:r>
            <w:r w:rsidR="000E2CEF">
              <w:rPr>
                <w:b w:val="0"/>
                <w:sz w:val="20"/>
              </w:rPr>
              <w:tab/>
            </w:r>
            <w:r w:rsidR="000E2CEF" w:rsidRPr="000A33DB">
              <w:rPr>
                <w:rStyle w:val="a6"/>
              </w:rPr>
              <w:t>개요</w:t>
            </w:r>
            <w:r w:rsidR="000E2CEF">
              <w:rPr>
                <w:webHidden/>
              </w:rPr>
              <w:tab/>
            </w:r>
            <w:r w:rsidR="000E2CEF">
              <w:rPr>
                <w:webHidden/>
              </w:rPr>
              <w:fldChar w:fldCharType="begin"/>
            </w:r>
            <w:r w:rsidR="000E2CEF">
              <w:rPr>
                <w:webHidden/>
              </w:rPr>
              <w:instrText xml:space="preserve"> PAGEREF _Toc499545764 \h </w:instrText>
            </w:r>
            <w:r w:rsidR="000E2CEF">
              <w:rPr>
                <w:webHidden/>
              </w:rPr>
            </w:r>
            <w:r w:rsidR="000E2CEF">
              <w:rPr>
                <w:webHidden/>
              </w:rPr>
              <w:fldChar w:fldCharType="separate"/>
            </w:r>
            <w:r w:rsidR="00847F17">
              <w:rPr>
                <w:webHidden/>
              </w:rPr>
              <w:t>4</w:t>
            </w:r>
            <w:r w:rsidR="000E2CEF">
              <w:rPr>
                <w:webHidden/>
              </w:rPr>
              <w:fldChar w:fldCharType="end"/>
            </w:r>
          </w:hyperlink>
        </w:p>
        <w:p w14:paraId="58FC62C3" w14:textId="068BA394" w:rsidR="000E2CEF" w:rsidRDefault="00130C5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45765" w:history="1">
            <w:r w:rsidR="000E2CEF" w:rsidRPr="000A33DB">
              <w:rPr>
                <w:rStyle w:val="a6"/>
                <w:noProof/>
              </w:rPr>
              <w:t>1.1</w:t>
            </w:r>
            <w:r w:rsidR="000E2CEF">
              <w:rPr>
                <w:noProof/>
                <w:sz w:val="20"/>
              </w:rPr>
              <w:tab/>
            </w:r>
            <w:r w:rsidR="000E2CEF" w:rsidRPr="000A33DB">
              <w:rPr>
                <w:rStyle w:val="a6"/>
                <w:noProof/>
              </w:rPr>
              <w:t>Alert</w:t>
            </w:r>
            <w:r w:rsidR="000E2CEF">
              <w:rPr>
                <w:noProof/>
                <w:webHidden/>
              </w:rPr>
              <w:tab/>
            </w:r>
            <w:r w:rsidR="000E2CEF">
              <w:rPr>
                <w:noProof/>
                <w:webHidden/>
              </w:rPr>
              <w:fldChar w:fldCharType="begin"/>
            </w:r>
            <w:r w:rsidR="000E2CEF">
              <w:rPr>
                <w:noProof/>
                <w:webHidden/>
              </w:rPr>
              <w:instrText xml:space="preserve"> PAGEREF _Toc499545765 \h </w:instrText>
            </w:r>
            <w:r w:rsidR="000E2CEF">
              <w:rPr>
                <w:noProof/>
                <w:webHidden/>
              </w:rPr>
            </w:r>
            <w:r w:rsidR="000E2CEF">
              <w:rPr>
                <w:noProof/>
                <w:webHidden/>
              </w:rPr>
              <w:fldChar w:fldCharType="separate"/>
            </w:r>
            <w:r w:rsidR="00847F17">
              <w:rPr>
                <w:noProof/>
                <w:webHidden/>
              </w:rPr>
              <w:t>4</w:t>
            </w:r>
            <w:r w:rsidR="000E2CEF">
              <w:rPr>
                <w:noProof/>
                <w:webHidden/>
              </w:rPr>
              <w:fldChar w:fldCharType="end"/>
            </w:r>
          </w:hyperlink>
        </w:p>
        <w:p w14:paraId="6565BC56" w14:textId="0D2C0D8C" w:rsidR="000E2CEF" w:rsidRDefault="00130C5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45766" w:history="1">
            <w:r w:rsidR="000E2CEF" w:rsidRPr="000A33DB">
              <w:rPr>
                <w:rStyle w:val="a6"/>
                <w:noProof/>
              </w:rPr>
              <w:t>1.2</w:t>
            </w:r>
            <w:r w:rsidR="000E2CEF">
              <w:rPr>
                <w:noProof/>
                <w:sz w:val="20"/>
              </w:rPr>
              <w:tab/>
            </w:r>
            <w:r w:rsidR="000E2CEF" w:rsidRPr="000A33DB">
              <w:rPr>
                <w:rStyle w:val="a6"/>
                <w:noProof/>
              </w:rPr>
              <w:t>Incident</w:t>
            </w:r>
            <w:r w:rsidR="000E2CEF">
              <w:rPr>
                <w:noProof/>
                <w:webHidden/>
              </w:rPr>
              <w:tab/>
            </w:r>
            <w:r w:rsidR="000E2CEF">
              <w:rPr>
                <w:noProof/>
                <w:webHidden/>
              </w:rPr>
              <w:fldChar w:fldCharType="begin"/>
            </w:r>
            <w:r w:rsidR="000E2CEF">
              <w:rPr>
                <w:noProof/>
                <w:webHidden/>
              </w:rPr>
              <w:instrText xml:space="preserve"> PAGEREF _Toc499545766 \h </w:instrText>
            </w:r>
            <w:r w:rsidR="000E2CEF">
              <w:rPr>
                <w:noProof/>
                <w:webHidden/>
              </w:rPr>
            </w:r>
            <w:r w:rsidR="000E2CEF">
              <w:rPr>
                <w:noProof/>
                <w:webHidden/>
              </w:rPr>
              <w:fldChar w:fldCharType="separate"/>
            </w:r>
            <w:r w:rsidR="00847F17">
              <w:rPr>
                <w:noProof/>
                <w:webHidden/>
              </w:rPr>
              <w:t>4</w:t>
            </w:r>
            <w:r w:rsidR="000E2CEF">
              <w:rPr>
                <w:noProof/>
                <w:webHidden/>
              </w:rPr>
              <w:fldChar w:fldCharType="end"/>
            </w:r>
          </w:hyperlink>
        </w:p>
        <w:p w14:paraId="513C894E" w14:textId="518FBEEE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61E72C86" w14:textId="123344B2" w:rsidR="0087075B" w:rsidRDefault="00C50E4A" w:rsidP="0087075B">
      <w:pPr>
        <w:pStyle w:val="2"/>
      </w:pPr>
      <w:r>
        <w:br w:type="page"/>
      </w:r>
      <w:bookmarkStart w:id="1" w:name="_Toc499545764"/>
      <w:r w:rsidR="0087075B">
        <w:rPr>
          <w:rFonts w:hint="eastAsia"/>
        </w:rPr>
        <w:lastRenderedPageBreak/>
        <w:t>개요</w:t>
      </w:r>
      <w:bookmarkEnd w:id="1"/>
    </w:p>
    <w:p w14:paraId="53DF1C15" w14:textId="77FA6ED4" w:rsidR="00A257AD" w:rsidRDefault="00A257AD" w:rsidP="00122569">
      <w:pPr>
        <w:ind w:firstLineChars="100" w:firstLine="180"/>
      </w:pPr>
      <w:r>
        <w:rPr>
          <w:rFonts w:hint="eastAsia"/>
        </w:rPr>
        <w:t>Incident</w:t>
      </w:r>
      <w:r w:rsidR="008E1F53">
        <w:rPr>
          <w:rFonts w:hint="eastAsia"/>
        </w:rPr>
        <w:t>s</w:t>
      </w:r>
      <w:r>
        <w:rPr>
          <w:rFonts w:hint="eastAsia"/>
        </w:rPr>
        <w:t xml:space="preserve"> 메뉴를 통해 각 서비스에서 발생한 </w:t>
      </w:r>
      <w:r>
        <w:t>Alert</w:t>
      </w:r>
      <w:r>
        <w:rPr>
          <w:rFonts w:hint="eastAsia"/>
        </w:rPr>
        <w:t xml:space="preserve">들과 </w:t>
      </w:r>
      <w:r>
        <w:t xml:space="preserve">incident </w:t>
      </w:r>
      <w:r>
        <w:rPr>
          <w:rFonts w:hint="eastAsia"/>
        </w:rPr>
        <w:t>들의 목록을 확인할 수 있</w:t>
      </w:r>
      <w:r w:rsidR="0010248B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사용자는 </w:t>
      </w:r>
      <w:r>
        <w:t>Incident</w:t>
      </w:r>
      <w:r w:rsidR="008E1F53">
        <w:t>s</w:t>
      </w:r>
      <w:r>
        <w:t xml:space="preserve"> </w:t>
      </w:r>
      <w:r>
        <w:rPr>
          <w:rFonts w:hint="eastAsia"/>
        </w:rPr>
        <w:t>메뉴를 통해 처리해야 할 문제를 확인하고, 각 문제들의 처리 상태를 기록할 수 있</w:t>
      </w:r>
      <w:r w:rsidR="0010248B">
        <w:rPr>
          <w:rFonts w:hint="eastAsia"/>
        </w:rPr>
        <w:t>습니</w:t>
      </w:r>
      <w:r>
        <w:rPr>
          <w:rFonts w:hint="eastAsia"/>
        </w:rPr>
        <w:t>다.</w:t>
      </w:r>
    </w:p>
    <w:tbl>
      <w:tblPr>
        <w:tblStyle w:val="ab"/>
        <w:tblW w:w="9939" w:type="dxa"/>
        <w:tblLook w:val="04A0" w:firstRow="1" w:lastRow="0" w:firstColumn="1" w:lastColumn="0" w:noHBand="0" w:noVBand="1"/>
      </w:tblPr>
      <w:tblGrid>
        <w:gridCol w:w="9939"/>
      </w:tblGrid>
      <w:tr w:rsidR="00632E6B" w14:paraId="10D24F98" w14:textId="77777777" w:rsidTr="00632E6B">
        <w:trPr>
          <w:trHeight w:val="4346"/>
        </w:trPr>
        <w:tc>
          <w:tcPr>
            <w:tcW w:w="9939" w:type="dxa"/>
          </w:tcPr>
          <w:p w14:paraId="20CA6D5D" w14:textId="2646C18B" w:rsidR="00632E6B" w:rsidRDefault="00632E6B" w:rsidP="00122569">
            <w:r>
              <w:rPr>
                <w:noProof/>
              </w:rPr>
              <w:drawing>
                <wp:inline distT="0" distB="0" distL="0" distR="0" wp14:anchorId="037BC1E6" wp14:editId="3DCA4436">
                  <wp:extent cx="6080604" cy="2725948"/>
                  <wp:effectExtent l="0" t="0" r="0" b="0"/>
                  <wp:docPr id="91" name="그림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3926" cy="2731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BACF97" w14:textId="29F71B37" w:rsidR="001B1CCF" w:rsidRDefault="001B1CCF" w:rsidP="001B1CCF">
      <w:pPr>
        <w:keepNext/>
      </w:pPr>
    </w:p>
    <w:p w14:paraId="2C3D8111" w14:textId="782E85FD" w:rsidR="001B1CCF" w:rsidRDefault="001B1CCF" w:rsidP="001B1CCF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1</w:t>
        </w:r>
      </w:fldSimple>
      <w:r>
        <w:t xml:space="preserve">. </w:t>
      </w:r>
      <w:r>
        <w:rPr>
          <w:rFonts w:hint="eastAsia"/>
        </w:rPr>
        <w:t>Alert, Incident 의 흐름도</w:t>
      </w:r>
    </w:p>
    <w:p w14:paraId="26CBC3D2" w14:textId="311FB771" w:rsidR="00122569" w:rsidRDefault="00122569" w:rsidP="00122569">
      <w:pPr>
        <w:pStyle w:val="3"/>
      </w:pPr>
      <w:bookmarkStart w:id="2" w:name="_Toc499545765"/>
      <w:r>
        <w:rPr>
          <w:rFonts w:hint="eastAsia"/>
        </w:rPr>
        <w:t>Alert</w:t>
      </w:r>
      <w:bookmarkEnd w:id="2"/>
    </w:p>
    <w:p w14:paraId="16AD94DC" w14:textId="4F5347B2" w:rsidR="00BC7C1A" w:rsidRDefault="00AF5600" w:rsidP="00122569">
      <w:pPr>
        <w:ind w:firstLineChars="100" w:firstLine="180"/>
      </w:pPr>
      <w:r w:rsidRPr="00AF5600">
        <w:t xml:space="preserve">CloudWatch, Azure Alert, UIM 등의 Monitoring Tool이나 기타 서비스에서 발생한 알람을 Integration 설정으로 Alarm Event를 수신 받은 경우, 이를 Alert으로 </w:t>
      </w:r>
      <w:r w:rsidR="0010248B">
        <w:t>생성</w:t>
      </w:r>
      <w:r w:rsidR="0010248B">
        <w:rPr>
          <w:rFonts w:hint="eastAsia"/>
        </w:rPr>
        <w:t>합니다</w:t>
      </w:r>
      <w:r w:rsidRPr="00AF5600">
        <w:t>.</w:t>
      </w:r>
      <w:r w:rsidR="00122569">
        <w:t xml:space="preserve"> </w:t>
      </w:r>
    </w:p>
    <w:p w14:paraId="0823CB4A" w14:textId="3D210775" w:rsidR="00AC1553" w:rsidRDefault="00122569" w:rsidP="00AF5600">
      <w:pPr>
        <w:pStyle w:val="a8"/>
        <w:numPr>
          <w:ilvl w:val="0"/>
          <w:numId w:val="2"/>
        </w:numPr>
        <w:ind w:leftChars="0"/>
      </w:pPr>
      <w:r>
        <w:t xml:space="preserve">Alert </w:t>
      </w:r>
      <w:r>
        <w:rPr>
          <w:rFonts w:hint="eastAsia"/>
        </w:rPr>
        <w:t xml:space="preserve">은 </w:t>
      </w:r>
      <w:r>
        <w:t xml:space="preserve">Raw </w:t>
      </w: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 xml:space="preserve">이며, 사용자가 임의로 </w:t>
      </w:r>
      <w:r>
        <w:t>Data</w:t>
      </w:r>
      <w:r>
        <w:rPr>
          <w:rFonts w:hint="eastAsia"/>
        </w:rPr>
        <w:t>를 변경</w:t>
      </w:r>
      <w:r w:rsidR="00301A91">
        <w:rPr>
          <w:rFonts w:hint="eastAsia"/>
        </w:rPr>
        <w:t xml:space="preserve">하거나 생성된 </w:t>
      </w:r>
      <w:r w:rsidR="00301A91">
        <w:t xml:space="preserve">Alert </w:t>
      </w:r>
      <w:r w:rsidR="00301A91">
        <w:rPr>
          <w:rFonts w:hint="eastAsia"/>
        </w:rPr>
        <w:t>을 삭제할 수 없</w:t>
      </w:r>
      <w:r w:rsidR="0010248B">
        <w:rPr>
          <w:rFonts w:hint="eastAsia"/>
        </w:rPr>
        <w:t>습니</w:t>
      </w:r>
      <w:r w:rsidR="00301A91">
        <w:rPr>
          <w:rFonts w:hint="eastAsia"/>
        </w:rPr>
        <w:t>다.</w:t>
      </w:r>
    </w:p>
    <w:p w14:paraId="67303976" w14:textId="01B513FF" w:rsidR="00AF5600" w:rsidRDefault="00AF5600" w:rsidP="00AF5600">
      <w:pPr>
        <w:pStyle w:val="a8"/>
        <w:numPr>
          <w:ilvl w:val="0"/>
          <w:numId w:val="2"/>
        </w:numPr>
        <w:ind w:leftChars="0"/>
      </w:pPr>
      <w:r w:rsidRPr="00AF5600">
        <w:t xml:space="preserve">Alert 을 기준으로 Incident를 </w:t>
      </w:r>
      <w:r w:rsidR="0075387F">
        <w:t>생성</w:t>
      </w:r>
      <w:r w:rsidR="0075387F">
        <w:rPr>
          <w:rFonts w:hint="eastAsia"/>
        </w:rPr>
        <w:t>합니</w:t>
      </w:r>
      <w:r w:rsidRPr="00AF5600">
        <w:t xml:space="preserve">다. 하지만 모든 Alert을 Incident로 생성하지 않으며, Incident Generation Rule 에 부합하는 Alert을 Incident로 </w:t>
      </w:r>
      <w:r w:rsidR="0010248B">
        <w:t>생성</w:t>
      </w:r>
      <w:r w:rsidR="0010248B">
        <w:rPr>
          <w:rFonts w:hint="eastAsia"/>
        </w:rPr>
        <w:t>합니</w:t>
      </w:r>
      <w:r w:rsidRPr="00AF5600">
        <w:t>다.</w:t>
      </w:r>
    </w:p>
    <w:p w14:paraId="6172B400" w14:textId="0F0928BD" w:rsidR="00301A91" w:rsidRDefault="00BC7C1A" w:rsidP="00A27983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 xml:space="preserve">Alert 은 사용자에게 </w:t>
      </w:r>
      <w:r>
        <w:t>Notification</w:t>
      </w:r>
      <w:r>
        <w:rPr>
          <w:rFonts w:hint="eastAsia"/>
        </w:rPr>
        <w:t>을 전달하지 않으며,</w:t>
      </w:r>
      <w:r>
        <w:t xml:space="preserve"> </w:t>
      </w:r>
      <w:r>
        <w:rPr>
          <w:rFonts w:hint="eastAsia"/>
        </w:rPr>
        <w:t xml:space="preserve">해당 Alert 을 통해 </w:t>
      </w:r>
      <w:r>
        <w:t xml:space="preserve">Incident </w:t>
      </w:r>
      <w:r>
        <w:rPr>
          <w:rFonts w:hint="eastAsia"/>
        </w:rPr>
        <w:t xml:space="preserve">가 생성되어야 사용자에게 </w:t>
      </w:r>
      <w:r>
        <w:t xml:space="preserve">Notification </w:t>
      </w:r>
      <w:r>
        <w:rPr>
          <w:rFonts w:hint="eastAsia"/>
        </w:rPr>
        <w:t xml:space="preserve">을 </w:t>
      </w:r>
      <w:r w:rsidR="0010248B">
        <w:rPr>
          <w:rFonts w:hint="eastAsia"/>
        </w:rPr>
        <w:t>전달합니</w:t>
      </w:r>
      <w:r>
        <w:rPr>
          <w:rFonts w:hint="eastAsia"/>
        </w:rPr>
        <w:t>다.</w:t>
      </w:r>
    </w:p>
    <w:p w14:paraId="317DF17A" w14:textId="4A7B68B4" w:rsidR="009910C5" w:rsidRDefault="009910C5" w:rsidP="009910C5">
      <w:pPr>
        <w:ind w:left="180"/>
      </w:pPr>
      <w:r>
        <w:rPr>
          <w:rFonts w:hint="eastAsia"/>
        </w:rPr>
        <w:t xml:space="preserve">사용자는 필요에 따라 서비스 별로 </w:t>
      </w:r>
      <w:r>
        <w:t xml:space="preserve">Alert </w:t>
      </w:r>
      <w:r>
        <w:rPr>
          <w:rFonts w:hint="eastAsia"/>
        </w:rPr>
        <w:t xml:space="preserve">이 발생하지 않도록 </w:t>
      </w:r>
      <w:r w:rsidR="00AF5600">
        <w:t>Maintenance</w:t>
      </w:r>
      <w:r>
        <w:rPr>
          <w:rFonts w:hint="eastAsia"/>
        </w:rPr>
        <w:t xml:space="preserve">를 </w:t>
      </w:r>
      <w:r w:rsidR="001E7BF6">
        <w:rPr>
          <w:rFonts w:hint="eastAsia"/>
        </w:rPr>
        <w:t>설정</w:t>
      </w:r>
      <w:r>
        <w:rPr>
          <w:rFonts w:hint="eastAsia"/>
        </w:rPr>
        <w:t>할 수 있</w:t>
      </w:r>
      <w:r w:rsidR="0010248B">
        <w:rPr>
          <w:rFonts w:hint="eastAsia"/>
        </w:rPr>
        <w:t>습니</w:t>
      </w:r>
      <w:r>
        <w:rPr>
          <w:rFonts w:hint="eastAsia"/>
        </w:rPr>
        <w:t>다.</w:t>
      </w:r>
    </w:p>
    <w:p w14:paraId="132328C4" w14:textId="0667D677" w:rsidR="00AF5600" w:rsidRPr="00AF5600" w:rsidRDefault="00AF5600" w:rsidP="00AF5600">
      <w:pPr>
        <w:pStyle w:val="a8"/>
        <w:numPr>
          <w:ilvl w:val="0"/>
          <w:numId w:val="5"/>
        </w:numPr>
        <w:ind w:leftChars="0"/>
      </w:pPr>
      <w:r w:rsidRPr="00AF5600">
        <w:rPr>
          <w:rFonts w:hint="eastAsia"/>
        </w:rPr>
        <w:t>릴리즈</w:t>
      </w:r>
      <w:r w:rsidRPr="00AF5600">
        <w:t>, DB 작업, 인프라 작업, 보안 작업 등의 일정을 등록하여 해당 기간에 Incident의 발생을 억제할 수 있</w:t>
      </w:r>
      <w:r w:rsidR="0010248B">
        <w:rPr>
          <w:rFonts w:hint="eastAsia"/>
        </w:rPr>
        <w:t>습니</w:t>
      </w:r>
      <w:r w:rsidRPr="00AF5600">
        <w:t>다.</w:t>
      </w:r>
    </w:p>
    <w:p w14:paraId="21F9F126" w14:textId="664891A5" w:rsidR="00AF5600" w:rsidRPr="00AF5600" w:rsidRDefault="00AF5600" w:rsidP="00AF5600">
      <w:pPr>
        <w:pStyle w:val="a8"/>
        <w:numPr>
          <w:ilvl w:val="0"/>
          <w:numId w:val="5"/>
        </w:numPr>
        <w:ind w:leftChars="0"/>
      </w:pPr>
      <w:r w:rsidRPr="00AF5600">
        <w:t xml:space="preserve">Maintenance 상태에서 발생한 Alert 은 Suppressed(by maintenance) 상태로 저장되며, Maintenance 일정으로 인해 해당 Alert 의 Incident가 생성되지 않았음을 확인할 수 </w:t>
      </w:r>
      <w:r w:rsidR="0086506E">
        <w:t>있</w:t>
      </w:r>
      <w:r w:rsidR="0086506E">
        <w:rPr>
          <w:rFonts w:hint="eastAsia"/>
        </w:rPr>
        <w:t>습니다</w:t>
      </w:r>
      <w:r w:rsidRPr="00AF5600">
        <w:t>.</w:t>
      </w:r>
    </w:p>
    <w:p w14:paraId="2FC1B444" w14:textId="77777777" w:rsidR="00AF5600" w:rsidRDefault="00AF5600" w:rsidP="00AF5600">
      <w:pPr>
        <w:pStyle w:val="a8"/>
        <w:ind w:leftChars="0" w:left="980"/>
      </w:pPr>
    </w:p>
    <w:p w14:paraId="50CC14B9" w14:textId="77777777" w:rsidR="00AF5600" w:rsidRPr="00AF5600" w:rsidRDefault="00AF5600" w:rsidP="00AF5600"/>
    <w:p w14:paraId="1B9FB4EA" w14:textId="4AC453BC" w:rsidR="00122569" w:rsidRDefault="00122569" w:rsidP="00122569">
      <w:pPr>
        <w:pStyle w:val="3"/>
      </w:pPr>
      <w:bookmarkStart w:id="3" w:name="_Toc499545766"/>
      <w:r>
        <w:rPr>
          <w:rFonts w:hint="eastAsia"/>
        </w:rPr>
        <w:t>Incident</w:t>
      </w:r>
      <w:bookmarkEnd w:id="3"/>
    </w:p>
    <w:p w14:paraId="7D4B779F" w14:textId="77777777" w:rsidR="004B16EB" w:rsidRDefault="00AF5600" w:rsidP="00AF5600">
      <w:pPr>
        <w:ind w:firstLineChars="100" w:firstLine="180"/>
      </w:pPr>
      <w:r>
        <w:t xml:space="preserve">Alert이 수집되면 사전에 설정한 Incident Generation Rule을 통해 Incident가 </w:t>
      </w:r>
      <w:r w:rsidR="00741E00">
        <w:t>생성</w:t>
      </w:r>
      <w:r w:rsidR="00741E00">
        <w:rPr>
          <w:rFonts w:hint="eastAsia"/>
        </w:rPr>
        <w:t>됩니</w:t>
      </w:r>
      <w:r>
        <w:t>다. Incident 생성 이후, 사용자는 Incident에 대한 처리 상황을 기록하거나 Escalation을 통해 공지를 받을 수 있</w:t>
      </w:r>
      <w:r w:rsidR="0086506E">
        <w:rPr>
          <w:rFonts w:hint="eastAsia"/>
        </w:rPr>
        <w:t>습니</w:t>
      </w:r>
      <w:r>
        <w:t>다.</w:t>
      </w:r>
      <w:r w:rsidR="004B16EB">
        <w:t xml:space="preserve"> </w:t>
      </w:r>
    </w:p>
    <w:p w14:paraId="58C55E82" w14:textId="5C5D7A07" w:rsidR="00AF5600" w:rsidRDefault="004B16EB" w:rsidP="00AF5600">
      <w:pPr>
        <w:ind w:firstLineChars="100" w:firstLine="180"/>
      </w:pPr>
      <w:r>
        <w:rPr>
          <w:rFonts w:hint="eastAsia"/>
        </w:rPr>
        <w:t xml:space="preserve">이 외에 중복되는 </w:t>
      </w:r>
      <w:r>
        <w:t xml:space="preserve">incident </w:t>
      </w:r>
      <w:r>
        <w:rPr>
          <w:rFonts w:hint="eastAsia"/>
        </w:rPr>
        <w:t xml:space="preserve">생성을 방지 하기 위해 </w:t>
      </w:r>
      <w:r>
        <w:t>Auto closing, unclosed Incident suppress</w:t>
      </w:r>
      <w:r>
        <w:rPr>
          <w:rFonts w:hint="eastAsia"/>
        </w:rPr>
        <w:t xml:space="preserve"> 기능을 제공하고 있습니다. </w:t>
      </w:r>
    </w:p>
    <w:p w14:paraId="7639A56A" w14:textId="34C3C2EA" w:rsidR="00DB06B3" w:rsidRDefault="00DB06B3" w:rsidP="004B16EB">
      <w:pPr>
        <w:pStyle w:val="a8"/>
        <w:numPr>
          <w:ilvl w:val="0"/>
          <w:numId w:val="22"/>
        </w:numPr>
        <w:ind w:leftChars="0"/>
      </w:pPr>
      <w:r>
        <w:rPr>
          <w:rFonts w:hint="eastAsia"/>
        </w:rPr>
        <w:t>A</w:t>
      </w:r>
      <w:r>
        <w:t xml:space="preserve">uto closing </w:t>
      </w:r>
      <w:r>
        <w:rPr>
          <w:rFonts w:hint="eastAsia"/>
        </w:rPr>
        <w:t>기능</w:t>
      </w:r>
    </w:p>
    <w:p w14:paraId="07586383" w14:textId="0E0E9E22" w:rsidR="00DB06B3" w:rsidRDefault="00DB06B3" w:rsidP="004B16EB">
      <w:pPr>
        <w:ind w:firstLineChars="100" w:firstLine="180"/>
        <w:jc w:val="center"/>
      </w:pPr>
      <w:r>
        <w:rPr>
          <w:noProof/>
        </w:rPr>
        <w:drawing>
          <wp:inline distT="0" distB="0" distL="0" distR="0" wp14:anchorId="05B4FDB5" wp14:editId="7C4EA9CC">
            <wp:extent cx="3234906" cy="1876025"/>
            <wp:effectExtent l="0" t="0" r="381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4586" cy="188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52610" w14:textId="38FEDBCE" w:rsidR="004B16EB" w:rsidRPr="00DB06B3" w:rsidRDefault="004B16EB" w:rsidP="004B16EB">
      <w:pPr>
        <w:ind w:leftChars="100" w:left="540" w:hangingChars="200" w:hanging="360"/>
        <w:jc w:val="left"/>
      </w:pPr>
      <w:r>
        <w:tab/>
      </w:r>
      <w:r>
        <w:rPr>
          <w:rFonts w:hint="eastAsia"/>
        </w:rPr>
        <w:t>임계치 설정에 따라 Incident가 생성되</w:t>
      </w:r>
      <w:r w:rsidR="002E16AE">
        <w:rPr>
          <w:rFonts w:hint="eastAsia"/>
        </w:rPr>
        <w:t>어 있</w:t>
      </w:r>
      <w:r>
        <w:rPr>
          <w:rFonts w:hint="eastAsia"/>
        </w:rPr>
        <w:t>고,</w:t>
      </w:r>
      <w:r w:rsidR="002E16AE">
        <w:t xml:space="preserve"> </w:t>
      </w:r>
      <w:r w:rsidR="002E16AE">
        <w:rPr>
          <w:rFonts w:hint="eastAsia"/>
        </w:rPr>
        <w:t>만약</w:t>
      </w:r>
      <w:r>
        <w:rPr>
          <w:rFonts w:hint="eastAsia"/>
        </w:rPr>
        <w:t xml:space="preserve"> 인스턴스 상태가 정상적으로 돌아오면,</w:t>
      </w:r>
      <w:r>
        <w:t xml:space="preserve"> </w:t>
      </w:r>
      <w:r>
        <w:rPr>
          <w:rFonts w:hint="eastAsia"/>
        </w:rPr>
        <w:t>기존에 생성</w:t>
      </w:r>
      <w:r>
        <w:t>된</w:t>
      </w:r>
      <w:r>
        <w:rPr>
          <w:rFonts w:hint="eastAsia"/>
        </w:rPr>
        <w:t xml:space="preserve"> </w:t>
      </w:r>
      <w:r>
        <w:t>Incident</w:t>
      </w:r>
      <w:r>
        <w:rPr>
          <w:rFonts w:hint="eastAsia"/>
        </w:rPr>
        <w:t xml:space="preserve">를 자동으로 </w:t>
      </w:r>
      <w:r>
        <w:t>closin</w:t>
      </w:r>
      <w:r w:rsidR="002E16AE">
        <w:t>g</w:t>
      </w:r>
      <w:r w:rsidR="002E16AE">
        <w:rPr>
          <w:rFonts w:hint="eastAsia"/>
        </w:rPr>
        <w:t xml:space="preserve"> 합니다.</w:t>
      </w:r>
    </w:p>
    <w:p w14:paraId="78FCB045" w14:textId="117A6217" w:rsidR="004B16EB" w:rsidRDefault="004B16EB" w:rsidP="004B16EB">
      <w:pPr>
        <w:pStyle w:val="a8"/>
        <w:numPr>
          <w:ilvl w:val="0"/>
          <w:numId w:val="22"/>
        </w:numPr>
        <w:ind w:leftChars="0"/>
      </w:pPr>
      <w:r>
        <w:t>Unclosed Incident Suppress</w:t>
      </w:r>
      <w:r>
        <w:rPr>
          <w:rFonts w:hint="eastAsia"/>
        </w:rPr>
        <w:t>ion</w:t>
      </w:r>
      <w:r>
        <w:t xml:space="preserve"> </w:t>
      </w:r>
      <w:bookmarkStart w:id="4" w:name="_GoBack"/>
      <w:bookmarkEnd w:id="4"/>
    </w:p>
    <w:p w14:paraId="31E29F8B" w14:textId="0B83F885" w:rsidR="00DB06B3" w:rsidRDefault="00DB06B3" w:rsidP="004B16EB">
      <w:pPr>
        <w:pStyle w:val="a8"/>
        <w:ind w:leftChars="0" w:left="980"/>
      </w:pPr>
      <w:r>
        <w:t>Cloudwatch로 수신되는 알람</w:t>
      </w:r>
      <w:r>
        <w:rPr>
          <w:rFonts w:hint="eastAsia"/>
        </w:rPr>
        <w:t xml:space="preserve"> </w:t>
      </w:r>
      <w:r>
        <w:t>중</w:t>
      </w:r>
      <w:r>
        <w:rPr>
          <w:rFonts w:hint="eastAsia"/>
        </w:rPr>
        <w:t>,</w:t>
      </w:r>
      <w:r>
        <w:t xml:space="preserve"> Cloudwatch Alarm Name이 동일한 Alert에 대해 Close 되지 않은 Incident가 존재하는 경우,</w:t>
      </w:r>
      <w:r>
        <w:rPr>
          <w:rFonts w:hint="eastAsia"/>
        </w:rPr>
        <w:t xml:space="preserve"> </w:t>
      </w:r>
      <w:r>
        <w:t xml:space="preserve">Incident 의 추가 생성을 제한하는 기능을 </w:t>
      </w:r>
      <w:r w:rsidR="002E16AE">
        <w:rPr>
          <w:rFonts w:hint="eastAsia"/>
        </w:rPr>
        <w:t>제공합니다</w:t>
      </w:r>
    </w:p>
    <w:p w14:paraId="60E1CBB3" w14:textId="01504121" w:rsidR="002E16AE" w:rsidRPr="00DB06B3" w:rsidRDefault="002416A8" w:rsidP="002416A8">
      <w:pPr>
        <w:pStyle w:val="a8"/>
        <w:ind w:leftChars="0" w:left="980"/>
        <w:jc w:val="center"/>
      </w:pPr>
      <w:r>
        <w:rPr>
          <w:noProof/>
        </w:rPr>
        <w:drawing>
          <wp:inline distT="0" distB="0" distL="0" distR="0" wp14:anchorId="7EDF3F3D" wp14:editId="7B6FCC54">
            <wp:extent cx="3062377" cy="1977647"/>
            <wp:effectExtent l="0" t="0" r="5080" b="381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8586" cy="1981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DA595" w14:textId="50A3D0DA" w:rsidR="00AF5600" w:rsidRDefault="00AF5600" w:rsidP="00AF5600">
      <w:pPr>
        <w:ind w:firstLineChars="100" w:firstLine="180"/>
      </w:pPr>
      <w:r>
        <w:t xml:space="preserve"> 또한 사용자는 사용자의 판단에 따라 Alert 이 생성되지 않은 상태에서도 수동으로 Incident 를 생성해 장애 대응을 진행할 수 있</w:t>
      </w:r>
      <w:r w:rsidR="0086506E">
        <w:rPr>
          <w:rFonts w:hint="eastAsia"/>
        </w:rPr>
        <w:t>습니</w:t>
      </w:r>
      <w:r>
        <w:t>다. (</w:t>
      </w:r>
      <w:r w:rsidRPr="00E13C47">
        <w:rPr>
          <w:highlight w:val="yellow"/>
        </w:rPr>
        <w:t>추후예정</w:t>
      </w:r>
      <w:r>
        <w:t>)</w:t>
      </w:r>
    </w:p>
    <w:p w14:paraId="68CD2258" w14:textId="07DB9AEE" w:rsidR="0028727A" w:rsidRDefault="004D12DF" w:rsidP="00A27983">
      <w:pPr>
        <w:pStyle w:val="a8"/>
        <w:numPr>
          <w:ilvl w:val="0"/>
          <w:numId w:val="3"/>
        </w:numPr>
        <w:ind w:leftChars="0"/>
      </w:pPr>
      <w:r>
        <w:rPr>
          <w:rFonts w:hint="eastAsia"/>
        </w:rPr>
        <w:t xml:space="preserve">사용자는 Alert Rule 에 의해 </w:t>
      </w:r>
      <w:r>
        <w:t xml:space="preserve">Incident </w:t>
      </w:r>
      <w:r>
        <w:rPr>
          <w:rFonts w:hint="eastAsia"/>
        </w:rPr>
        <w:t xml:space="preserve">가 생성되지 않은 Alert 을 선택해 </w:t>
      </w:r>
      <w:r>
        <w:t xml:space="preserve">Incident </w:t>
      </w:r>
      <w:r>
        <w:rPr>
          <w:rFonts w:hint="eastAsia"/>
        </w:rPr>
        <w:t>로 생성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 w:rsidR="00AF5600">
        <w:t>(</w:t>
      </w:r>
      <w:r w:rsidR="00AF5600" w:rsidRPr="00E13C47">
        <w:rPr>
          <w:rFonts w:hint="eastAsia"/>
          <w:highlight w:val="yellow"/>
        </w:rPr>
        <w:t>추후예정</w:t>
      </w:r>
      <w:r w:rsidR="00AF5600">
        <w:rPr>
          <w:rFonts w:hint="eastAsia"/>
        </w:rPr>
        <w:t>)</w:t>
      </w:r>
    </w:p>
    <w:p w14:paraId="1FEEF736" w14:textId="1846761F" w:rsidR="004D12DF" w:rsidRDefault="004D12DF" w:rsidP="00A27983">
      <w:pPr>
        <w:pStyle w:val="a8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 xml:space="preserve">사용자는 </w:t>
      </w:r>
      <w:r>
        <w:t xml:space="preserve">Alert </w:t>
      </w:r>
      <w:r>
        <w:rPr>
          <w:rFonts w:hint="eastAsia"/>
        </w:rPr>
        <w:t xml:space="preserve">이 생성되지 않은 상태에서도 수동으로 </w:t>
      </w:r>
      <w:r>
        <w:t xml:space="preserve">Incident </w:t>
      </w:r>
      <w:r>
        <w:rPr>
          <w:rFonts w:hint="eastAsia"/>
        </w:rPr>
        <w:t>를 생성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 w:rsidR="00AF5600">
        <w:t>(</w:t>
      </w:r>
      <w:r w:rsidR="00AF5600" w:rsidRPr="00E13C47">
        <w:rPr>
          <w:rFonts w:hint="eastAsia"/>
          <w:highlight w:val="yellow"/>
        </w:rPr>
        <w:t>추후예정</w:t>
      </w:r>
      <w:r w:rsidR="00AF5600">
        <w:rPr>
          <w:rFonts w:hint="eastAsia"/>
        </w:rPr>
        <w:t>)</w:t>
      </w:r>
    </w:p>
    <w:p w14:paraId="67E85A38" w14:textId="01185825" w:rsidR="004D12DF" w:rsidRDefault="004D12DF" w:rsidP="00A27983">
      <w:pPr>
        <w:pStyle w:val="a8"/>
        <w:numPr>
          <w:ilvl w:val="0"/>
          <w:numId w:val="3"/>
        </w:numPr>
        <w:ind w:leftChars="0"/>
      </w:pPr>
      <w:r>
        <w:rPr>
          <w:rFonts w:hint="eastAsia"/>
        </w:rPr>
        <w:t xml:space="preserve">사용자는 이미 </w:t>
      </w:r>
      <w:r>
        <w:t xml:space="preserve">Incident </w:t>
      </w:r>
      <w:r>
        <w:rPr>
          <w:rFonts w:hint="eastAsia"/>
        </w:rPr>
        <w:t xml:space="preserve">가 생성된 </w:t>
      </w:r>
      <w:r>
        <w:t xml:space="preserve">Alert </w:t>
      </w:r>
      <w:r>
        <w:rPr>
          <w:rFonts w:hint="eastAsia"/>
        </w:rPr>
        <w:t xml:space="preserve">을 선택해 다른 </w:t>
      </w:r>
      <w:r>
        <w:t xml:space="preserve">Incident </w:t>
      </w:r>
      <w:r>
        <w:rPr>
          <w:rFonts w:hint="eastAsia"/>
        </w:rPr>
        <w:t>에 연결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 w:rsidR="00AF5600">
        <w:t>(</w:t>
      </w:r>
      <w:r w:rsidR="00AF5600" w:rsidRPr="00E13C47">
        <w:rPr>
          <w:rFonts w:hint="eastAsia"/>
          <w:highlight w:val="yellow"/>
        </w:rPr>
        <w:t>추후예정</w:t>
      </w:r>
      <w:r w:rsidR="00AF5600">
        <w:rPr>
          <w:rFonts w:hint="eastAsia"/>
        </w:rPr>
        <w:t>)</w:t>
      </w:r>
    </w:p>
    <w:p w14:paraId="5FE67F3A" w14:textId="381A5839" w:rsidR="00733035" w:rsidRDefault="00733035" w:rsidP="00733035">
      <w:pPr>
        <w:pStyle w:val="3"/>
      </w:pPr>
      <w:r>
        <w:rPr>
          <w:rFonts w:hint="eastAsia"/>
        </w:rPr>
        <w:t>Alert, Incident 관계</w:t>
      </w:r>
    </w:p>
    <w:p w14:paraId="65B76038" w14:textId="745629EB" w:rsidR="00733035" w:rsidRDefault="0067524F" w:rsidP="00733035">
      <w:r>
        <w:rPr>
          <w:rFonts w:hint="eastAsia"/>
        </w:rPr>
        <w:t>위 내용을 종합했을 때,</w:t>
      </w:r>
      <w:r>
        <w:t xml:space="preserve"> </w:t>
      </w:r>
      <w:r w:rsidR="006E4A34">
        <w:rPr>
          <w:rFonts w:hint="eastAsia"/>
        </w:rPr>
        <w:t xml:space="preserve">Alert 과 </w:t>
      </w:r>
      <w:r w:rsidR="006E4A34">
        <w:t xml:space="preserve">Incident </w:t>
      </w:r>
      <w:r w:rsidR="006E4A34">
        <w:rPr>
          <w:rFonts w:hint="eastAsia"/>
        </w:rPr>
        <w:t>는 아래의 관계를 가</w:t>
      </w:r>
      <w:r w:rsidR="00E26003">
        <w:rPr>
          <w:rFonts w:hint="eastAsia"/>
        </w:rPr>
        <w:t>질 수 있</w:t>
      </w:r>
      <w:r w:rsidR="0086506E">
        <w:rPr>
          <w:rFonts w:hint="eastAsia"/>
        </w:rPr>
        <w:t>습니</w:t>
      </w:r>
      <w:r w:rsidR="00E26003">
        <w:rPr>
          <w:rFonts w:hint="eastAsia"/>
        </w:rPr>
        <w:t>다</w:t>
      </w:r>
      <w:r w:rsidR="006E4A34">
        <w:rPr>
          <w:rFonts w:hint="eastAsia"/>
        </w:rPr>
        <w:t>.</w:t>
      </w:r>
    </w:p>
    <w:p w14:paraId="2AF87C43" w14:textId="1479881F" w:rsidR="00444256" w:rsidRPr="00444256" w:rsidRDefault="00444256" w:rsidP="00444256">
      <w:pPr>
        <w:pStyle w:val="a8"/>
        <w:numPr>
          <w:ilvl w:val="0"/>
          <w:numId w:val="20"/>
        </w:numPr>
        <w:ind w:leftChars="0"/>
      </w:pPr>
      <w:r w:rsidRPr="00444256">
        <w:rPr>
          <w:rFonts w:hint="eastAsia"/>
        </w:rPr>
        <w:t>Alert 기준</w:t>
      </w:r>
    </w:p>
    <w:p w14:paraId="19C3D91B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>I</w:t>
      </w:r>
      <w:r w:rsidRPr="00444256">
        <w:t>ncident</w:t>
      </w:r>
      <w:r w:rsidRPr="00444256">
        <w:rPr>
          <w:rFonts w:hint="eastAsia"/>
        </w:rPr>
        <w:t xml:space="preserve"> 생성 </w:t>
      </w:r>
      <w:r w:rsidRPr="00444256">
        <w:tab/>
      </w:r>
      <w:r w:rsidRPr="00444256">
        <w:tab/>
        <w:t>-</w:t>
      </w:r>
      <w:r w:rsidRPr="00444256">
        <w:tab/>
      </w:r>
      <w:r w:rsidRPr="00444256">
        <w:rPr>
          <w:rFonts w:hint="eastAsia"/>
        </w:rPr>
        <w:t xml:space="preserve">Alert : </w:t>
      </w:r>
      <w:r w:rsidRPr="00444256">
        <w:t xml:space="preserve">Generated Incident 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</w:t>
      </w:r>
      <w:r w:rsidRPr="00444256">
        <w:rPr>
          <w:rFonts w:hint="eastAsia"/>
        </w:rPr>
        <w:t>1</w:t>
      </w:r>
      <w:r w:rsidRPr="00444256">
        <w:t xml:space="preserve"> ]</w:t>
      </w:r>
    </w:p>
    <w:p w14:paraId="096C8E38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참조 Alert </w:t>
      </w:r>
      <w:r w:rsidRPr="00444256">
        <w:tab/>
      </w:r>
      <w:r w:rsidRPr="00444256">
        <w:tab/>
        <w:t xml:space="preserve">- </w:t>
      </w:r>
      <w:r w:rsidRPr="00444256">
        <w:tab/>
      </w:r>
      <w:r w:rsidRPr="00444256">
        <w:rPr>
          <w:rFonts w:hint="eastAsia"/>
        </w:rPr>
        <w:t xml:space="preserve">Alert </w:t>
      </w:r>
      <w:r w:rsidRPr="00444256">
        <w:t xml:space="preserve">: Referred </w:t>
      </w:r>
      <w:r w:rsidRPr="00444256">
        <w:rPr>
          <w:rFonts w:hint="eastAsia"/>
        </w:rPr>
        <w:t>Alert</w:t>
      </w:r>
      <w:r w:rsidRPr="00444256">
        <w:t xml:space="preserve"> 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N ] (</w:t>
      </w:r>
      <w:r w:rsidRPr="00E13C47">
        <w:rPr>
          <w:rFonts w:hint="eastAsia"/>
          <w:highlight w:val="yellow"/>
        </w:rPr>
        <w:t>추후예정</w:t>
      </w:r>
      <w:r w:rsidRPr="00444256">
        <w:rPr>
          <w:rFonts w:hint="eastAsia"/>
        </w:rPr>
        <w:t>)</w:t>
      </w:r>
    </w:p>
    <w:p w14:paraId="2498B0AB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참조 </w:t>
      </w:r>
      <w:r w:rsidRPr="00444256">
        <w:t>Incident</w:t>
      </w:r>
      <w:r w:rsidRPr="00444256">
        <w:rPr>
          <w:rFonts w:hint="eastAsia"/>
        </w:rPr>
        <w:t xml:space="preserve"> </w:t>
      </w:r>
      <w:r w:rsidRPr="00444256">
        <w:tab/>
      </w:r>
      <w:r w:rsidRPr="00444256">
        <w:tab/>
        <w:t xml:space="preserve">- </w:t>
      </w:r>
      <w:r w:rsidRPr="00444256">
        <w:tab/>
      </w:r>
      <w:r w:rsidRPr="00444256">
        <w:rPr>
          <w:rFonts w:hint="eastAsia"/>
        </w:rPr>
        <w:t xml:space="preserve">Alert </w:t>
      </w:r>
      <w:r w:rsidRPr="00444256">
        <w:t xml:space="preserve">: Referred Incident 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N ] (</w:t>
      </w:r>
      <w:r w:rsidRPr="00E13C47">
        <w:rPr>
          <w:rFonts w:hint="eastAsia"/>
          <w:highlight w:val="yellow"/>
        </w:rPr>
        <w:t>추후예정</w:t>
      </w:r>
      <w:r w:rsidRPr="00444256">
        <w:rPr>
          <w:rFonts w:hint="eastAsia"/>
        </w:rPr>
        <w:t>)</w:t>
      </w:r>
    </w:p>
    <w:p w14:paraId="10BE5E0D" w14:textId="77777777" w:rsidR="00444256" w:rsidRPr="00444256" w:rsidRDefault="00444256" w:rsidP="00444256">
      <w:pPr>
        <w:pStyle w:val="a8"/>
        <w:numPr>
          <w:ilvl w:val="0"/>
          <w:numId w:val="20"/>
        </w:numPr>
        <w:ind w:leftChars="0"/>
      </w:pPr>
      <w:r w:rsidRPr="00444256">
        <w:t xml:space="preserve">Incident </w:t>
      </w:r>
      <w:r w:rsidRPr="00444256">
        <w:rPr>
          <w:rFonts w:hint="eastAsia"/>
        </w:rPr>
        <w:t>기준</w:t>
      </w:r>
    </w:p>
    <w:p w14:paraId="722AC899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생성기준 </w:t>
      </w:r>
      <w:r w:rsidRPr="00444256">
        <w:t>Alert</w:t>
      </w:r>
      <w:r w:rsidRPr="00444256">
        <w:rPr>
          <w:rFonts w:hint="eastAsia"/>
        </w:rPr>
        <w:t xml:space="preserve"> </w:t>
      </w:r>
      <w:r w:rsidRPr="00444256">
        <w:tab/>
        <w:t>-</w:t>
      </w:r>
      <w:r w:rsidRPr="00444256">
        <w:tab/>
      </w:r>
      <w:r w:rsidRPr="00444256">
        <w:rPr>
          <w:rFonts w:hint="eastAsia"/>
        </w:rPr>
        <w:t xml:space="preserve">Incident : </w:t>
      </w:r>
      <w:r w:rsidRPr="00444256">
        <w:t xml:space="preserve">Triggered Alert 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</w:t>
      </w:r>
      <w:r w:rsidRPr="00444256">
        <w:rPr>
          <w:rFonts w:hint="eastAsia"/>
        </w:rPr>
        <w:t>1</w:t>
      </w:r>
      <w:r w:rsidRPr="00444256">
        <w:t xml:space="preserve"> ]</w:t>
      </w:r>
    </w:p>
    <w:p w14:paraId="6E5E9868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인시던트 병합 </w:t>
      </w:r>
      <w:r w:rsidRPr="00444256">
        <w:tab/>
        <w:t xml:space="preserve">- </w:t>
      </w:r>
      <w:r w:rsidRPr="00444256">
        <w:tab/>
        <w:t>Incident</w:t>
      </w:r>
      <w:r w:rsidRPr="00444256">
        <w:rPr>
          <w:rFonts w:hint="eastAsia"/>
        </w:rPr>
        <w:t xml:space="preserve"> </w:t>
      </w:r>
      <w:r w:rsidRPr="00444256">
        <w:t xml:space="preserve">: Merged Incident 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N ] (</w:t>
      </w:r>
      <w:r w:rsidRPr="00E13C47">
        <w:rPr>
          <w:rFonts w:hint="eastAsia"/>
          <w:highlight w:val="yellow"/>
        </w:rPr>
        <w:t>추후예정</w:t>
      </w:r>
      <w:r w:rsidRPr="00444256">
        <w:rPr>
          <w:rFonts w:hint="eastAsia"/>
        </w:rPr>
        <w:t>)</w:t>
      </w:r>
    </w:p>
    <w:p w14:paraId="3E09AD51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참조 </w:t>
      </w:r>
      <w:r w:rsidRPr="00444256">
        <w:t>Incident</w:t>
      </w:r>
      <w:r w:rsidRPr="00444256">
        <w:tab/>
      </w:r>
      <w:r w:rsidRPr="00444256">
        <w:tab/>
        <w:t xml:space="preserve">- </w:t>
      </w:r>
      <w:r w:rsidRPr="00444256">
        <w:tab/>
        <w:t>Incident : Referred Incident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N ] (</w:t>
      </w:r>
      <w:r w:rsidRPr="00E13C47">
        <w:rPr>
          <w:rFonts w:hint="eastAsia"/>
          <w:highlight w:val="yellow"/>
        </w:rPr>
        <w:t>추후예정</w:t>
      </w:r>
      <w:r w:rsidRPr="00444256">
        <w:rPr>
          <w:rFonts w:hint="eastAsia"/>
        </w:rPr>
        <w:t>)</w:t>
      </w:r>
    </w:p>
    <w:p w14:paraId="144AC6AF" w14:textId="77777777" w:rsidR="00444256" w:rsidRPr="00444256" w:rsidRDefault="00444256" w:rsidP="00444256">
      <w:pPr>
        <w:pStyle w:val="a8"/>
        <w:numPr>
          <w:ilvl w:val="1"/>
          <w:numId w:val="20"/>
        </w:numPr>
        <w:ind w:leftChars="0"/>
      </w:pPr>
      <w:r w:rsidRPr="00444256">
        <w:rPr>
          <w:rFonts w:hint="eastAsia"/>
        </w:rPr>
        <w:t xml:space="preserve">참조 </w:t>
      </w:r>
      <w:r w:rsidRPr="00444256">
        <w:t>Alert</w:t>
      </w:r>
      <w:r w:rsidRPr="00444256">
        <w:tab/>
      </w:r>
      <w:r w:rsidRPr="00444256">
        <w:tab/>
        <w:t xml:space="preserve">- </w:t>
      </w:r>
      <w:r w:rsidRPr="00444256">
        <w:tab/>
        <w:t>Incident : Referred Alert</w:t>
      </w:r>
      <w:r w:rsidRPr="00444256">
        <w:tab/>
      </w:r>
      <w:r w:rsidRPr="00444256">
        <w:tab/>
        <w:t xml:space="preserve">[ </w:t>
      </w:r>
      <w:r w:rsidRPr="00444256">
        <w:rPr>
          <w:rFonts w:hint="eastAsia"/>
        </w:rPr>
        <w:t>1</w:t>
      </w:r>
      <w:r w:rsidRPr="00444256">
        <w:t xml:space="preserve"> </w:t>
      </w:r>
      <w:r w:rsidRPr="00444256">
        <w:rPr>
          <w:rFonts w:hint="eastAsia"/>
        </w:rPr>
        <w:t>:</w:t>
      </w:r>
      <w:r w:rsidRPr="00444256">
        <w:t xml:space="preserve"> N ] (</w:t>
      </w:r>
      <w:r w:rsidRPr="00E13C47">
        <w:rPr>
          <w:rFonts w:hint="eastAsia"/>
          <w:highlight w:val="yellow"/>
        </w:rPr>
        <w:t>추후예정</w:t>
      </w:r>
      <w:r w:rsidRPr="00444256">
        <w:rPr>
          <w:rFonts w:hint="eastAsia"/>
        </w:rPr>
        <w:t>)</w:t>
      </w:r>
    </w:p>
    <w:p w14:paraId="13B4DB47" w14:textId="3E3E97F7" w:rsidR="00444256" w:rsidRPr="00444256" w:rsidRDefault="00444256" w:rsidP="00444256">
      <w:r w:rsidRPr="00444256">
        <w:t>Alert</w:t>
      </w:r>
      <w:r w:rsidRPr="00444256">
        <w:rPr>
          <w:rFonts w:hint="eastAsia"/>
        </w:rPr>
        <w:t>는 다음과 같은 Incident 생성</w:t>
      </w:r>
      <w:r w:rsidR="00741E00">
        <w:rPr>
          <w:rFonts w:hint="eastAsia"/>
        </w:rPr>
        <w:t xml:space="preserve"> </w:t>
      </w:r>
      <w:r w:rsidRPr="00444256">
        <w:rPr>
          <w:rFonts w:hint="eastAsia"/>
        </w:rPr>
        <w:t>결과를 가질 수 있</w:t>
      </w:r>
      <w:r w:rsidR="0086506E">
        <w:rPr>
          <w:rFonts w:hint="eastAsia"/>
        </w:rPr>
        <w:t>습니</w:t>
      </w:r>
      <w:r w:rsidRPr="00444256">
        <w:rPr>
          <w:rFonts w:hint="eastAsia"/>
        </w:rPr>
        <w:t>다.</w:t>
      </w:r>
    </w:p>
    <w:p w14:paraId="1C4CF302" w14:textId="77777777" w:rsidR="00444256" w:rsidRPr="00444256" w:rsidRDefault="00444256" w:rsidP="00444256">
      <w:pPr>
        <w:pStyle w:val="a8"/>
        <w:numPr>
          <w:ilvl w:val="0"/>
          <w:numId w:val="21"/>
        </w:numPr>
        <w:ind w:leftChars="0"/>
      </w:pPr>
      <w:r w:rsidRPr="00444256">
        <w:rPr>
          <w:rFonts w:hint="eastAsia"/>
        </w:rPr>
        <w:t>인시던트 생성 Incident Creation</w:t>
      </w:r>
    </w:p>
    <w:p w14:paraId="4F1360C1" w14:textId="77777777" w:rsidR="00444256" w:rsidRPr="00444256" w:rsidRDefault="00444256" w:rsidP="00444256">
      <w:pPr>
        <w:pStyle w:val="a8"/>
        <w:numPr>
          <w:ilvl w:val="0"/>
          <w:numId w:val="21"/>
        </w:numPr>
        <w:ind w:leftChars="0"/>
      </w:pPr>
      <w:r w:rsidRPr="00444256">
        <w:rPr>
          <w:rFonts w:hint="eastAsia"/>
        </w:rPr>
        <w:t>생성억제</w:t>
      </w:r>
      <w:r w:rsidRPr="00444256">
        <w:t>(</w:t>
      </w:r>
      <w:r w:rsidRPr="00444256">
        <w:rPr>
          <w:rFonts w:hint="eastAsia"/>
        </w:rPr>
        <w:t>생성제한 규칙)</w:t>
      </w:r>
      <w:r w:rsidRPr="00444256">
        <w:t xml:space="preserve"> Suppressed (by suppression rule)</w:t>
      </w:r>
    </w:p>
    <w:p w14:paraId="35739B77" w14:textId="77777777" w:rsidR="00444256" w:rsidRPr="00444256" w:rsidRDefault="00444256" w:rsidP="00444256">
      <w:pPr>
        <w:pStyle w:val="a8"/>
        <w:numPr>
          <w:ilvl w:val="0"/>
          <w:numId w:val="21"/>
        </w:numPr>
        <w:ind w:leftChars="0"/>
      </w:pPr>
      <w:r w:rsidRPr="00444256">
        <w:rPr>
          <w:rFonts w:hint="eastAsia"/>
        </w:rPr>
        <w:t>생성억제(유지보수)</w:t>
      </w:r>
      <w:r w:rsidRPr="00444256">
        <w:t xml:space="preserve"> Suppressed (by maintenance)</w:t>
      </w:r>
    </w:p>
    <w:p w14:paraId="03BC5AC4" w14:textId="5E3906F8" w:rsidR="004D7B47" w:rsidRDefault="00444256" w:rsidP="0086506E">
      <w:pPr>
        <w:pStyle w:val="a8"/>
        <w:numPr>
          <w:ilvl w:val="0"/>
          <w:numId w:val="21"/>
        </w:numPr>
        <w:ind w:leftChars="0"/>
      </w:pPr>
      <w:r w:rsidRPr="00444256">
        <w:rPr>
          <w:rFonts w:hint="eastAsia"/>
        </w:rPr>
        <w:t>생성억제(미종료 인시던트)</w:t>
      </w:r>
      <w:r w:rsidRPr="00444256">
        <w:t xml:space="preserve"> Suppressed (by unclosed)</w:t>
      </w:r>
    </w:p>
    <w:p w14:paraId="7A396183" w14:textId="08E3C00F" w:rsidR="004D7B47" w:rsidRDefault="004D7B47" w:rsidP="004D7B47">
      <w:pPr>
        <w:pStyle w:val="2"/>
      </w:pPr>
      <w:r>
        <w:rPr>
          <w:rFonts w:hint="eastAsia"/>
        </w:rPr>
        <w:t>Incident</w:t>
      </w:r>
    </w:p>
    <w:p w14:paraId="424C6FFA" w14:textId="4D4B3839" w:rsidR="00AA6BBA" w:rsidRDefault="00AA6BBA" w:rsidP="00AA6BBA">
      <w:r>
        <w:rPr>
          <w:rFonts w:hint="eastAsia"/>
        </w:rPr>
        <w:t>접속 경로</w:t>
      </w:r>
      <w:r>
        <w:t xml:space="preserve">: </w:t>
      </w:r>
      <w:r>
        <w:rPr>
          <w:rFonts w:hint="eastAsia"/>
        </w:rPr>
        <w:t>Incident</w:t>
      </w:r>
      <w:r w:rsidR="008E1F53">
        <w:t>s</w:t>
      </w:r>
      <w:r>
        <w:rPr>
          <w:rFonts w:hint="eastAsia"/>
        </w:rPr>
        <w:t xml:space="preserve"> &gt; Incident</w:t>
      </w:r>
      <w:r w:rsidR="008E1F53">
        <w:t>s</w:t>
      </w:r>
    </w:p>
    <w:p w14:paraId="7FABEFF2" w14:textId="6BB98EAF" w:rsidR="00BE5549" w:rsidRDefault="004D7B47" w:rsidP="00BE5549">
      <w:pPr>
        <w:ind w:firstLineChars="100" w:firstLine="180"/>
      </w:pPr>
      <w:r>
        <w:rPr>
          <w:rFonts w:hint="eastAsia"/>
        </w:rPr>
        <w:t>Incident</w:t>
      </w:r>
      <w:r w:rsidR="008E1F53">
        <w:t>s</w:t>
      </w:r>
      <w:r>
        <w:rPr>
          <w:rFonts w:hint="eastAsia"/>
        </w:rPr>
        <w:t xml:space="preserve"> 메뉴를 통해 생성된 </w:t>
      </w:r>
      <w:r>
        <w:t xml:space="preserve">Incident </w:t>
      </w:r>
      <w:r>
        <w:rPr>
          <w:rFonts w:hint="eastAsia"/>
        </w:rPr>
        <w:t>들을 목록으로 확인할 수 있으며,</w:t>
      </w:r>
      <w:r>
        <w:t xml:space="preserve"> Incident </w:t>
      </w:r>
      <w:r>
        <w:rPr>
          <w:rFonts w:hint="eastAsia"/>
        </w:rPr>
        <w:t>별 상세 내용을 확인하고 처리 상태를 기록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>또한 기간,</w:t>
      </w:r>
      <w:r>
        <w:t xml:space="preserve"> </w:t>
      </w:r>
      <w:r>
        <w:rPr>
          <w:rFonts w:hint="eastAsia"/>
        </w:rPr>
        <w:t xml:space="preserve">키워드를 설정해 특정 </w:t>
      </w:r>
      <w:r>
        <w:t>Incident</w:t>
      </w:r>
      <w:r>
        <w:rPr>
          <w:rFonts w:hint="eastAsia"/>
        </w:rPr>
        <w:t>를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774F8CCA" w14:textId="64A93EBD" w:rsidR="00BE5549" w:rsidRDefault="00AA6BBA" w:rsidP="00AA6BBA">
      <w:pPr>
        <w:pStyle w:val="3"/>
      </w:pPr>
      <w:r>
        <w:rPr>
          <w:rFonts w:hint="eastAsia"/>
        </w:rPr>
        <w:lastRenderedPageBreak/>
        <w:t>화면 구성</w:t>
      </w:r>
    </w:p>
    <w:p w14:paraId="6867ED88" w14:textId="0ECEBF61" w:rsidR="007061A0" w:rsidRDefault="00C634B9" w:rsidP="00C634B9">
      <w:r>
        <w:rPr>
          <w:noProof/>
        </w:rPr>
        <w:drawing>
          <wp:anchor distT="0" distB="0" distL="114300" distR="114300" simplePos="0" relativeHeight="251664384" behindDoc="0" locked="0" layoutInCell="1" allowOverlap="1" wp14:anchorId="53EA72CC" wp14:editId="1439A77F">
            <wp:simplePos x="0" y="0"/>
            <wp:positionH relativeFrom="column">
              <wp:posOffset>336431</wp:posOffset>
            </wp:positionH>
            <wp:positionV relativeFrom="paragraph">
              <wp:posOffset>290985</wp:posOffset>
            </wp:positionV>
            <wp:extent cx="5731510" cy="2746375"/>
            <wp:effectExtent l="0" t="0" r="2540" b="0"/>
            <wp:wrapTopAndBottom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F4A54">
        <w:rPr>
          <w:rFonts w:hint="eastAsia"/>
        </w:rPr>
        <w:t xml:space="preserve">Incident 메뉴는 아래와 </w:t>
      </w:r>
      <w:r w:rsidR="000B3CDB">
        <w:rPr>
          <w:rFonts w:hint="eastAsia"/>
        </w:rPr>
        <w:t xml:space="preserve">이미지와 같이 크게 두 영역으로 </w:t>
      </w:r>
      <w:r w:rsidR="0086506E">
        <w:rPr>
          <w:rFonts w:hint="eastAsia"/>
        </w:rPr>
        <w:t>구분됩니다</w:t>
      </w:r>
      <w:r>
        <w:rPr>
          <w:rFonts w:hint="eastAsia"/>
        </w:rPr>
        <w:t>.</w:t>
      </w:r>
    </w:p>
    <w:p w14:paraId="092BF201" w14:textId="35FC9903" w:rsidR="007061A0" w:rsidRDefault="007061A0" w:rsidP="007061A0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2</w:t>
        </w:r>
      </w:fldSimple>
      <w:r>
        <w:t xml:space="preserve">. Incident </w:t>
      </w:r>
      <w:r>
        <w:rPr>
          <w:rFonts w:hint="eastAsia"/>
        </w:rPr>
        <w:t>메뉴 구성</w:t>
      </w:r>
    </w:p>
    <w:p w14:paraId="36653580" w14:textId="08EA12E1" w:rsidR="007061A0" w:rsidRDefault="007061A0" w:rsidP="00A27983">
      <w:pPr>
        <w:pStyle w:val="4"/>
        <w:numPr>
          <w:ilvl w:val="0"/>
          <w:numId w:val="9"/>
        </w:numPr>
      </w:pPr>
      <w:r>
        <w:t>Incident List</w:t>
      </w:r>
    </w:p>
    <w:p w14:paraId="16E2FD16" w14:textId="55322A48" w:rsidR="007061A0" w:rsidRDefault="00F12C90" w:rsidP="00E67620">
      <w:pPr>
        <w:pStyle w:val="a8"/>
        <w:ind w:left="720" w:firstLineChars="100" w:firstLine="180"/>
      </w:pPr>
      <w:r>
        <w:rPr>
          <w:rFonts w:hint="eastAsia"/>
        </w:rPr>
        <w:t xml:space="preserve">기 발생한 </w:t>
      </w:r>
      <w:r>
        <w:t xml:space="preserve">Incident </w:t>
      </w:r>
      <w:r>
        <w:rPr>
          <w:rFonts w:hint="eastAsia"/>
        </w:rPr>
        <w:t>들을 목록으로 확인할 수 있으며,</w:t>
      </w:r>
      <w:r>
        <w:t xml:space="preserve"> </w:t>
      </w:r>
      <w:r>
        <w:rPr>
          <w:rFonts w:hint="eastAsia"/>
        </w:rPr>
        <w:t xml:space="preserve">발생한 </w:t>
      </w:r>
      <w:r>
        <w:t xml:space="preserve">Incident </w:t>
      </w:r>
      <w:r>
        <w:rPr>
          <w:rFonts w:hint="eastAsia"/>
        </w:rPr>
        <w:t>들을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Incident </w:t>
      </w:r>
      <w:r w:rsidR="008659A7">
        <w:rPr>
          <w:rFonts w:hint="eastAsia"/>
        </w:rPr>
        <w:t>L</w:t>
      </w:r>
      <w:r>
        <w:rPr>
          <w:rFonts w:hint="eastAsia"/>
        </w:rPr>
        <w:t xml:space="preserve">ist </w:t>
      </w:r>
      <w:r>
        <w:t>에</w:t>
      </w:r>
      <w:r>
        <w:rPr>
          <w:rFonts w:hint="eastAsia"/>
        </w:rPr>
        <w:t xml:space="preserve">서 </w:t>
      </w:r>
      <w:r>
        <w:t xml:space="preserve">Incident </w:t>
      </w:r>
      <w:r>
        <w:rPr>
          <w:rFonts w:hint="eastAsia"/>
        </w:rPr>
        <w:t>선택 시,</w:t>
      </w:r>
      <w:r>
        <w:t xml:space="preserve"> </w:t>
      </w:r>
      <w:r>
        <w:rPr>
          <w:rFonts w:hint="eastAsia"/>
        </w:rPr>
        <w:t xml:space="preserve">선택한 </w:t>
      </w:r>
      <w:r>
        <w:t xml:space="preserve">Incident </w:t>
      </w:r>
      <w:r>
        <w:rPr>
          <w:rFonts w:hint="eastAsia"/>
        </w:rPr>
        <w:t xml:space="preserve">의 정보가 </w:t>
      </w:r>
      <w:r>
        <w:t xml:space="preserve">Incident Detail </w:t>
      </w:r>
      <w:r>
        <w:rPr>
          <w:rFonts w:hint="eastAsia"/>
        </w:rPr>
        <w:t xml:space="preserve">영역에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  <w:r w:rsidR="00E67620">
        <w:t xml:space="preserve"> Incident </w:t>
      </w:r>
      <w:r w:rsidR="008659A7">
        <w:rPr>
          <w:rFonts w:hint="eastAsia"/>
        </w:rPr>
        <w:t>L</w:t>
      </w:r>
      <w:r w:rsidR="00E67620">
        <w:rPr>
          <w:rFonts w:hint="eastAsia"/>
        </w:rPr>
        <w:t>ist 에서는 아래의 정보를 확인할 수 있</w:t>
      </w:r>
      <w:r w:rsidR="0086506E">
        <w:rPr>
          <w:rFonts w:hint="eastAsia"/>
        </w:rPr>
        <w:t>습니</w:t>
      </w:r>
      <w:r w:rsidR="00E67620">
        <w:rPr>
          <w:rFonts w:hint="eastAsia"/>
        </w:rPr>
        <w:t>다.</w:t>
      </w:r>
    </w:p>
    <w:tbl>
      <w:tblPr>
        <w:tblStyle w:val="ab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43"/>
        <w:gridCol w:w="6101"/>
        <w:gridCol w:w="652"/>
      </w:tblGrid>
      <w:tr w:rsidR="008422C2" w14:paraId="21280306" w14:textId="77777777" w:rsidTr="001875D6">
        <w:tc>
          <w:tcPr>
            <w:tcW w:w="1543" w:type="dxa"/>
            <w:shd w:val="clear" w:color="auto" w:fill="D9D9D9" w:themeFill="background1" w:themeFillShade="D9"/>
            <w:vAlign w:val="center"/>
          </w:tcPr>
          <w:p w14:paraId="4E5155D3" w14:textId="34E39D2A" w:rsidR="00C45BBE" w:rsidRPr="008422C2" w:rsidRDefault="00C45BBE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항목</w:t>
            </w:r>
          </w:p>
        </w:tc>
        <w:tc>
          <w:tcPr>
            <w:tcW w:w="6101" w:type="dxa"/>
            <w:shd w:val="clear" w:color="auto" w:fill="D9D9D9" w:themeFill="background1" w:themeFillShade="D9"/>
            <w:vAlign w:val="center"/>
          </w:tcPr>
          <w:p w14:paraId="21565958" w14:textId="40C2B14A" w:rsidR="00C45BBE" w:rsidRPr="008422C2" w:rsidRDefault="00C45BBE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설명</w:t>
            </w:r>
          </w:p>
        </w:tc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08AE48B5" w14:textId="25F3F852" w:rsidR="00C45BBE" w:rsidRPr="008422C2" w:rsidRDefault="00C45BBE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비고</w:t>
            </w:r>
          </w:p>
        </w:tc>
      </w:tr>
      <w:tr w:rsidR="00C45BBE" w14:paraId="0644A53F" w14:textId="77777777" w:rsidTr="00D5062F">
        <w:tc>
          <w:tcPr>
            <w:tcW w:w="1543" w:type="dxa"/>
          </w:tcPr>
          <w:p w14:paraId="1708CAA9" w14:textId="6D312945" w:rsidR="00C45BBE" w:rsidRDefault="00C45BBE" w:rsidP="00E67620">
            <w:pPr>
              <w:pStyle w:val="a8"/>
              <w:ind w:leftChars="0" w:left="0"/>
            </w:pPr>
            <w:r>
              <w:rPr>
                <w:rFonts w:hint="eastAsia"/>
              </w:rPr>
              <w:t>No</w:t>
            </w:r>
          </w:p>
        </w:tc>
        <w:tc>
          <w:tcPr>
            <w:tcW w:w="6101" w:type="dxa"/>
          </w:tcPr>
          <w:p w14:paraId="475361D4" w14:textId="360166C4" w:rsidR="00C45BBE" w:rsidRDefault="00562E68" w:rsidP="00E67620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 xml:space="preserve">의 </w:t>
            </w:r>
            <w:r>
              <w:t xml:space="preserve">Serial Number </w:t>
            </w:r>
            <w:r>
              <w:rPr>
                <w:rFonts w:hint="eastAsia"/>
              </w:rPr>
              <w:t xml:space="preserve">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64DCD0D7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6669E780" w14:textId="77777777" w:rsidTr="00D5062F">
        <w:tc>
          <w:tcPr>
            <w:tcW w:w="1543" w:type="dxa"/>
          </w:tcPr>
          <w:p w14:paraId="12840CE6" w14:textId="339738D6" w:rsidR="00C45BBE" w:rsidRDefault="00C45BBE" w:rsidP="00E67620">
            <w:pPr>
              <w:pStyle w:val="a8"/>
              <w:ind w:leftChars="0" w:left="0"/>
            </w:pPr>
            <w:r>
              <w:rPr>
                <w:rFonts w:hint="eastAsia"/>
              </w:rPr>
              <w:t>Title</w:t>
            </w:r>
          </w:p>
        </w:tc>
        <w:tc>
          <w:tcPr>
            <w:tcW w:w="6101" w:type="dxa"/>
          </w:tcPr>
          <w:p w14:paraId="6EEF9111" w14:textId="171E7FE9" w:rsidR="00C45BBE" w:rsidRDefault="00562E68" w:rsidP="00E67620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 xml:space="preserve">의 제목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779D3E3F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:rsidRPr="002B61B8" w14:paraId="163E9CEE" w14:textId="77777777" w:rsidTr="00D5062F">
        <w:tc>
          <w:tcPr>
            <w:tcW w:w="1543" w:type="dxa"/>
          </w:tcPr>
          <w:p w14:paraId="07E31A01" w14:textId="6D8FF68B" w:rsidR="00C45BBE" w:rsidRDefault="00410E88" w:rsidP="00E67620">
            <w:pPr>
              <w:pStyle w:val="a8"/>
              <w:ind w:leftChars="0" w:left="0"/>
            </w:pPr>
            <w:r>
              <w:t>Status</w:t>
            </w:r>
          </w:p>
        </w:tc>
        <w:tc>
          <w:tcPr>
            <w:tcW w:w="6101" w:type="dxa"/>
          </w:tcPr>
          <w:p w14:paraId="48C069D8" w14:textId="6EB2404E" w:rsidR="00C45BBE" w:rsidRDefault="00562E68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</w:t>
            </w:r>
            <w:r w:rsidR="00410E88">
              <w:rPr>
                <w:rFonts w:hint="eastAsia"/>
              </w:rPr>
              <w:t>상태를</w:t>
            </w:r>
            <w:r>
              <w:rPr>
                <w:rFonts w:hint="eastAsia"/>
              </w:rPr>
              <w:t xml:space="preserve">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  <w:p w14:paraId="79596079" w14:textId="6A01FF17" w:rsidR="00562E68" w:rsidRDefault="00562E68" w:rsidP="00E67620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 xml:space="preserve">는 아래의 </w:t>
            </w:r>
            <w:r w:rsidR="00410E88">
              <w:rPr>
                <w:rFonts w:hint="eastAsia"/>
              </w:rPr>
              <w:t xml:space="preserve">상태 </w:t>
            </w:r>
            <w:r>
              <w:rPr>
                <w:rFonts w:hint="eastAsia"/>
              </w:rPr>
              <w:t xml:space="preserve">값을 </w:t>
            </w:r>
            <w:r w:rsidR="0086506E">
              <w:rPr>
                <w:rFonts w:hint="eastAsia"/>
              </w:rPr>
              <w:t>가집니</w:t>
            </w:r>
            <w:r>
              <w:rPr>
                <w:rFonts w:hint="eastAsia"/>
              </w:rPr>
              <w:t>다.</w:t>
            </w:r>
          </w:p>
          <w:p w14:paraId="57E43E56" w14:textId="77777777" w:rsidR="00562E68" w:rsidRDefault="00562E68" w:rsidP="00A27983">
            <w:pPr>
              <w:pStyle w:val="a8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Opened</w:t>
            </w:r>
          </w:p>
          <w:p w14:paraId="39A92F36" w14:textId="77777777" w:rsidR="00562E68" w:rsidRDefault="00562E68" w:rsidP="00A27983">
            <w:pPr>
              <w:pStyle w:val="a8"/>
              <w:numPr>
                <w:ilvl w:val="0"/>
                <w:numId w:val="10"/>
              </w:numPr>
              <w:ind w:leftChars="0"/>
            </w:pPr>
            <w:r>
              <w:t>Acknowledge</w:t>
            </w:r>
          </w:p>
          <w:p w14:paraId="2E695F8C" w14:textId="7F3628B3" w:rsidR="00562E68" w:rsidRDefault="00562E68" w:rsidP="00A27983">
            <w:pPr>
              <w:pStyle w:val="a8"/>
              <w:numPr>
                <w:ilvl w:val="0"/>
                <w:numId w:val="10"/>
              </w:numPr>
              <w:ind w:leftChars="0"/>
            </w:pPr>
            <w:r>
              <w:t>Close</w:t>
            </w:r>
          </w:p>
        </w:tc>
        <w:tc>
          <w:tcPr>
            <w:tcW w:w="652" w:type="dxa"/>
          </w:tcPr>
          <w:p w14:paraId="1B8346C4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6EC4489A" w14:textId="77777777" w:rsidTr="00D5062F">
        <w:tc>
          <w:tcPr>
            <w:tcW w:w="1543" w:type="dxa"/>
          </w:tcPr>
          <w:p w14:paraId="7B171420" w14:textId="1C682CFA" w:rsidR="00C45BBE" w:rsidRDefault="002B61B8" w:rsidP="00E67620">
            <w:pPr>
              <w:pStyle w:val="a8"/>
              <w:ind w:leftChars="0" w:left="0"/>
            </w:pPr>
            <w:r>
              <w:rPr>
                <w:rFonts w:hint="eastAsia"/>
              </w:rPr>
              <w:t>Created</w:t>
            </w:r>
          </w:p>
        </w:tc>
        <w:tc>
          <w:tcPr>
            <w:tcW w:w="6101" w:type="dxa"/>
          </w:tcPr>
          <w:p w14:paraId="3F6BFC45" w14:textId="4AA586AB" w:rsidR="00C45BBE" w:rsidRDefault="00FF5D00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생성 날짜 및 시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2CB9CB98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564EBB49" w14:textId="77777777" w:rsidTr="00D5062F">
        <w:tc>
          <w:tcPr>
            <w:tcW w:w="1543" w:type="dxa"/>
          </w:tcPr>
          <w:p w14:paraId="7B223999" w14:textId="53CD7390" w:rsidR="00C45BBE" w:rsidRDefault="002B61B8" w:rsidP="00E67620">
            <w:pPr>
              <w:pStyle w:val="a8"/>
              <w:ind w:leftChars="0" w:left="0"/>
            </w:pPr>
            <w:r>
              <w:rPr>
                <w:rFonts w:hint="eastAsia"/>
              </w:rPr>
              <w:t>Updated</w:t>
            </w:r>
          </w:p>
        </w:tc>
        <w:tc>
          <w:tcPr>
            <w:tcW w:w="6101" w:type="dxa"/>
          </w:tcPr>
          <w:p w14:paraId="6B0893F2" w14:textId="2BEE9145" w:rsidR="00C45BBE" w:rsidRDefault="00FF5D00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최종 업데이트 날짜 및 시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4320A45F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7F55B990" w14:textId="77777777" w:rsidTr="00D5062F">
        <w:tc>
          <w:tcPr>
            <w:tcW w:w="1543" w:type="dxa"/>
          </w:tcPr>
          <w:p w14:paraId="2573B324" w14:textId="6E18952C" w:rsidR="00C45BBE" w:rsidRDefault="00C45BBE" w:rsidP="00E67620">
            <w:pPr>
              <w:pStyle w:val="a8"/>
              <w:ind w:leftChars="0" w:left="0"/>
            </w:pPr>
            <w:r>
              <w:rPr>
                <w:rFonts w:hint="eastAsia"/>
              </w:rPr>
              <w:t>Urgency</w:t>
            </w:r>
          </w:p>
        </w:tc>
        <w:tc>
          <w:tcPr>
            <w:tcW w:w="6101" w:type="dxa"/>
          </w:tcPr>
          <w:p w14:paraId="62AC3AD3" w14:textId="5C58A61A" w:rsidR="00C45BBE" w:rsidRDefault="009172F1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시급도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0459AD30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772EF74B" w14:textId="77777777" w:rsidTr="00D5062F">
        <w:tc>
          <w:tcPr>
            <w:tcW w:w="1543" w:type="dxa"/>
          </w:tcPr>
          <w:p w14:paraId="0E68F54F" w14:textId="5B4C2533" w:rsidR="00C45BBE" w:rsidRDefault="00C45BBE" w:rsidP="00E67620">
            <w:pPr>
              <w:pStyle w:val="a8"/>
              <w:ind w:leftChars="0" w:left="0"/>
            </w:pPr>
            <w:r>
              <w:rPr>
                <w:rFonts w:hint="eastAsia"/>
              </w:rPr>
              <w:t>Service</w:t>
            </w:r>
          </w:p>
        </w:tc>
        <w:tc>
          <w:tcPr>
            <w:tcW w:w="6101" w:type="dxa"/>
          </w:tcPr>
          <w:p w14:paraId="6B9780D5" w14:textId="2E69431D" w:rsidR="00C45BBE" w:rsidRDefault="009172F1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가 발생한 서비스 이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2E3660DE" w14:textId="77777777" w:rsidR="00C45BBE" w:rsidRDefault="00C45BBE" w:rsidP="00E67620">
            <w:pPr>
              <w:pStyle w:val="a8"/>
              <w:ind w:leftChars="0" w:left="0"/>
            </w:pPr>
          </w:p>
        </w:tc>
      </w:tr>
      <w:tr w:rsidR="00C45BBE" w14:paraId="33583B70" w14:textId="77777777" w:rsidTr="00D5062F">
        <w:tc>
          <w:tcPr>
            <w:tcW w:w="1543" w:type="dxa"/>
          </w:tcPr>
          <w:p w14:paraId="6D5FC421" w14:textId="1C2AF0CC" w:rsidR="00C45BBE" w:rsidRDefault="00C45BBE" w:rsidP="00E67620">
            <w:pPr>
              <w:pStyle w:val="a8"/>
              <w:ind w:leftChars="0" w:left="0"/>
            </w:pPr>
            <w:r>
              <w:rPr>
                <w:rFonts w:hint="eastAsia"/>
              </w:rPr>
              <w:t>Assignee</w:t>
            </w:r>
          </w:p>
        </w:tc>
        <w:tc>
          <w:tcPr>
            <w:tcW w:w="6101" w:type="dxa"/>
          </w:tcPr>
          <w:p w14:paraId="0DF42AD7" w14:textId="6D53EF8E" w:rsidR="00C45BBE" w:rsidRDefault="009172F1" w:rsidP="00E6762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</w:t>
            </w:r>
            <w:r w:rsidR="00AA1C8E">
              <w:rPr>
                <w:rFonts w:hint="eastAsia"/>
              </w:rPr>
              <w:t>담당</w:t>
            </w:r>
            <w:r>
              <w:rPr>
                <w:rFonts w:hint="eastAsia"/>
              </w:rPr>
              <w:t xml:space="preserve">자로 지정된 사용자 이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6B1C2F87" w14:textId="77777777" w:rsidR="00C45BBE" w:rsidRDefault="00C45BBE" w:rsidP="00E67620">
            <w:pPr>
              <w:pStyle w:val="a8"/>
              <w:ind w:leftChars="0" w:left="0"/>
            </w:pPr>
          </w:p>
        </w:tc>
      </w:tr>
    </w:tbl>
    <w:p w14:paraId="5A0042BA" w14:textId="77777777" w:rsidR="00C45BBE" w:rsidRPr="007061A0" w:rsidRDefault="00C45BBE" w:rsidP="00697032"/>
    <w:p w14:paraId="65A89861" w14:textId="1481368A" w:rsidR="007061A0" w:rsidRDefault="007061A0" w:rsidP="00A27983">
      <w:pPr>
        <w:pStyle w:val="4"/>
        <w:numPr>
          <w:ilvl w:val="0"/>
          <w:numId w:val="9"/>
        </w:numPr>
      </w:pPr>
      <w:r>
        <w:t>Incident Detail</w:t>
      </w:r>
    </w:p>
    <w:p w14:paraId="2430EEEB" w14:textId="6914023C" w:rsidR="00F46DE8" w:rsidRDefault="008F7213" w:rsidP="00862804">
      <w:pPr>
        <w:pStyle w:val="a8"/>
        <w:ind w:left="720" w:firstLineChars="100" w:firstLine="180"/>
      </w:pPr>
      <w:r>
        <w:rPr>
          <w:rFonts w:hint="eastAsia"/>
        </w:rPr>
        <w:t xml:space="preserve">Incident List 에서 선택한 </w:t>
      </w:r>
      <w:r>
        <w:t xml:space="preserve">Incident </w:t>
      </w:r>
      <w:r>
        <w:rPr>
          <w:rFonts w:hint="eastAsia"/>
        </w:rPr>
        <w:t>의 상세 정보를 확인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 w:rsidR="00597DE7">
        <w:t xml:space="preserve"> </w:t>
      </w:r>
      <w:r w:rsidR="00597DE7">
        <w:rPr>
          <w:rFonts w:hint="eastAsia"/>
        </w:rPr>
        <w:t>해당 영역은 사용자의 필요에 따라 확장해 큰 화면으로 확인할 수도 있</w:t>
      </w:r>
      <w:r w:rsidR="0086506E">
        <w:rPr>
          <w:rFonts w:hint="eastAsia"/>
        </w:rPr>
        <w:t>습니</w:t>
      </w:r>
      <w:r w:rsidR="00597DE7">
        <w:rPr>
          <w:rFonts w:hint="eastAsia"/>
        </w:rPr>
        <w:t>다.</w:t>
      </w:r>
      <w:r w:rsidR="00CF74C9">
        <w:t xml:space="preserve"> Incident </w:t>
      </w:r>
      <w:r w:rsidR="00A35D65">
        <w:t>Detail</w:t>
      </w:r>
      <w:r w:rsidR="00CF74C9">
        <w:rPr>
          <w:rFonts w:hint="eastAsia"/>
        </w:rPr>
        <w:t>에서는 아래의 정보를 확인할 수 있</w:t>
      </w:r>
      <w:r w:rsidR="0086506E">
        <w:rPr>
          <w:rFonts w:hint="eastAsia"/>
        </w:rPr>
        <w:t>습니</w:t>
      </w:r>
      <w:r w:rsidR="00CF74C9">
        <w:rPr>
          <w:rFonts w:hint="eastAsia"/>
        </w:rPr>
        <w:t>다.</w:t>
      </w:r>
    </w:p>
    <w:tbl>
      <w:tblPr>
        <w:tblStyle w:val="ab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9"/>
        <w:gridCol w:w="1417"/>
        <w:gridCol w:w="5254"/>
        <w:gridCol w:w="646"/>
      </w:tblGrid>
      <w:tr w:rsidR="001B44D1" w:rsidRPr="008422C2" w14:paraId="3D6AB6AE" w14:textId="77777777" w:rsidTr="004C24B3">
        <w:tc>
          <w:tcPr>
            <w:tcW w:w="2406" w:type="dxa"/>
            <w:gridSpan w:val="2"/>
            <w:shd w:val="clear" w:color="auto" w:fill="D9D9D9" w:themeFill="background1" w:themeFillShade="D9"/>
            <w:vAlign w:val="center"/>
          </w:tcPr>
          <w:p w14:paraId="1ED69995" w14:textId="761AA548" w:rsidR="001B44D1" w:rsidRPr="008422C2" w:rsidRDefault="001B44D1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lastRenderedPageBreak/>
              <w:t>항목</w:t>
            </w:r>
          </w:p>
        </w:tc>
        <w:tc>
          <w:tcPr>
            <w:tcW w:w="5254" w:type="dxa"/>
            <w:shd w:val="clear" w:color="auto" w:fill="D9D9D9" w:themeFill="background1" w:themeFillShade="D9"/>
            <w:vAlign w:val="center"/>
          </w:tcPr>
          <w:p w14:paraId="3A52D12E" w14:textId="36881D3E" w:rsidR="001B44D1" w:rsidRPr="008422C2" w:rsidRDefault="001B44D1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설명</w:t>
            </w:r>
          </w:p>
        </w:tc>
        <w:tc>
          <w:tcPr>
            <w:tcW w:w="646" w:type="dxa"/>
            <w:shd w:val="clear" w:color="auto" w:fill="D9D9D9" w:themeFill="background1" w:themeFillShade="D9"/>
            <w:vAlign w:val="center"/>
          </w:tcPr>
          <w:p w14:paraId="162FA8C8" w14:textId="77777777" w:rsidR="001B44D1" w:rsidRPr="008422C2" w:rsidRDefault="001B44D1" w:rsidP="001875D6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비고</w:t>
            </w:r>
          </w:p>
        </w:tc>
      </w:tr>
      <w:tr w:rsidR="004C24B3" w14:paraId="5987A700" w14:textId="77777777" w:rsidTr="004C24B3">
        <w:tc>
          <w:tcPr>
            <w:tcW w:w="989" w:type="dxa"/>
            <w:vMerge w:val="restart"/>
          </w:tcPr>
          <w:p w14:paraId="41EF09A0" w14:textId="26D32317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>Summary</w:t>
            </w:r>
          </w:p>
        </w:tc>
        <w:tc>
          <w:tcPr>
            <w:tcW w:w="1417" w:type="dxa"/>
          </w:tcPr>
          <w:p w14:paraId="7B2620C1" w14:textId="001288C4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>Service</w:t>
            </w:r>
          </w:p>
        </w:tc>
        <w:tc>
          <w:tcPr>
            <w:tcW w:w="5254" w:type="dxa"/>
          </w:tcPr>
          <w:p w14:paraId="0A5125DB" w14:textId="26607B39" w:rsidR="004C24B3" w:rsidRDefault="004C24B3" w:rsidP="004C24B3">
            <w:r>
              <w:rPr>
                <w:rFonts w:hint="eastAsia"/>
              </w:rPr>
              <w:t xml:space="preserve">Incident 가 발생한 서비스 이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6625F728" w14:textId="77777777" w:rsidR="004C24B3" w:rsidRDefault="004C24B3" w:rsidP="004C24B3">
            <w:pPr>
              <w:pStyle w:val="a8"/>
              <w:ind w:leftChars="0" w:left="0"/>
            </w:pPr>
          </w:p>
        </w:tc>
      </w:tr>
      <w:tr w:rsidR="009B051D" w14:paraId="104B42F0" w14:textId="77777777" w:rsidTr="004C24B3">
        <w:tc>
          <w:tcPr>
            <w:tcW w:w="989" w:type="dxa"/>
            <w:vMerge/>
          </w:tcPr>
          <w:p w14:paraId="441E934D" w14:textId="7049BAD6" w:rsidR="009B051D" w:rsidRDefault="009B051D" w:rsidP="00600B5E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699A2935" w14:textId="11E12099" w:rsidR="009B051D" w:rsidRDefault="004C24B3" w:rsidP="00600B5E">
            <w:pPr>
              <w:pStyle w:val="a8"/>
              <w:ind w:leftChars="0" w:left="0"/>
            </w:pPr>
            <w:r>
              <w:rPr>
                <w:rFonts w:hint="eastAsia"/>
              </w:rPr>
              <w:t>Created</w:t>
            </w:r>
          </w:p>
        </w:tc>
        <w:tc>
          <w:tcPr>
            <w:tcW w:w="5254" w:type="dxa"/>
          </w:tcPr>
          <w:p w14:paraId="6405C4D1" w14:textId="2C1096F7" w:rsidR="009B051D" w:rsidRDefault="0088024E" w:rsidP="00600B5E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생성 날짜 및 시간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4C5C6994" w14:textId="77777777" w:rsidR="009B051D" w:rsidRDefault="009B051D" w:rsidP="00600B5E">
            <w:pPr>
              <w:pStyle w:val="a8"/>
              <w:ind w:leftChars="0" w:left="0"/>
            </w:pPr>
          </w:p>
        </w:tc>
      </w:tr>
      <w:tr w:rsidR="009B051D" w14:paraId="3DFB19A8" w14:textId="77777777" w:rsidTr="004C24B3">
        <w:tc>
          <w:tcPr>
            <w:tcW w:w="989" w:type="dxa"/>
            <w:vMerge/>
          </w:tcPr>
          <w:p w14:paraId="3253A171" w14:textId="57919A34" w:rsidR="009B051D" w:rsidRDefault="009B051D" w:rsidP="00600B5E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5B906903" w14:textId="44862356" w:rsidR="009B051D" w:rsidRDefault="009B051D" w:rsidP="00600B5E">
            <w:pPr>
              <w:pStyle w:val="a8"/>
              <w:ind w:leftChars="0" w:left="0"/>
            </w:pPr>
            <w:r>
              <w:rPr>
                <w:rFonts w:hint="eastAsia"/>
              </w:rPr>
              <w:t>Urgency</w:t>
            </w:r>
          </w:p>
        </w:tc>
        <w:tc>
          <w:tcPr>
            <w:tcW w:w="5254" w:type="dxa"/>
          </w:tcPr>
          <w:p w14:paraId="4E170169" w14:textId="0EBC6961" w:rsidR="009B051D" w:rsidRDefault="0088024E" w:rsidP="001B44D1">
            <w:r>
              <w:rPr>
                <w:rFonts w:hint="eastAsia"/>
              </w:rPr>
              <w:t xml:space="preserve">Incident 의 </w:t>
            </w:r>
            <w:r w:rsidR="008E1F53">
              <w:rPr>
                <w:rFonts w:hint="eastAsia"/>
              </w:rPr>
              <w:t>시</w:t>
            </w:r>
            <w:r>
              <w:rPr>
                <w:rFonts w:hint="eastAsia"/>
              </w:rPr>
              <w:t xml:space="preserve">급도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639DF634" w14:textId="77777777" w:rsidR="009B051D" w:rsidRDefault="009B051D" w:rsidP="00600B5E">
            <w:pPr>
              <w:pStyle w:val="a8"/>
              <w:ind w:leftChars="0" w:left="0"/>
            </w:pPr>
          </w:p>
        </w:tc>
      </w:tr>
      <w:tr w:rsidR="009B051D" w14:paraId="55E4215F" w14:textId="77777777" w:rsidTr="004C24B3">
        <w:tc>
          <w:tcPr>
            <w:tcW w:w="989" w:type="dxa"/>
            <w:vMerge/>
          </w:tcPr>
          <w:p w14:paraId="2A658515" w14:textId="77777777" w:rsidR="009B051D" w:rsidRDefault="009B051D" w:rsidP="00600B5E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13AF4BD3" w14:textId="145A217D" w:rsidR="009B051D" w:rsidRDefault="009B051D" w:rsidP="00600B5E">
            <w:pPr>
              <w:pStyle w:val="a8"/>
              <w:ind w:leftChars="0" w:left="0"/>
            </w:pPr>
            <w:r>
              <w:rPr>
                <w:rFonts w:hint="eastAsia"/>
              </w:rPr>
              <w:t>Assignee</w:t>
            </w:r>
          </w:p>
        </w:tc>
        <w:tc>
          <w:tcPr>
            <w:tcW w:w="5254" w:type="dxa"/>
          </w:tcPr>
          <w:p w14:paraId="46FCA549" w14:textId="1542CCB0" w:rsidR="009B051D" w:rsidRDefault="00E07B63" w:rsidP="00600B5E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담당자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655DADDF" w14:textId="77777777" w:rsidR="009B051D" w:rsidRDefault="009B051D" w:rsidP="00600B5E">
            <w:pPr>
              <w:pStyle w:val="a8"/>
              <w:ind w:leftChars="0" w:left="0"/>
            </w:pPr>
          </w:p>
        </w:tc>
      </w:tr>
      <w:tr w:rsidR="00410E88" w14:paraId="4E3DEF13" w14:textId="77777777" w:rsidTr="004C24B3">
        <w:tc>
          <w:tcPr>
            <w:tcW w:w="989" w:type="dxa"/>
            <w:vMerge w:val="restart"/>
          </w:tcPr>
          <w:p w14:paraId="66D40057" w14:textId="73BBAC28" w:rsidR="00410E88" w:rsidRDefault="00410E88" w:rsidP="00410E88">
            <w:pPr>
              <w:pStyle w:val="a8"/>
              <w:ind w:leftChars="0" w:left="0"/>
            </w:pPr>
            <w:r>
              <w:t>Detail</w:t>
            </w:r>
          </w:p>
        </w:tc>
        <w:tc>
          <w:tcPr>
            <w:tcW w:w="1417" w:type="dxa"/>
          </w:tcPr>
          <w:p w14:paraId="6E1DEA30" w14:textId="6C0807B5" w:rsidR="00410E88" w:rsidRDefault="00410E88" w:rsidP="00410E88">
            <w:pPr>
              <w:pStyle w:val="a8"/>
              <w:ind w:leftChars="0" w:left="0"/>
            </w:pPr>
            <w:r>
              <w:rPr>
                <w:rFonts w:hint="eastAsia"/>
              </w:rPr>
              <w:t>S</w:t>
            </w:r>
            <w:r>
              <w:t>tatus</w:t>
            </w:r>
          </w:p>
        </w:tc>
        <w:tc>
          <w:tcPr>
            <w:tcW w:w="5254" w:type="dxa"/>
          </w:tcPr>
          <w:p w14:paraId="6C5536CD" w14:textId="77777777" w:rsidR="00410E88" w:rsidRDefault="00410E88" w:rsidP="00410E88">
            <w:pPr>
              <w:pStyle w:val="a8"/>
              <w:ind w:leftChars="0" w:left="0"/>
            </w:pPr>
            <w:r>
              <w:rPr>
                <w:rFonts w:hint="eastAsia"/>
              </w:rPr>
              <w:t>Incident 의 상태를 표시합니다.</w:t>
            </w:r>
          </w:p>
          <w:p w14:paraId="1C24358F" w14:textId="77777777" w:rsidR="00410E88" w:rsidRDefault="00410E88" w:rsidP="00410E88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>는 아래의 상태 값을 가집니다.</w:t>
            </w:r>
          </w:p>
          <w:p w14:paraId="342775C2" w14:textId="77777777" w:rsidR="00410E88" w:rsidRDefault="00410E88" w:rsidP="00410E88">
            <w:pPr>
              <w:pStyle w:val="a8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Opened</w:t>
            </w:r>
          </w:p>
          <w:p w14:paraId="68DD5FE7" w14:textId="77777777" w:rsidR="00410E88" w:rsidRDefault="00410E88" w:rsidP="00410E88">
            <w:pPr>
              <w:pStyle w:val="a8"/>
              <w:numPr>
                <w:ilvl w:val="0"/>
                <w:numId w:val="10"/>
              </w:numPr>
              <w:ind w:leftChars="0"/>
            </w:pPr>
            <w:r>
              <w:t>Acknowledge</w:t>
            </w:r>
          </w:p>
          <w:p w14:paraId="0CAE1273" w14:textId="53E91B13" w:rsidR="00410E88" w:rsidRDefault="00410E88" w:rsidP="00410E88">
            <w:pPr>
              <w:pStyle w:val="a8"/>
              <w:numPr>
                <w:ilvl w:val="0"/>
                <w:numId w:val="10"/>
              </w:numPr>
              <w:ind w:leftChars="0"/>
            </w:pPr>
            <w:r>
              <w:t>Close</w:t>
            </w:r>
          </w:p>
        </w:tc>
        <w:tc>
          <w:tcPr>
            <w:tcW w:w="646" w:type="dxa"/>
          </w:tcPr>
          <w:p w14:paraId="0D06858B" w14:textId="77777777" w:rsidR="00410E88" w:rsidRDefault="00410E88" w:rsidP="00410E88">
            <w:pPr>
              <w:pStyle w:val="a8"/>
              <w:ind w:leftChars="0" w:left="0"/>
            </w:pPr>
          </w:p>
        </w:tc>
      </w:tr>
      <w:tr w:rsidR="004C24B3" w14:paraId="11BFE6C6" w14:textId="77777777" w:rsidTr="004C24B3">
        <w:tc>
          <w:tcPr>
            <w:tcW w:w="989" w:type="dxa"/>
            <w:vMerge/>
          </w:tcPr>
          <w:p w14:paraId="1E75B433" w14:textId="77777777" w:rsidR="004C24B3" w:rsidRDefault="004C24B3" w:rsidP="004C24B3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248ED063" w14:textId="76EDC8D0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>Escalation</w:t>
            </w:r>
          </w:p>
        </w:tc>
        <w:tc>
          <w:tcPr>
            <w:tcW w:w="5254" w:type="dxa"/>
          </w:tcPr>
          <w:p w14:paraId="15DD20DD" w14:textId="163B0171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에 설정된 </w:t>
            </w:r>
            <w:r>
              <w:t xml:space="preserve">Escalation Rule </w:t>
            </w:r>
            <w:r>
              <w:rPr>
                <w:rFonts w:hint="eastAsia"/>
              </w:rPr>
              <w:t xml:space="preserve">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5F4268EB" w14:textId="77777777" w:rsidR="004C24B3" w:rsidRDefault="004C24B3" w:rsidP="004C24B3">
            <w:pPr>
              <w:pStyle w:val="a8"/>
              <w:ind w:leftChars="0" w:left="0"/>
            </w:pPr>
          </w:p>
        </w:tc>
      </w:tr>
      <w:tr w:rsidR="004C24B3" w14:paraId="7C608171" w14:textId="77777777" w:rsidTr="004C24B3">
        <w:tc>
          <w:tcPr>
            <w:tcW w:w="989" w:type="dxa"/>
            <w:vMerge/>
          </w:tcPr>
          <w:p w14:paraId="55F92287" w14:textId="77777777" w:rsidR="004C24B3" w:rsidRDefault="004C24B3" w:rsidP="004C24B3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51AE8AC1" w14:textId="2F786A6C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>Integration</w:t>
            </w:r>
          </w:p>
        </w:tc>
        <w:tc>
          <w:tcPr>
            <w:tcW w:w="5254" w:type="dxa"/>
          </w:tcPr>
          <w:p w14:paraId="300DF5AA" w14:textId="4739BB6C" w:rsidR="004C24B3" w:rsidRDefault="004C24B3" w:rsidP="004C24B3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 xml:space="preserve">를 발생시킨 </w:t>
            </w:r>
            <w:r>
              <w:t xml:space="preserve">Integration </w:t>
            </w:r>
            <w:r>
              <w:rPr>
                <w:rFonts w:hint="eastAsia"/>
              </w:rPr>
              <w:t xml:space="preserve">명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229655A6" w14:textId="77777777" w:rsidR="004C24B3" w:rsidRDefault="004C24B3" w:rsidP="004C24B3">
            <w:pPr>
              <w:pStyle w:val="a8"/>
              <w:ind w:leftChars="0" w:left="0"/>
            </w:pPr>
          </w:p>
        </w:tc>
      </w:tr>
      <w:tr w:rsidR="004C24B3" w14:paraId="64E119DD" w14:textId="77777777" w:rsidTr="004C24B3">
        <w:tc>
          <w:tcPr>
            <w:tcW w:w="989" w:type="dxa"/>
            <w:vMerge/>
          </w:tcPr>
          <w:p w14:paraId="7A6748C9" w14:textId="77777777" w:rsidR="004C24B3" w:rsidRDefault="004C24B3" w:rsidP="004C24B3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67604A38" w14:textId="16D5B5EF" w:rsidR="004C24B3" w:rsidRDefault="004C24B3" w:rsidP="004C24B3">
            <w:pPr>
              <w:pStyle w:val="a8"/>
              <w:ind w:leftChars="0" w:left="0"/>
            </w:pPr>
            <w:r>
              <w:rPr>
                <w:rFonts w:hint="eastAsia"/>
              </w:rPr>
              <w:t>Integration Type</w:t>
            </w:r>
          </w:p>
        </w:tc>
        <w:tc>
          <w:tcPr>
            <w:tcW w:w="5254" w:type="dxa"/>
          </w:tcPr>
          <w:p w14:paraId="740C2247" w14:textId="0C53E29C" w:rsidR="004C24B3" w:rsidRDefault="004C24B3" w:rsidP="004C24B3">
            <w:pPr>
              <w:pStyle w:val="a8"/>
              <w:ind w:leftChars="0" w:left="0"/>
            </w:pPr>
            <w:r>
              <w:t xml:space="preserve">Incident </w:t>
            </w:r>
            <w:r>
              <w:rPr>
                <w:rFonts w:hint="eastAsia"/>
              </w:rPr>
              <w:t xml:space="preserve">를 발생시킨 </w:t>
            </w:r>
            <w:r>
              <w:t xml:space="preserve">Integration </w:t>
            </w:r>
            <w:r>
              <w:rPr>
                <w:rFonts w:hint="eastAsia"/>
              </w:rPr>
              <w:t xml:space="preserve">Type을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108BF921" w14:textId="77777777" w:rsidR="004C24B3" w:rsidRDefault="004C24B3" w:rsidP="004C24B3">
            <w:pPr>
              <w:pStyle w:val="a8"/>
              <w:ind w:leftChars="0" w:left="0"/>
            </w:pPr>
          </w:p>
        </w:tc>
      </w:tr>
      <w:tr w:rsidR="004C24B3" w14:paraId="52D60568" w14:textId="77777777" w:rsidTr="004C24B3">
        <w:tc>
          <w:tcPr>
            <w:tcW w:w="989" w:type="dxa"/>
            <w:vMerge/>
          </w:tcPr>
          <w:p w14:paraId="05298FFF" w14:textId="77777777" w:rsidR="004C24B3" w:rsidRDefault="004C24B3" w:rsidP="004C24B3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2685E907" w14:textId="491428EC" w:rsidR="004C24B3" w:rsidRDefault="004C4ACA" w:rsidP="004C24B3">
            <w:pPr>
              <w:pStyle w:val="a8"/>
              <w:ind w:leftChars="0" w:left="0"/>
            </w:pPr>
            <w:r>
              <w:rPr>
                <w:rFonts w:hint="eastAsia"/>
              </w:rPr>
              <w:t>Referenced alerts</w:t>
            </w:r>
          </w:p>
        </w:tc>
        <w:tc>
          <w:tcPr>
            <w:tcW w:w="5254" w:type="dxa"/>
          </w:tcPr>
          <w:p w14:paraId="7A497EA4" w14:textId="3E89AEE5" w:rsidR="004C24B3" w:rsidRDefault="004C4ACA" w:rsidP="004C24B3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를 발생시킨 </w:t>
            </w:r>
            <w:r>
              <w:t xml:space="preserve">alert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708C5642" w14:textId="77777777" w:rsidR="004C24B3" w:rsidRDefault="004C24B3" w:rsidP="004C24B3">
            <w:pPr>
              <w:pStyle w:val="a8"/>
              <w:ind w:leftChars="0" w:left="0"/>
            </w:pPr>
          </w:p>
        </w:tc>
      </w:tr>
      <w:tr w:rsidR="004C4ACA" w14:paraId="4DACFFDB" w14:textId="77777777" w:rsidTr="004C24B3">
        <w:tc>
          <w:tcPr>
            <w:tcW w:w="989" w:type="dxa"/>
            <w:vMerge/>
          </w:tcPr>
          <w:p w14:paraId="4F1E3CDB" w14:textId="77777777" w:rsidR="004C4ACA" w:rsidRDefault="004C4ACA" w:rsidP="004C4ACA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56117719" w14:textId="7260602E" w:rsidR="004C4ACA" w:rsidRDefault="004C4ACA" w:rsidP="004C4ACA">
            <w:pPr>
              <w:pStyle w:val="a8"/>
              <w:ind w:leftChars="0" w:left="0"/>
            </w:pPr>
            <w:r>
              <w:rPr>
                <w:rFonts w:hint="eastAsia"/>
              </w:rPr>
              <w:t>Message</w:t>
            </w:r>
          </w:p>
        </w:tc>
        <w:tc>
          <w:tcPr>
            <w:tcW w:w="5254" w:type="dxa"/>
          </w:tcPr>
          <w:p w14:paraId="7712D63E" w14:textId="5FF4074C" w:rsidR="004C4ACA" w:rsidRDefault="004C4ACA" w:rsidP="004C4ACA">
            <w:pPr>
              <w:pStyle w:val="a8"/>
              <w:ind w:leftChars="0" w:left="0"/>
            </w:pPr>
            <w:r>
              <w:rPr>
                <w:rFonts w:hint="eastAsia"/>
              </w:rPr>
              <w:t>A</w:t>
            </w:r>
            <w:r>
              <w:t xml:space="preserve">lert </w:t>
            </w:r>
            <w:r>
              <w:rPr>
                <w:rFonts w:hint="eastAsia"/>
              </w:rPr>
              <w:t xml:space="preserve">발생 시 첨부된 메시지를 </w:t>
            </w:r>
            <w:r w:rsidR="0086506E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28B1F266" w14:textId="77777777" w:rsidR="004C4ACA" w:rsidRDefault="004C4ACA" w:rsidP="004C4ACA">
            <w:pPr>
              <w:pStyle w:val="a8"/>
              <w:ind w:leftChars="0" w:left="0"/>
            </w:pPr>
          </w:p>
        </w:tc>
      </w:tr>
      <w:tr w:rsidR="004C4ACA" w14:paraId="55DF669D" w14:textId="77777777" w:rsidTr="004C24B3">
        <w:tc>
          <w:tcPr>
            <w:tcW w:w="989" w:type="dxa"/>
            <w:vMerge/>
          </w:tcPr>
          <w:p w14:paraId="6DC3F0C6" w14:textId="77777777" w:rsidR="004C4ACA" w:rsidRDefault="004C4ACA" w:rsidP="004C4ACA">
            <w:pPr>
              <w:pStyle w:val="a8"/>
              <w:ind w:leftChars="0" w:left="0"/>
            </w:pPr>
          </w:p>
        </w:tc>
        <w:tc>
          <w:tcPr>
            <w:tcW w:w="1417" w:type="dxa"/>
          </w:tcPr>
          <w:p w14:paraId="10F8DDC9" w14:textId="6A90DB18" w:rsidR="004C4ACA" w:rsidRDefault="004C4ACA" w:rsidP="004C4ACA">
            <w:pPr>
              <w:pStyle w:val="a8"/>
              <w:ind w:leftChars="0" w:left="0"/>
            </w:pPr>
            <w:r>
              <w:rPr>
                <w:rFonts w:hint="eastAsia"/>
              </w:rPr>
              <w:t>Description</w:t>
            </w:r>
          </w:p>
        </w:tc>
        <w:tc>
          <w:tcPr>
            <w:tcW w:w="5254" w:type="dxa"/>
          </w:tcPr>
          <w:p w14:paraId="36611341" w14:textId="435F8457" w:rsidR="004C4ACA" w:rsidRDefault="004C4ACA" w:rsidP="004C4ACA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cident 의 설명을 </w:t>
            </w:r>
            <w:r w:rsidR="00697032">
              <w:rPr>
                <w:rFonts w:hint="eastAsia"/>
              </w:rPr>
              <w:t>표시합니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설명을 직접 입력할 수 있</w:t>
            </w:r>
            <w:r w:rsidR="0086506E">
              <w:rPr>
                <w:rFonts w:hint="eastAsia"/>
              </w:rPr>
              <w:t>습니</w:t>
            </w:r>
            <w:r>
              <w:rPr>
                <w:rFonts w:hint="eastAsia"/>
              </w:rPr>
              <w:t>다.</w:t>
            </w:r>
          </w:p>
        </w:tc>
        <w:tc>
          <w:tcPr>
            <w:tcW w:w="646" w:type="dxa"/>
          </w:tcPr>
          <w:p w14:paraId="452C7709" w14:textId="77777777" w:rsidR="004C4ACA" w:rsidRDefault="004C4ACA" w:rsidP="004C4ACA">
            <w:pPr>
              <w:pStyle w:val="a8"/>
              <w:ind w:leftChars="0" w:left="0"/>
            </w:pPr>
          </w:p>
        </w:tc>
      </w:tr>
    </w:tbl>
    <w:p w14:paraId="2FEF9B76" w14:textId="62AE9449" w:rsidR="003F5DF1" w:rsidRPr="00697032" w:rsidRDefault="003F5DF1" w:rsidP="007061A0"/>
    <w:p w14:paraId="54F42CCE" w14:textId="63618CA2" w:rsidR="00AA6BBA" w:rsidRDefault="00AA6BBA" w:rsidP="00AA6BBA">
      <w:pPr>
        <w:pStyle w:val="3"/>
      </w:pPr>
      <w:r>
        <w:rPr>
          <w:rFonts w:hint="eastAsia"/>
        </w:rPr>
        <w:t xml:space="preserve">Incident </w:t>
      </w:r>
      <w:r w:rsidR="00706686">
        <w:rPr>
          <w:rFonts w:hint="eastAsia"/>
        </w:rPr>
        <w:t>상태</w:t>
      </w:r>
    </w:p>
    <w:p w14:paraId="3A504D39" w14:textId="6E3FEC99" w:rsidR="00C359C0" w:rsidRPr="00706686" w:rsidRDefault="00706686" w:rsidP="00C359C0">
      <w:r w:rsidRPr="00706686">
        <w:t xml:space="preserve">Incident 는 아래의 세가지 상태 값을 가지며, 상태에 따라 Title 영역을 다른 색상으로 </w:t>
      </w:r>
      <w:r w:rsidR="0086506E">
        <w:t>표시</w:t>
      </w:r>
      <w:r w:rsidR="0086506E">
        <w:rPr>
          <w:rFonts w:hint="eastAsia"/>
        </w:rPr>
        <w:t>합니</w:t>
      </w:r>
      <w:r w:rsidRPr="00706686">
        <w:t>다.</w:t>
      </w:r>
    </w:p>
    <w:p w14:paraId="516E8253" w14:textId="3BDC8476" w:rsidR="00372637" w:rsidRDefault="00706686" w:rsidP="00A27983">
      <w:pPr>
        <w:pStyle w:val="4"/>
        <w:numPr>
          <w:ilvl w:val="0"/>
          <w:numId w:val="7"/>
        </w:numPr>
      </w:pPr>
      <w:r>
        <w:t>Opened</w:t>
      </w:r>
    </w:p>
    <w:p w14:paraId="7FF5D1AC" w14:textId="2E0B601D" w:rsidR="00E714E1" w:rsidRDefault="00E714E1" w:rsidP="00706686">
      <w:pPr>
        <w:pStyle w:val="a8"/>
        <w:ind w:left="720"/>
      </w:pPr>
      <w:r>
        <w:rPr>
          <w:rFonts w:hint="eastAsia"/>
        </w:rPr>
        <w:t xml:space="preserve">새롭게 </w:t>
      </w:r>
      <w:r>
        <w:t xml:space="preserve">Incident </w:t>
      </w:r>
      <w:r>
        <w:rPr>
          <w:rFonts w:hint="eastAsia"/>
        </w:rPr>
        <w:t xml:space="preserve">로 생성되어 아직 처리 전인 상태를 </w:t>
      </w:r>
      <w:r w:rsidR="0086506E">
        <w:rPr>
          <w:rFonts w:hint="eastAsia"/>
        </w:rPr>
        <w:t>의미합니</w:t>
      </w:r>
      <w:r w:rsidR="00AF5CC0">
        <w:rPr>
          <w:rFonts w:hint="eastAsia"/>
        </w:rPr>
        <w:t>다</w:t>
      </w:r>
      <w:r>
        <w:rPr>
          <w:rFonts w:hint="eastAsia"/>
        </w:rPr>
        <w:t>.</w:t>
      </w:r>
    </w:p>
    <w:p w14:paraId="535A6D74" w14:textId="3DFBC033" w:rsidR="004160D4" w:rsidRDefault="000739B8" w:rsidP="000739B8">
      <w:pPr>
        <w:pStyle w:val="a8"/>
        <w:ind w:left="720"/>
        <w:jc w:val="center"/>
      </w:pPr>
      <w:r>
        <w:rPr>
          <w:noProof/>
        </w:rPr>
        <w:lastRenderedPageBreak/>
        <w:drawing>
          <wp:inline distT="0" distB="0" distL="0" distR="0" wp14:anchorId="7E09409C" wp14:editId="446912A4">
            <wp:extent cx="3683479" cy="3338422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7683" cy="334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2FD4" w14:textId="40DE16F2" w:rsidR="00A146D3" w:rsidRDefault="004160D4" w:rsidP="004160D4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3</w:t>
        </w:r>
      </w:fldSimple>
      <w:r>
        <w:t xml:space="preserve">. </w:t>
      </w:r>
      <w:r>
        <w:rPr>
          <w:rFonts w:hint="eastAsia"/>
        </w:rPr>
        <w:t>Opened Incident 의 표시</w:t>
      </w:r>
    </w:p>
    <w:p w14:paraId="1DF70316" w14:textId="3931D402" w:rsidR="00196A3F" w:rsidRDefault="00196A3F" w:rsidP="00A27983">
      <w:pPr>
        <w:pStyle w:val="4"/>
        <w:numPr>
          <w:ilvl w:val="0"/>
          <w:numId w:val="7"/>
        </w:numPr>
      </w:pPr>
      <w:r>
        <w:rPr>
          <w:rFonts w:hint="eastAsia"/>
        </w:rPr>
        <w:t>Acknowledge</w:t>
      </w:r>
    </w:p>
    <w:p w14:paraId="47E7A03A" w14:textId="3138DDC9" w:rsidR="00CD7EC6" w:rsidRDefault="00AF5CC0" w:rsidP="00706686">
      <w:pPr>
        <w:pStyle w:val="a8"/>
        <w:ind w:left="720"/>
      </w:pPr>
      <w:r w:rsidRPr="00706686">
        <w:rPr>
          <w:rFonts w:hint="eastAsia"/>
        </w:rPr>
        <w:t>장애</w:t>
      </w:r>
      <w:r>
        <w:rPr>
          <w:rFonts w:hint="eastAsia"/>
        </w:rPr>
        <w:t xml:space="preserve"> 사실을 인지하고 담당자가 처리 중인 상태를 </w:t>
      </w:r>
      <w:r w:rsidR="0086506E">
        <w:rPr>
          <w:rFonts w:hint="eastAsia"/>
        </w:rPr>
        <w:t>의미합니</w:t>
      </w:r>
      <w:r>
        <w:rPr>
          <w:rFonts w:hint="eastAsia"/>
        </w:rPr>
        <w:t>다.</w:t>
      </w:r>
    </w:p>
    <w:p w14:paraId="733EA20F" w14:textId="07EB09C1" w:rsidR="00023CC5" w:rsidRDefault="000739B8" w:rsidP="000739B8">
      <w:pPr>
        <w:pStyle w:val="a8"/>
        <w:ind w:left="720"/>
        <w:jc w:val="center"/>
      </w:pPr>
      <w:r>
        <w:rPr>
          <w:noProof/>
        </w:rPr>
        <w:drawing>
          <wp:inline distT="0" distB="0" distL="0" distR="0" wp14:anchorId="5EE1F3A6" wp14:editId="6A83FEBD">
            <wp:extent cx="3752490" cy="3495834"/>
            <wp:effectExtent l="0" t="0" r="635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5618" cy="350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62836" w14:textId="66D766AE" w:rsidR="00023CC5" w:rsidRDefault="00023CC5" w:rsidP="00023CC5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4</w:t>
        </w:r>
      </w:fldSimple>
      <w:r>
        <w:t xml:space="preserve">. </w:t>
      </w:r>
      <w:r>
        <w:rPr>
          <w:rFonts w:hint="eastAsia"/>
        </w:rPr>
        <w:t>Acknowledge Incident 의 표시</w:t>
      </w:r>
    </w:p>
    <w:p w14:paraId="7615E84E" w14:textId="19C0B3BC" w:rsidR="00D06555" w:rsidRDefault="00D06555" w:rsidP="00A27983">
      <w:pPr>
        <w:pStyle w:val="4"/>
        <w:numPr>
          <w:ilvl w:val="0"/>
          <w:numId w:val="7"/>
        </w:numPr>
      </w:pPr>
      <w:r>
        <w:lastRenderedPageBreak/>
        <w:t>Closed</w:t>
      </w:r>
    </w:p>
    <w:p w14:paraId="66214A8A" w14:textId="431FED01" w:rsidR="00566E83" w:rsidRDefault="00566E83" w:rsidP="00706686">
      <w:pPr>
        <w:pStyle w:val="a8"/>
        <w:ind w:left="720"/>
      </w:pPr>
      <w:r>
        <w:rPr>
          <w:rFonts w:hint="eastAsia"/>
        </w:rPr>
        <w:t xml:space="preserve">장애 </w:t>
      </w:r>
      <w:r w:rsidRPr="00706686">
        <w:rPr>
          <w:rFonts w:hint="eastAsia"/>
        </w:rPr>
        <w:t>처리가</w:t>
      </w:r>
      <w:r>
        <w:rPr>
          <w:rFonts w:hint="eastAsia"/>
        </w:rPr>
        <w:t xml:space="preserve"> 완료되어 종결된 상태를 </w:t>
      </w:r>
      <w:r w:rsidR="0086506E">
        <w:rPr>
          <w:rFonts w:hint="eastAsia"/>
        </w:rPr>
        <w:t>의미합니</w:t>
      </w:r>
      <w:r>
        <w:rPr>
          <w:rFonts w:hint="eastAsia"/>
        </w:rPr>
        <w:t>다.</w:t>
      </w:r>
    </w:p>
    <w:p w14:paraId="619CEDEC" w14:textId="71210485" w:rsidR="00517B45" w:rsidRDefault="000739B8" w:rsidP="000739B8">
      <w:pPr>
        <w:pStyle w:val="a8"/>
        <w:keepNext/>
        <w:ind w:left="720"/>
        <w:jc w:val="center"/>
      </w:pPr>
      <w:r>
        <w:rPr>
          <w:noProof/>
        </w:rPr>
        <w:drawing>
          <wp:inline distT="0" distB="0" distL="0" distR="0" wp14:anchorId="1AB756E8" wp14:editId="068DCE0A">
            <wp:extent cx="4057650" cy="33909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09040" w14:textId="63B10549" w:rsidR="005B24F1" w:rsidRDefault="00517B45" w:rsidP="00517B45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5</w:t>
        </w:r>
      </w:fldSimple>
      <w:r>
        <w:rPr>
          <w:rFonts w:hint="eastAsia"/>
        </w:rPr>
        <w:t xml:space="preserve">. </w:t>
      </w:r>
      <w:r>
        <w:t xml:space="preserve">Closed </w:t>
      </w:r>
      <w:r>
        <w:rPr>
          <w:rFonts w:hint="eastAsia"/>
        </w:rPr>
        <w:t>Incident 의 표시</w:t>
      </w:r>
    </w:p>
    <w:p w14:paraId="3C77DF1F" w14:textId="77777777" w:rsidR="00517B45" w:rsidRPr="004023C7" w:rsidRDefault="00517B45" w:rsidP="00706686">
      <w:pPr>
        <w:pStyle w:val="a8"/>
        <w:ind w:left="720"/>
      </w:pPr>
    </w:p>
    <w:p w14:paraId="52E14198" w14:textId="72934E91" w:rsidR="00AA6BBA" w:rsidRDefault="00AA6BBA" w:rsidP="00AA6BBA">
      <w:pPr>
        <w:pStyle w:val="3"/>
      </w:pPr>
      <w:r>
        <w:rPr>
          <w:rFonts w:hint="eastAsia"/>
        </w:rPr>
        <w:t>Incident 검색</w:t>
      </w:r>
    </w:p>
    <w:p w14:paraId="183A0006" w14:textId="38DC1B53" w:rsidR="00EC2CE1" w:rsidRPr="00EC2CE1" w:rsidRDefault="003C2F95" w:rsidP="003C2F95">
      <w:pPr>
        <w:ind w:firstLineChars="100" w:firstLine="180"/>
      </w:pPr>
      <w:r>
        <w:rPr>
          <w:rFonts w:hint="eastAsia"/>
        </w:rPr>
        <w:t xml:space="preserve">사용자는 </w:t>
      </w:r>
      <w:r w:rsidR="00EC2CE1">
        <w:rPr>
          <w:rFonts w:hint="eastAsia"/>
        </w:rPr>
        <w:t xml:space="preserve">Incident 목록에서 </w:t>
      </w:r>
      <w:r>
        <w:t>Incident</w:t>
      </w:r>
      <w:r w:rsidR="00EC2CE1">
        <w:rPr>
          <w:rFonts w:hint="eastAsia"/>
        </w:rPr>
        <w:t>를 기간/키워드</w:t>
      </w:r>
      <w:r>
        <w:rPr>
          <w:rFonts w:hint="eastAsia"/>
        </w:rPr>
        <w:t xml:space="preserve"> 조건을 설정해</w:t>
      </w:r>
      <w:r w:rsidR="00EC2CE1">
        <w:rPr>
          <w:rFonts w:hint="eastAsia"/>
        </w:rPr>
        <w:t xml:space="preserve"> </w:t>
      </w:r>
      <w:r w:rsidR="000B3682">
        <w:rPr>
          <w:rFonts w:hint="eastAsia"/>
        </w:rPr>
        <w:t>incident</w:t>
      </w:r>
      <w:r>
        <w:rPr>
          <w:rFonts w:hint="eastAsia"/>
        </w:rPr>
        <w:t xml:space="preserve">를 </w:t>
      </w:r>
      <w:r w:rsidR="00EC2CE1">
        <w:rPr>
          <w:rFonts w:hint="eastAsia"/>
        </w:rPr>
        <w:t>검색할 수 있</w:t>
      </w:r>
      <w:r w:rsidR="0086506E">
        <w:rPr>
          <w:rFonts w:hint="eastAsia"/>
        </w:rPr>
        <w:t>습니</w:t>
      </w:r>
      <w:r w:rsidR="00EC2CE1"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검색 결과는 </w:t>
      </w:r>
      <w:r>
        <w:t xml:space="preserve">incident </w:t>
      </w:r>
      <w:r>
        <w:rPr>
          <w:rFonts w:hint="eastAsia"/>
        </w:rPr>
        <w:t xml:space="preserve">목록에 바로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</w:p>
    <w:p w14:paraId="570314D2" w14:textId="139AE0BF" w:rsidR="00B439D5" w:rsidRDefault="00B439D5" w:rsidP="00A27983">
      <w:pPr>
        <w:pStyle w:val="4"/>
        <w:numPr>
          <w:ilvl w:val="0"/>
          <w:numId w:val="8"/>
        </w:numPr>
      </w:pPr>
      <w:r>
        <w:rPr>
          <w:rFonts w:hint="eastAsia"/>
        </w:rPr>
        <w:lastRenderedPageBreak/>
        <w:t>기간 검색</w:t>
      </w:r>
    </w:p>
    <w:p w14:paraId="6725CAD0" w14:textId="11AF5231" w:rsidR="00AB5E09" w:rsidRDefault="00410E88" w:rsidP="00AB5E09">
      <w:pPr>
        <w:pStyle w:val="a8"/>
        <w:keepNext/>
        <w:ind w:left="720"/>
      </w:pPr>
      <w:r>
        <w:rPr>
          <w:noProof/>
        </w:rPr>
        <w:drawing>
          <wp:inline distT="0" distB="0" distL="0" distR="0" wp14:anchorId="0DF0D295" wp14:editId="03F75989">
            <wp:extent cx="5037826" cy="2504401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4096" cy="250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CDD6" w14:textId="6037AC95" w:rsidR="00DF5DBE" w:rsidRDefault="00AB5E09" w:rsidP="00AB5E09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6</w:t>
        </w:r>
      </w:fldSimple>
      <w:r>
        <w:t xml:space="preserve"> </w:t>
      </w:r>
      <w:r>
        <w:rPr>
          <w:rFonts w:hint="eastAsia"/>
        </w:rPr>
        <w:t>검색 조건</w:t>
      </w:r>
    </w:p>
    <w:p w14:paraId="164A0B00" w14:textId="57B93F4A" w:rsidR="00D371A5" w:rsidRDefault="00661F71" w:rsidP="00A27983">
      <w:pPr>
        <w:pStyle w:val="a8"/>
        <w:numPr>
          <w:ilvl w:val="0"/>
          <w:numId w:val="11"/>
        </w:numPr>
        <w:ind w:leftChars="0"/>
      </w:pPr>
      <w:r>
        <w:t>기간</w:t>
      </w:r>
      <w:r>
        <w:rPr>
          <w:rFonts w:hint="eastAsia"/>
        </w:rPr>
        <w:t xml:space="preserve"> 선택 </w:t>
      </w:r>
      <w:r>
        <w:t>Preset</w:t>
      </w:r>
    </w:p>
    <w:p w14:paraId="78BDE52D" w14:textId="2ABB211F" w:rsidR="00661F71" w:rsidRDefault="00661F71" w:rsidP="00F517AA">
      <w:pPr>
        <w:pStyle w:val="a8"/>
        <w:ind w:leftChars="0" w:left="1080" w:firstLineChars="100" w:firstLine="180"/>
      </w:pPr>
      <w:r>
        <w:rPr>
          <w:rFonts w:hint="eastAsia"/>
        </w:rPr>
        <w:t xml:space="preserve">사용자가 선택 가능한 기간을 </w:t>
      </w:r>
      <w:r>
        <w:t xml:space="preserve">Preset </w:t>
      </w:r>
      <w:r>
        <w:rPr>
          <w:rFonts w:hint="eastAsia"/>
        </w:rPr>
        <w:t xml:space="preserve">형태로 </w:t>
      </w:r>
      <w:r w:rsidR="00410E88">
        <w:rPr>
          <w:rFonts w:hint="eastAsia"/>
        </w:rPr>
        <w:t>제공합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사용자는 아래의 기간 </w:t>
      </w:r>
      <w:r>
        <w:t xml:space="preserve">Preset </w:t>
      </w:r>
      <w:r>
        <w:rPr>
          <w:rFonts w:hint="eastAsia"/>
        </w:rPr>
        <w:t>을 선택할 수 있으며,</w:t>
      </w:r>
      <w:r>
        <w:t xml:space="preserve"> </w:t>
      </w:r>
      <w:r>
        <w:rPr>
          <w:rFonts w:hint="eastAsia"/>
        </w:rPr>
        <w:t xml:space="preserve">선택 시 기간 선택 영역에 선택된 기간이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</w:p>
    <w:tbl>
      <w:tblPr>
        <w:tblStyle w:val="ab"/>
        <w:tblW w:w="0" w:type="auto"/>
        <w:tblInd w:w="108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034"/>
        <w:gridCol w:w="5902"/>
      </w:tblGrid>
      <w:tr w:rsidR="00F517AA" w14:paraId="335938D5" w14:textId="77777777" w:rsidTr="00160446">
        <w:tc>
          <w:tcPr>
            <w:tcW w:w="2034" w:type="dxa"/>
            <w:shd w:val="clear" w:color="auto" w:fill="D9D9D9" w:themeFill="background1" w:themeFillShade="D9"/>
          </w:tcPr>
          <w:p w14:paraId="77016665" w14:textId="648E57FD" w:rsidR="00F517AA" w:rsidRPr="00160446" w:rsidRDefault="00F517AA" w:rsidP="00661F71">
            <w:pPr>
              <w:pStyle w:val="a8"/>
              <w:ind w:leftChars="0" w:left="0"/>
              <w:rPr>
                <w:b/>
              </w:rPr>
            </w:pPr>
            <w:r w:rsidRPr="00160446">
              <w:rPr>
                <w:rFonts w:hint="eastAsia"/>
                <w:b/>
              </w:rPr>
              <w:t>Preset</w:t>
            </w:r>
          </w:p>
        </w:tc>
        <w:tc>
          <w:tcPr>
            <w:tcW w:w="5902" w:type="dxa"/>
            <w:shd w:val="clear" w:color="auto" w:fill="D9D9D9" w:themeFill="background1" w:themeFillShade="D9"/>
          </w:tcPr>
          <w:p w14:paraId="0BC22D87" w14:textId="59E342C8" w:rsidR="00F517AA" w:rsidRPr="00160446" w:rsidRDefault="00F517AA" w:rsidP="00661F71">
            <w:pPr>
              <w:pStyle w:val="a8"/>
              <w:ind w:leftChars="0" w:left="0"/>
              <w:rPr>
                <w:b/>
              </w:rPr>
            </w:pPr>
            <w:r w:rsidRPr="00160446">
              <w:rPr>
                <w:rFonts w:hint="eastAsia"/>
                <w:b/>
              </w:rPr>
              <w:t>기간</w:t>
            </w:r>
          </w:p>
        </w:tc>
      </w:tr>
      <w:tr w:rsidR="00F517AA" w14:paraId="3EFD2175" w14:textId="77777777" w:rsidTr="00160446">
        <w:tc>
          <w:tcPr>
            <w:tcW w:w="2034" w:type="dxa"/>
          </w:tcPr>
          <w:p w14:paraId="00E62457" w14:textId="1252AC82" w:rsidR="00F517AA" w:rsidRDefault="00631691" w:rsidP="00661F71">
            <w:pPr>
              <w:pStyle w:val="a8"/>
              <w:ind w:leftChars="0" w:left="0"/>
            </w:pPr>
            <w:r>
              <w:rPr>
                <w:rFonts w:hint="eastAsia"/>
              </w:rPr>
              <w:t>T</w:t>
            </w:r>
            <w:r>
              <w:t>oday</w:t>
            </w:r>
          </w:p>
        </w:tc>
        <w:tc>
          <w:tcPr>
            <w:tcW w:w="5902" w:type="dxa"/>
          </w:tcPr>
          <w:p w14:paraId="180CD2BB" w14:textId="5D7171DC" w:rsidR="00F517AA" w:rsidRDefault="00E97810" w:rsidP="00631691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현재 </w:t>
            </w:r>
            <w:r w:rsidR="00631691">
              <w:rPr>
                <w:rFonts w:hint="eastAsia"/>
              </w:rPr>
              <w:t>날짜를</w:t>
            </w:r>
            <w:r>
              <w:rPr>
                <w:rFonts w:hint="eastAsia"/>
              </w:rPr>
              <w:t xml:space="preserve"> 선택한다.</w:t>
            </w:r>
          </w:p>
        </w:tc>
      </w:tr>
      <w:tr w:rsidR="00F517AA" w14:paraId="4116E41D" w14:textId="77777777" w:rsidTr="00160446">
        <w:tc>
          <w:tcPr>
            <w:tcW w:w="2034" w:type="dxa"/>
          </w:tcPr>
          <w:p w14:paraId="0FF95C76" w14:textId="40EAF68B" w:rsidR="00F517AA" w:rsidRDefault="00631691" w:rsidP="00661F71">
            <w:pPr>
              <w:pStyle w:val="a8"/>
              <w:ind w:leftChars="0" w:left="0"/>
            </w:pPr>
            <w:r>
              <w:t>Yesterday</w:t>
            </w:r>
          </w:p>
        </w:tc>
        <w:tc>
          <w:tcPr>
            <w:tcW w:w="5902" w:type="dxa"/>
          </w:tcPr>
          <w:p w14:paraId="6C5CD9A8" w14:textId="4E3C94B6" w:rsidR="00F517AA" w:rsidRDefault="00631691" w:rsidP="00661F71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어제의 날짜를 </w:t>
            </w:r>
            <w:r w:rsidR="00E97810">
              <w:rPr>
                <w:rFonts w:hint="eastAsia"/>
              </w:rPr>
              <w:t>선택한다.</w:t>
            </w:r>
          </w:p>
        </w:tc>
      </w:tr>
      <w:tr w:rsidR="00F517AA" w14:paraId="7D439F26" w14:textId="77777777" w:rsidTr="00160446">
        <w:tc>
          <w:tcPr>
            <w:tcW w:w="2034" w:type="dxa"/>
          </w:tcPr>
          <w:p w14:paraId="2639FD89" w14:textId="336B91B7" w:rsidR="00F517AA" w:rsidRDefault="00631691" w:rsidP="00661F71">
            <w:pPr>
              <w:pStyle w:val="a8"/>
              <w:ind w:leftChars="0" w:left="0"/>
            </w:pPr>
            <w:r>
              <w:t>This week</w:t>
            </w:r>
          </w:p>
        </w:tc>
        <w:tc>
          <w:tcPr>
            <w:tcW w:w="5902" w:type="dxa"/>
          </w:tcPr>
          <w:p w14:paraId="19C031CF" w14:textId="5A348FE2" w:rsidR="00F517AA" w:rsidRDefault="00E97810" w:rsidP="00661F71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현재 시간을 기준으로 </w:t>
            </w:r>
            <w:r w:rsidR="00631691">
              <w:rPr>
                <w:rFonts w:hint="eastAsia"/>
              </w:rPr>
              <w:t>이번 주를</w:t>
            </w:r>
            <w:r>
              <w:rPr>
                <w:rFonts w:hint="eastAsia"/>
              </w:rPr>
              <w:t xml:space="preserve"> 선택한다.</w:t>
            </w:r>
          </w:p>
        </w:tc>
      </w:tr>
      <w:tr w:rsidR="00F517AA" w14:paraId="33E544A9" w14:textId="77777777" w:rsidTr="00160446">
        <w:tc>
          <w:tcPr>
            <w:tcW w:w="2034" w:type="dxa"/>
          </w:tcPr>
          <w:p w14:paraId="263D638D" w14:textId="5DB1E794" w:rsidR="00F517AA" w:rsidRDefault="00631691" w:rsidP="00661F71">
            <w:pPr>
              <w:pStyle w:val="a8"/>
              <w:ind w:leftChars="0" w:left="0"/>
            </w:pPr>
            <w:r>
              <w:t>This month</w:t>
            </w:r>
          </w:p>
        </w:tc>
        <w:tc>
          <w:tcPr>
            <w:tcW w:w="5902" w:type="dxa"/>
          </w:tcPr>
          <w:p w14:paraId="1C20DDAF" w14:textId="73CC0595" w:rsidR="00F517AA" w:rsidRDefault="00E97810" w:rsidP="00661F71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현재 시간을 기준으로 </w:t>
            </w:r>
            <w:r w:rsidR="00631691">
              <w:rPr>
                <w:rFonts w:hint="eastAsia"/>
              </w:rPr>
              <w:t>해당 월을</w:t>
            </w:r>
            <w:r>
              <w:rPr>
                <w:rFonts w:hint="eastAsia"/>
              </w:rPr>
              <w:t xml:space="preserve"> 선택한다.</w:t>
            </w:r>
          </w:p>
        </w:tc>
      </w:tr>
      <w:tr w:rsidR="00F517AA" w14:paraId="17B98965" w14:textId="77777777" w:rsidTr="00160446">
        <w:tc>
          <w:tcPr>
            <w:tcW w:w="2034" w:type="dxa"/>
          </w:tcPr>
          <w:p w14:paraId="7D87E92C" w14:textId="336500AE" w:rsidR="00F517AA" w:rsidRDefault="00631691" w:rsidP="00661F71">
            <w:pPr>
              <w:pStyle w:val="a8"/>
              <w:ind w:leftChars="0" w:left="0"/>
            </w:pPr>
            <w:r>
              <w:t>Last Week</w:t>
            </w:r>
          </w:p>
        </w:tc>
        <w:tc>
          <w:tcPr>
            <w:tcW w:w="5902" w:type="dxa"/>
          </w:tcPr>
          <w:p w14:paraId="62093EC2" w14:textId="352824B8" w:rsidR="00F517AA" w:rsidRDefault="00631691" w:rsidP="00661F71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지난 주를 선택한다</w:t>
            </w:r>
          </w:p>
        </w:tc>
      </w:tr>
      <w:tr w:rsidR="00631691" w14:paraId="3AAD72CA" w14:textId="77777777" w:rsidTr="00160446">
        <w:tc>
          <w:tcPr>
            <w:tcW w:w="2034" w:type="dxa"/>
          </w:tcPr>
          <w:p w14:paraId="7091B45F" w14:textId="63866360" w:rsidR="00631691" w:rsidRDefault="00631691" w:rsidP="00661F71">
            <w:pPr>
              <w:pStyle w:val="a8"/>
              <w:ind w:leftChars="0" w:left="0"/>
            </w:pPr>
            <w:r>
              <w:rPr>
                <w:rFonts w:hint="eastAsia"/>
              </w:rPr>
              <w:t>Last Month</w:t>
            </w:r>
          </w:p>
        </w:tc>
        <w:tc>
          <w:tcPr>
            <w:tcW w:w="5902" w:type="dxa"/>
          </w:tcPr>
          <w:p w14:paraId="20C18238" w14:textId="39F2767E" w:rsidR="00631691" w:rsidRDefault="00631691" w:rsidP="00661F71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지난 달을 선택한다.</w:t>
            </w:r>
          </w:p>
        </w:tc>
      </w:tr>
    </w:tbl>
    <w:p w14:paraId="53B6D12E" w14:textId="77777777" w:rsidR="00F517AA" w:rsidRDefault="00F517AA" w:rsidP="00661F71">
      <w:pPr>
        <w:pStyle w:val="a8"/>
        <w:ind w:leftChars="0" w:left="1080"/>
      </w:pPr>
    </w:p>
    <w:p w14:paraId="13E50BE3" w14:textId="229C2339" w:rsidR="00661F71" w:rsidRDefault="00E458E1" w:rsidP="00A27983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Custom(</w:t>
      </w:r>
      <w:r w:rsidR="00661F71">
        <w:t xml:space="preserve">기간 </w:t>
      </w:r>
      <w:r w:rsidR="00661F71">
        <w:rPr>
          <w:rFonts w:hint="eastAsia"/>
        </w:rPr>
        <w:t>선택</w:t>
      </w:r>
      <w:r>
        <w:rPr>
          <w:rFonts w:hint="eastAsia"/>
        </w:rPr>
        <w:t>)</w:t>
      </w:r>
    </w:p>
    <w:p w14:paraId="12D322EC" w14:textId="7200A30A" w:rsidR="001B001B" w:rsidRPr="00DF5DBE" w:rsidRDefault="001B001B" w:rsidP="001B001B">
      <w:pPr>
        <w:pStyle w:val="a8"/>
        <w:ind w:leftChars="0" w:left="1080" w:firstLineChars="100" w:firstLine="180"/>
      </w:pPr>
      <w:r>
        <w:rPr>
          <w:rFonts w:hint="eastAsia"/>
        </w:rPr>
        <w:t>사용자는 검색 시작/종료일 및 시간을 선택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기간 선택 시 선택한 기간 내의 </w:t>
      </w:r>
      <w:r>
        <w:t xml:space="preserve">Incident </w:t>
      </w:r>
      <w:r>
        <w:rPr>
          <w:rFonts w:hint="eastAsia"/>
        </w:rPr>
        <w:t xml:space="preserve">가 </w:t>
      </w:r>
      <w:r>
        <w:t xml:space="preserve">Incident </w:t>
      </w:r>
      <w:r>
        <w:rPr>
          <w:rFonts w:hint="eastAsia"/>
        </w:rPr>
        <w:t xml:space="preserve">목록에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  <w:r w:rsidR="00464ACA">
        <w:t xml:space="preserve"> </w:t>
      </w:r>
      <w:r w:rsidR="00464ACA">
        <w:rPr>
          <w:rFonts w:hint="eastAsia"/>
        </w:rPr>
        <w:t>또한 사용자는 좌/우 화살표를 선택해 현재 설정된 날짜를 기준으로 이전/이후 주기를 설정할 수 있</w:t>
      </w:r>
      <w:r w:rsidR="0086506E">
        <w:rPr>
          <w:rFonts w:hint="eastAsia"/>
        </w:rPr>
        <w:t>습니</w:t>
      </w:r>
      <w:r w:rsidR="00464ACA">
        <w:rPr>
          <w:rFonts w:hint="eastAsia"/>
        </w:rPr>
        <w:t>다.</w:t>
      </w:r>
    </w:p>
    <w:p w14:paraId="0A36050F" w14:textId="3CE62568" w:rsidR="00B439D5" w:rsidRDefault="00B439D5" w:rsidP="00A27983">
      <w:pPr>
        <w:pStyle w:val="4"/>
        <w:numPr>
          <w:ilvl w:val="0"/>
          <w:numId w:val="8"/>
        </w:numPr>
      </w:pPr>
      <w:r>
        <w:rPr>
          <w:rFonts w:hint="eastAsia"/>
        </w:rPr>
        <w:t>키워드 검색</w:t>
      </w:r>
    </w:p>
    <w:p w14:paraId="6435EBC8" w14:textId="4C88C5EF" w:rsidR="00F46DE8" w:rsidRDefault="00F46DE8" w:rsidP="00046850">
      <w:pPr>
        <w:pStyle w:val="a8"/>
        <w:ind w:left="720" w:firstLineChars="100" w:firstLine="180"/>
      </w:pPr>
      <w:r>
        <w:rPr>
          <w:rFonts w:hint="eastAsia"/>
        </w:rPr>
        <w:t xml:space="preserve">사용자는 키워드를 입력해 입력한 키워드와 일치하는 </w:t>
      </w:r>
      <w:r>
        <w:t>Incident</w:t>
      </w:r>
      <w:r>
        <w:rPr>
          <w:rFonts w:hint="eastAsia"/>
        </w:rPr>
        <w:t>를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선택한 기간의 </w:t>
      </w:r>
      <w:r>
        <w:t xml:space="preserve">Incident </w:t>
      </w:r>
      <w:r>
        <w:rPr>
          <w:rFonts w:hint="eastAsia"/>
        </w:rPr>
        <w:t xml:space="preserve">중 입력한 키워드와 일치하는 </w:t>
      </w:r>
      <w:r>
        <w:t>Incident</w:t>
      </w:r>
      <w:r>
        <w:rPr>
          <w:rFonts w:hint="eastAsia"/>
        </w:rPr>
        <w:t xml:space="preserve">를 검색 결과로 </w:t>
      </w:r>
      <w:r w:rsidR="0086506E">
        <w:rPr>
          <w:rFonts w:hint="eastAsia"/>
        </w:rPr>
        <w:t>표시합니다</w:t>
      </w:r>
      <w:r>
        <w:rPr>
          <w:rFonts w:hint="eastAsia"/>
        </w:rPr>
        <w:t>.</w:t>
      </w:r>
    </w:p>
    <w:p w14:paraId="5762F2DD" w14:textId="54162D2F" w:rsidR="00F46DE8" w:rsidRDefault="00F46DE8" w:rsidP="00A27983">
      <w:pPr>
        <w:pStyle w:val="4"/>
        <w:numPr>
          <w:ilvl w:val="0"/>
          <w:numId w:val="8"/>
        </w:numPr>
      </w:pPr>
      <w:r>
        <w:rPr>
          <w:rFonts w:hint="eastAsia"/>
        </w:rPr>
        <w:lastRenderedPageBreak/>
        <w:t>상태 필터</w:t>
      </w:r>
    </w:p>
    <w:p w14:paraId="68E91D70" w14:textId="6AA5CB77" w:rsidR="00AB5E09" w:rsidRDefault="00D0299D" w:rsidP="00D0299D">
      <w:pPr>
        <w:pStyle w:val="a8"/>
        <w:keepNext/>
        <w:ind w:left="720"/>
        <w:jc w:val="center"/>
      </w:pPr>
      <w:r>
        <w:rPr>
          <w:noProof/>
        </w:rPr>
        <w:drawing>
          <wp:inline distT="0" distB="0" distL="0" distR="0" wp14:anchorId="757B96C1" wp14:editId="21536AFE">
            <wp:extent cx="1514475" cy="400050"/>
            <wp:effectExtent l="0" t="0" r="952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B6FB" w14:textId="262E74D5" w:rsidR="00AB5E09" w:rsidRDefault="00AB5E09" w:rsidP="00AB5E09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7</w:t>
        </w:r>
      </w:fldSimple>
      <w:r>
        <w:t xml:space="preserve">. </w:t>
      </w:r>
      <w:r>
        <w:rPr>
          <w:rFonts w:hint="eastAsia"/>
        </w:rPr>
        <w:t>상태 필터</w:t>
      </w:r>
      <w:r w:rsidR="00D0299D">
        <w:rPr>
          <w:rFonts w:hint="eastAsia"/>
        </w:rPr>
        <w:t>(우측상단)</w:t>
      </w:r>
    </w:p>
    <w:p w14:paraId="71D03512" w14:textId="2B487815" w:rsidR="00046850" w:rsidRDefault="00046850" w:rsidP="00046850">
      <w:pPr>
        <w:pStyle w:val="a8"/>
        <w:ind w:left="720"/>
      </w:pPr>
      <w:r>
        <w:rPr>
          <w:rFonts w:hint="eastAsia"/>
        </w:rPr>
        <w:t xml:space="preserve">목록 내 </w:t>
      </w:r>
      <w:r>
        <w:t xml:space="preserve">Incident </w:t>
      </w:r>
      <w:r>
        <w:rPr>
          <w:rFonts w:hint="eastAsia"/>
        </w:rPr>
        <w:t>중,</w:t>
      </w:r>
      <w:r>
        <w:t xml:space="preserve"> </w:t>
      </w:r>
      <w:r>
        <w:rPr>
          <w:rFonts w:hint="eastAsia"/>
        </w:rPr>
        <w:t xml:space="preserve">Assignee가 현재 로그인한 사용자인 </w:t>
      </w:r>
      <w:r>
        <w:t xml:space="preserve">Incident </w:t>
      </w:r>
      <w:r>
        <w:rPr>
          <w:rFonts w:hint="eastAsia"/>
        </w:rPr>
        <w:t>만 필터링해 확인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3907163C" w14:textId="7A56F18E" w:rsidR="003E3D38" w:rsidRDefault="003E3D38" w:rsidP="00A2798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Assign to me</w:t>
      </w:r>
    </w:p>
    <w:p w14:paraId="747DC520" w14:textId="2B1F7B53" w:rsidR="003E3D38" w:rsidRDefault="003E3D38" w:rsidP="003E3D38">
      <w:pPr>
        <w:pStyle w:val="a8"/>
        <w:ind w:leftChars="0" w:left="1520"/>
      </w:pPr>
      <w:r>
        <w:rPr>
          <w:rFonts w:hint="eastAsia"/>
        </w:rPr>
        <w:t xml:space="preserve">Incident 목록에서 Assignee가 현재 로그인한 사용자인 </w:t>
      </w:r>
      <w:r>
        <w:t xml:space="preserve">Incident </w:t>
      </w:r>
      <w:r>
        <w:rPr>
          <w:rFonts w:hint="eastAsia"/>
        </w:rPr>
        <w:t xml:space="preserve">만 </w:t>
      </w:r>
      <w:r w:rsidR="0086506E">
        <w:rPr>
          <w:rFonts w:hint="eastAsia"/>
        </w:rPr>
        <w:t>표시합니다.</w:t>
      </w:r>
      <w:r>
        <w:rPr>
          <w:rFonts w:hint="eastAsia"/>
        </w:rPr>
        <w:t>.</w:t>
      </w:r>
    </w:p>
    <w:p w14:paraId="1F79584D" w14:textId="29DF0AFC" w:rsidR="003E3D38" w:rsidRDefault="003E3D38" w:rsidP="00A27983">
      <w:pPr>
        <w:pStyle w:val="a8"/>
        <w:numPr>
          <w:ilvl w:val="0"/>
          <w:numId w:val="12"/>
        </w:numPr>
        <w:ind w:leftChars="0"/>
      </w:pPr>
      <w:r>
        <w:t>All</w:t>
      </w:r>
    </w:p>
    <w:p w14:paraId="6CB53651" w14:textId="67C0ABC0" w:rsidR="003E3D38" w:rsidRDefault="003E3D38" w:rsidP="003E3D38">
      <w:pPr>
        <w:pStyle w:val="a8"/>
        <w:ind w:leftChars="0" w:left="1520"/>
      </w:pPr>
      <w:r>
        <w:rPr>
          <w:rFonts w:hint="eastAsia"/>
        </w:rPr>
        <w:t xml:space="preserve">전체 </w:t>
      </w:r>
      <w:r>
        <w:t>Incident</w:t>
      </w:r>
      <w:r>
        <w:rPr>
          <w:rFonts w:hint="eastAsia"/>
        </w:rPr>
        <w:t xml:space="preserve">를 </w:t>
      </w:r>
      <w:r w:rsidR="0086506E">
        <w:rPr>
          <w:rFonts w:hint="eastAsia"/>
        </w:rPr>
        <w:t>표시합니</w:t>
      </w:r>
      <w:r>
        <w:rPr>
          <w:rFonts w:hint="eastAsia"/>
        </w:rPr>
        <w:t>다.</w:t>
      </w:r>
    </w:p>
    <w:p w14:paraId="461674E9" w14:textId="77777777" w:rsidR="00954B37" w:rsidRPr="00046850" w:rsidRDefault="00954B37" w:rsidP="003E3D38">
      <w:pPr>
        <w:pStyle w:val="a8"/>
        <w:ind w:leftChars="0" w:left="1520"/>
      </w:pPr>
    </w:p>
    <w:p w14:paraId="4F1C8380" w14:textId="6C5C4072" w:rsidR="00AA6BBA" w:rsidRDefault="00AA6BBA" w:rsidP="00AA6BBA">
      <w:pPr>
        <w:pStyle w:val="3"/>
      </w:pPr>
      <w:r>
        <w:rPr>
          <w:rFonts w:hint="eastAsia"/>
        </w:rPr>
        <w:t>Incident 조작</w:t>
      </w:r>
    </w:p>
    <w:p w14:paraId="2A213B65" w14:textId="09B8E03C" w:rsidR="00081E6F" w:rsidRPr="00081E6F" w:rsidRDefault="00081E6F" w:rsidP="00081E6F">
      <w:r>
        <w:rPr>
          <w:rFonts w:hint="eastAsia"/>
        </w:rPr>
        <w:t xml:space="preserve">목록 내 </w:t>
      </w:r>
      <w:r>
        <w:t xml:space="preserve">Incident </w:t>
      </w:r>
      <w:r>
        <w:rPr>
          <w:rFonts w:hint="eastAsia"/>
        </w:rPr>
        <w:t>에 대해 아래의 작업들을 수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2E0DFD7E" w14:textId="7DC28E18" w:rsidR="00745680" w:rsidRDefault="00745680" w:rsidP="00A27983">
      <w:pPr>
        <w:pStyle w:val="4"/>
        <w:numPr>
          <w:ilvl w:val="0"/>
          <w:numId w:val="6"/>
        </w:numPr>
      </w:pPr>
      <w:r>
        <w:rPr>
          <w:rFonts w:hint="eastAsia"/>
        </w:rPr>
        <w:t>상태 변경</w:t>
      </w:r>
    </w:p>
    <w:p w14:paraId="2BD22EFF" w14:textId="0CFC0DBD" w:rsidR="00934078" w:rsidRDefault="00325EAB" w:rsidP="002A5C37">
      <w:pPr>
        <w:pStyle w:val="a8"/>
        <w:ind w:left="720" w:firstLineChars="100" w:firstLine="180"/>
      </w:pPr>
      <w:r>
        <w:rPr>
          <w:rFonts w:hint="eastAsia"/>
        </w:rPr>
        <w:t>Incident 의 상태를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개별 </w:t>
      </w:r>
      <w:r>
        <w:t xml:space="preserve">Incident </w:t>
      </w:r>
      <w:r>
        <w:rPr>
          <w:rFonts w:hint="eastAsia"/>
        </w:rPr>
        <w:t>의 상태를 변경할 수 있으며,</w:t>
      </w:r>
      <w:r>
        <w:t xml:space="preserve"> </w:t>
      </w:r>
      <w:r>
        <w:rPr>
          <w:rFonts w:hint="eastAsia"/>
        </w:rPr>
        <w:t xml:space="preserve">복수의 </w:t>
      </w:r>
      <w:r>
        <w:t xml:space="preserve">Incident </w:t>
      </w:r>
      <w:r>
        <w:rPr>
          <w:rFonts w:hint="eastAsia"/>
        </w:rPr>
        <w:t>를 선택해 상태를 일괄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2AC83936" w14:textId="7F06EAFE" w:rsidR="002A5C37" w:rsidRDefault="002A5C37" w:rsidP="00A27983">
      <w:pPr>
        <w:pStyle w:val="a8"/>
        <w:numPr>
          <w:ilvl w:val="0"/>
          <w:numId w:val="13"/>
        </w:numPr>
        <w:ind w:leftChars="0"/>
      </w:pPr>
      <w:r>
        <w:rPr>
          <w:rFonts w:hint="eastAsia"/>
        </w:rPr>
        <w:t>Incident 상태 변경</w:t>
      </w:r>
    </w:p>
    <w:p w14:paraId="28231AC8" w14:textId="652697A8" w:rsidR="002A5C37" w:rsidRDefault="002A5C37" w:rsidP="006C78F1">
      <w:pPr>
        <w:pStyle w:val="a8"/>
        <w:ind w:leftChars="0" w:left="1520"/>
      </w:pPr>
      <w:r>
        <w:t xml:space="preserve">Incident </w:t>
      </w:r>
      <w:r>
        <w:rPr>
          <w:rFonts w:hint="eastAsia"/>
        </w:rPr>
        <w:t xml:space="preserve">Detail 화면에서 </w:t>
      </w:r>
      <w:r w:rsidR="006C78F1">
        <w:rPr>
          <w:rFonts w:hint="eastAsia"/>
        </w:rPr>
        <w:t>Title</w:t>
      </w:r>
      <w:r w:rsidR="00555FAA">
        <w:rPr>
          <w:rFonts w:hint="eastAsia"/>
        </w:rPr>
        <w:t xml:space="preserve"> </w:t>
      </w:r>
      <w:r w:rsidR="006C78F1">
        <w:rPr>
          <w:rFonts w:hint="eastAsia"/>
        </w:rPr>
        <w:t xml:space="preserve">하단의 </w:t>
      </w:r>
      <w:r w:rsidR="00555FAA">
        <w:rPr>
          <w:rFonts w:hint="eastAsia"/>
        </w:rPr>
        <w:t>버튼으로,</w:t>
      </w:r>
      <w:r w:rsidR="00555FAA">
        <w:t xml:space="preserve"> </w:t>
      </w:r>
      <w:r w:rsidR="006D1DC4">
        <w:rPr>
          <w:rFonts w:hint="eastAsia"/>
        </w:rPr>
        <w:t>상태를 변경 할 수 있</w:t>
      </w:r>
      <w:r w:rsidR="0086506E">
        <w:rPr>
          <w:rFonts w:hint="eastAsia"/>
        </w:rPr>
        <w:t>습니</w:t>
      </w:r>
      <w:r w:rsidR="006D1DC4">
        <w:rPr>
          <w:rFonts w:hint="eastAsia"/>
        </w:rPr>
        <w:t>다.</w:t>
      </w:r>
    </w:p>
    <w:p w14:paraId="56011B84" w14:textId="7B985E15" w:rsidR="00555FAA" w:rsidRDefault="006C78F1" w:rsidP="006C78F1">
      <w:pPr>
        <w:jc w:val="center"/>
      </w:pPr>
      <w:r>
        <w:rPr>
          <w:noProof/>
        </w:rPr>
        <w:lastRenderedPageBreak/>
        <w:drawing>
          <wp:inline distT="0" distB="0" distL="0" distR="0" wp14:anchorId="1F5E4D2F" wp14:editId="6BC957BF">
            <wp:extent cx="3830128" cy="3709358"/>
            <wp:effectExtent l="0" t="0" r="0" b="571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2978" cy="371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78EFB" w14:textId="44AE662D" w:rsidR="002A5C37" w:rsidRDefault="002A5C37" w:rsidP="00A27983">
      <w:pPr>
        <w:pStyle w:val="a8"/>
        <w:numPr>
          <w:ilvl w:val="0"/>
          <w:numId w:val="14"/>
        </w:numPr>
        <w:ind w:leftChars="0"/>
      </w:pPr>
      <w:r>
        <w:t xml:space="preserve">Opened </w:t>
      </w:r>
      <w:r>
        <w:rPr>
          <w:rFonts w:hint="eastAsia"/>
        </w:rPr>
        <w:t xml:space="preserve">상태인 </w:t>
      </w:r>
      <w:r>
        <w:t xml:space="preserve">Incident </w:t>
      </w:r>
      <w:r>
        <w:rPr>
          <w:rFonts w:hint="eastAsia"/>
        </w:rPr>
        <w:t xml:space="preserve">는 </w:t>
      </w:r>
      <w:r>
        <w:t xml:space="preserve">Acknowledge, Close </w:t>
      </w:r>
      <w:r>
        <w:rPr>
          <w:rFonts w:hint="eastAsia"/>
        </w:rPr>
        <w:t>상태로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59C1276C" w14:textId="498B016A" w:rsidR="002A5C37" w:rsidRDefault="002A5C37" w:rsidP="00A27983">
      <w:pPr>
        <w:pStyle w:val="a8"/>
        <w:numPr>
          <w:ilvl w:val="0"/>
          <w:numId w:val="14"/>
        </w:numPr>
        <w:ind w:leftChars="0"/>
      </w:pPr>
      <w:r>
        <w:rPr>
          <w:rFonts w:hint="eastAsia"/>
        </w:rPr>
        <w:t>A</w:t>
      </w:r>
      <w:r>
        <w:t xml:space="preserve">cknowledge </w:t>
      </w:r>
      <w:r>
        <w:rPr>
          <w:rFonts w:hint="eastAsia"/>
        </w:rPr>
        <w:t xml:space="preserve">상태의 </w:t>
      </w:r>
      <w:r>
        <w:t xml:space="preserve">Incident </w:t>
      </w:r>
      <w:r>
        <w:rPr>
          <w:rFonts w:hint="eastAsia"/>
        </w:rPr>
        <w:t xml:space="preserve">를 </w:t>
      </w:r>
      <w:r>
        <w:t xml:space="preserve">Close </w:t>
      </w:r>
      <w:r>
        <w:rPr>
          <w:rFonts w:hint="eastAsia"/>
        </w:rPr>
        <w:t>상태로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06237DFF" w14:textId="52B3EB2F" w:rsidR="002A5C37" w:rsidRDefault="002A5C37" w:rsidP="00A27983">
      <w:pPr>
        <w:pStyle w:val="a8"/>
        <w:numPr>
          <w:ilvl w:val="0"/>
          <w:numId w:val="14"/>
        </w:numPr>
        <w:ind w:leftChars="0"/>
      </w:pPr>
      <w:r>
        <w:rPr>
          <w:rFonts w:hint="eastAsia"/>
        </w:rPr>
        <w:t>C</w:t>
      </w:r>
      <w:r>
        <w:t xml:space="preserve">lose </w:t>
      </w:r>
      <w:r>
        <w:rPr>
          <w:rFonts w:hint="eastAsia"/>
        </w:rPr>
        <w:t xml:space="preserve">상태의 </w:t>
      </w:r>
      <w:r>
        <w:t xml:space="preserve">Incident </w:t>
      </w:r>
      <w:r>
        <w:rPr>
          <w:rFonts w:hint="eastAsia"/>
        </w:rPr>
        <w:t>는 상태를 변경할 수 없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1D6B64C9" w14:textId="66DB6011" w:rsidR="002A5C37" w:rsidRDefault="002A5C37" w:rsidP="00A27983">
      <w:pPr>
        <w:pStyle w:val="a8"/>
        <w:numPr>
          <w:ilvl w:val="0"/>
          <w:numId w:val="13"/>
        </w:numPr>
        <w:ind w:leftChars="0"/>
      </w:pPr>
      <w:r>
        <w:rPr>
          <w:rFonts w:hint="eastAsia"/>
        </w:rPr>
        <w:t xml:space="preserve">복수 </w:t>
      </w:r>
      <w:r>
        <w:t xml:space="preserve">Incident </w:t>
      </w:r>
      <w:r>
        <w:rPr>
          <w:rFonts w:hint="eastAsia"/>
        </w:rPr>
        <w:t>상태 일괄 변경</w:t>
      </w:r>
    </w:p>
    <w:p w14:paraId="0901645D" w14:textId="3A4A34C9" w:rsidR="006C52FA" w:rsidRDefault="006C52FA" w:rsidP="006C52FA">
      <w:pPr>
        <w:pStyle w:val="a8"/>
        <w:ind w:leftChars="0" w:left="1520"/>
      </w:pPr>
      <w:r>
        <w:rPr>
          <w:rFonts w:hint="eastAsia"/>
        </w:rPr>
        <w:t xml:space="preserve">Incident List 에서 상태를 변경할 </w:t>
      </w:r>
      <w:r>
        <w:t>Incident</w:t>
      </w:r>
      <w:r>
        <w:rPr>
          <w:rFonts w:hint="eastAsia"/>
        </w:rPr>
        <w:t xml:space="preserve">를 선택해 </w:t>
      </w:r>
      <w:r>
        <w:t xml:space="preserve">Incident </w:t>
      </w:r>
      <w:r>
        <w:rPr>
          <w:rFonts w:hint="eastAsia"/>
        </w:rPr>
        <w:t>의 상태를 일괄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50A76768" w14:textId="423C4A6C" w:rsidR="006C52FA" w:rsidRDefault="006C78F1" w:rsidP="006C78F1">
      <w:pPr>
        <w:pStyle w:val="a8"/>
        <w:ind w:leftChars="0" w:left="1520"/>
        <w:jc w:val="center"/>
      </w:pPr>
      <w:r>
        <w:rPr>
          <w:noProof/>
        </w:rPr>
        <w:drawing>
          <wp:inline distT="0" distB="0" distL="0" distR="0" wp14:anchorId="1DFFF7BD" wp14:editId="096584A3">
            <wp:extent cx="4513446" cy="1923690"/>
            <wp:effectExtent l="0" t="0" r="1905" b="63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15971" cy="192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06F19" w14:textId="73665A45" w:rsidR="00F72E4A" w:rsidRPr="00934078" w:rsidRDefault="00F72E4A" w:rsidP="00A27983">
      <w:pPr>
        <w:pStyle w:val="a8"/>
        <w:numPr>
          <w:ilvl w:val="0"/>
          <w:numId w:val="15"/>
        </w:numPr>
        <w:ind w:leftChars="0"/>
      </w:pPr>
      <w:r>
        <w:rPr>
          <w:rFonts w:hint="eastAsia"/>
        </w:rPr>
        <w:t xml:space="preserve">복수 </w:t>
      </w:r>
      <w:r>
        <w:t xml:space="preserve">Incident </w:t>
      </w:r>
      <w:r>
        <w:rPr>
          <w:rFonts w:hint="eastAsia"/>
        </w:rPr>
        <w:t>선택 후,</w:t>
      </w:r>
      <w:r>
        <w:t xml:space="preserve"> </w:t>
      </w:r>
      <w:r w:rsidR="006C78F1">
        <w:rPr>
          <w:rFonts w:hint="eastAsia"/>
        </w:rPr>
        <w:t xml:space="preserve">Incident List 좌측 </w:t>
      </w:r>
      <w:r>
        <w:rPr>
          <w:rFonts w:hint="eastAsia"/>
        </w:rPr>
        <w:t xml:space="preserve">상단의 </w:t>
      </w:r>
      <w:r>
        <w:t>[</w:t>
      </w:r>
      <w:r w:rsidR="005654A7">
        <w:rPr>
          <w:rFonts w:hint="eastAsia"/>
        </w:rPr>
        <w:t>Acknowledge</w:t>
      </w:r>
      <w:r>
        <w:t>]</w:t>
      </w:r>
      <w:r w:rsidR="005654A7">
        <w:t>[Close]</w:t>
      </w:r>
      <w:r>
        <w:t xml:space="preserve"> 버튼을 </w:t>
      </w:r>
      <w:r>
        <w:rPr>
          <w:rFonts w:hint="eastAsia"/>
        </w:rPr>
        <w:t>클릭해 상태를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62E99518" w14:textId="345ADA2F" w:rsidR="00AA6BBA" w:rsidRDefault="00AA6BBA" w:rsidP="00A27983">
      <w:pPr>
        <w:pStyle w:val="4"/>
        <w:numPr>
          <w:ilvl w:val="0"/>
          <w:numId w:val="6"/>
        </w:numPr>
      </w:pPr>
      <w:r>
        <w:lastRenderedPageBreak/>
        <w:t xml:space="preserve">Assignee </w:t>
      </w:r>
      <w:r>
        <w:rPr>
          <w:rFonts w:hint="eastAsia"/>
        </w:rPr>
        <w:t>지정 및 변경</w:t>
      </w:r>
    </w:p>
    <w:p w14:paraId="1C711B09" w14:textId="2AF6ACC6" w:rsidR="00F72E4A" w:rsidRDefault="001E6B1A" w:rsidP="00F72E4A">
      <w:pPr>
        <w:pStyle w:val="a8"/>
        <w:ind w:left="720"/>
      </w:pPr>
      <w:r>
        <w:rPr>
          <w:rFonts w:hint="eastAsia"/>
        </w:rPr>
        <w:t>Incident별로 Assignee를 지정하거나 변경할 수 있</w:t>
      </w:r>
      <w:r w:rsidR="00410E88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Incident Detail </w:t>
      </w:r>
      <w:r>
        <w:rPr>
          <w:rFonts w:hint="eastAsia"/>
        </w:rPr>
        <w:t xml:space="preserve">화면의 </w:t>
      </w:r>
      <w:r>
        <w:t xml:space="preserve">[Assign] </w:t>
      </w:r>
      <w:r>
        <w:rPr>
          <w:rFonts w:hint="eastAsia"/>
        </w:rPr>
        <w:t xml:space="preserve">버튼 클릭 시 Assignee를 지정할 수 있는 팝업이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</w:p>
    <w:p w14:paraId="7315526D" w14:textId="13A6004F" w:rsidR="005D038A" w:rsidRDefault="005D038A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Assignee를 지정할 </w:t>
      </w:r>
      <w:r>
        <w:t xml:space="preserve">Incident </w:t>
      </w:r>
      <w:r>
        <w:rPr>
          <w:rFonts w:hint="eastAsia"/>
        </w:rPr>
        <w:t>선택</w:t>
      </w:r>
    </w:p>
    <w:p w14:paraId="62668AD9" w14:textId="7C085D15" w:rsidR="005D038A" w:rsidRDefault="005D038A" w:rsidP="005D038A">
      <w:pPr>
        <w:pStyle w:val="a8"/>
        <w:ind w:leftChars="0" w:left="1200"/>
      </w:pPr>
      <w:r w:rsidRPr="005D038A">
        <w:t xml:space="preserve">Assignee 항목에는 현재 지정된 Assignee 의 이름이 표시되며, [Assign] 버튼 클릭 시 Assignee를 변경할 수 있는 팝업이 </w:t>
      </w:r>
      <w:r w:rsidR="0086506E">
        <w:t>표시</w:t>
      </w:r>
      <w:r w:rsidR="0086506E">
        <w:rPr>
          <w:rFonts w:hint="eastAsia"/>
        </w:rPr>
        <w:t>됩니</w:t>
      </w:r>
      <w:r w:rsidRPr="005D038A">
        <w:t>다.</w:t>
      </w:r>
    </w:p>
    <w:tbl>
      <w:tblPr>
        <w:tblStyle w:val="ab"/>
        <w:tblW w:w="0" w:type="auto"/>
        <w:tblInd w:w="1200" w:type="dxa"/>
        <w:tblLook w:val="04A0" w:firstRow="1" w:lastRow="0" w:firstColumn="1" w:lastColumn="0" w:noHBand="0" w:noVBand="1"/>
      </w:tblPr>
      <w:tblGrid>
        <w:gridCol w:w="6486"/>
      </w:tblGrid>
      <w:tr w:rsidR="006C78F1" w14:paraId="3A734B3C" w14:textId="77777777" w:rsidTr="006C78F1">
        <w:trPr>
          <w:trHeight w:val="5638"/>
        </w:trPr>
        <w:tc>
          <w:tcPr>
            <w:tcW w:w="6225" w:type="dxa"/>
          </w:tcPr>
          <w:p w14:paraId="12CF6C1D" w14:textId="7290834A" w:rsidR="006C78F1" w:rsidRDefault="006C78F1" w:rsidP="004B40EE">
            <w:pPr>
              <w:pStyle w:val="a8"/>
              <w:ind w:leftChars="0" w:left="0"/>
              <w:jc w:val="center"/>
            </w:pPr>
            <w:r>
              <w:rPr>
                <w:noProof/>
              </w:rPr>
              <w:drawing>
                <wp:inline distT="0" distB="0" distL="0" distR="0" wp14:anchorId="2D0996C9" wp14:editId="63EA5BE2">
                  <wp:extent cx="3976777" cy="3603411"/>
                  <wp:effectExtent l="0" t="0" r="508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8670" cy="3605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16A1D9" w14:textId="52CCDF80" w:rsidR="005D038A" w:rsidRPr="005D038A" w:rsidRDefault="005D038A" w:rsidP="006C78F1"/>
    <w:p w14:paraId="4E8207E8" w14:textId="52D67DF9" w:rsidR="001E6B1A" w:rsidRDefault="005D038A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>Assignee 선택</w:t>
      </w:r>
    </w:p>
    <w:p w14:paraId="09ABA68E" w14:textId="5FB09018" w:rsidR="005D038A" w:rsidRPr="005D038A" w:rsidRDefault="002C2AF9" w:rsidP="005D038A">
      <w:pPr>
        <w:pStyle w:val="a8"/>
        <w:ind w:leftChars="0" w:left="120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141787F" wp14:editId="63C08150">
            <wp:simplePos x="0" y="0"/>
            <wp:positionH relativeFrom="column">
              <wp:posOffset>651753</wp:posOffset>
            </wp:positionH>
            <wp:positionV relativeFrom="paragraph">
              <wp:posOffset>315595</wp:posOffset>
            </wp:positionV>
            <wp:extent cx="4381500" cy="2876550"/>
            <wp:effectExtent l="0" t="0" r="0" b="0"/>
            <wp:wrapTopAndBottom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38A" w:rsidRPr="005D038A">
        <w:t>Assign User 팝업을 통해 담당자를 검색 후 지정할 수 있</w:t>
      </w:r>
      <w:r w:rsidR="0086506E">
        <w:rPr>
          <w:rFonts w:hint="eastAsia"/>
        </w:rPr>
        <w:t>습니</w:t>
      </w:r>
      <w:r w:rsidR="005D038A" w:rsidRPr="005D038A">
        <w:t>다.</w:t>
      </w:r>
    </w:p>
    <w:p w14:paraId="7D0B3F7C" w14:textId="441D91F8" w:rsidR="001E6B1A" w:rsidRDefault="001E6B1A" w:rsidP="00F72E4A">
      <w:pPr>
        <w:pStyle w:val="a8"/>
        <w:ind w:left="720"/>
      </w:pPr>
    </w:p>
    <w:p w14:paraId="289DCE7D" w14:textId="25E2842E" w:rsidR="00F769D5" w:rsidRPr="001E6B1A" w:rsidRDefault="00F769D5" w:rsidP="00A27983">
      <w:pPr>
        <w:pStyle w:val="a8"/>
        <w:numPr>
          <w:ilvl w:val="0"/>
          <w:numId w:val="15"/>
        </w:numPr>
        <w:ind w:leftChars="0"/>
      </w:pPr>
      <w:r>
        <w:rPr>
          <w:rFonts w:hint="eastAsia"/>
        </w:rPr>
        <w:t xml:space="preserve">하나의 </w:t>
      </w:r>
      <w:r>
        <w:t xml:space="preserve">Incident </w:t>
      </w:r>
      <w:r>
        <w:rPr>
          <w:rFonts w:hint="eastAsia"/>
        </w:rPr>
        <w:t xml:space="preserve">에 대해 복수의 </w:t>
      </w:r>
      <w:r>
        <w:t>Assignee</w:t>
      </w:r>
      <w:r>
        <w:rPr>
          <w:rFonts w:hint="eastAsia"/>
        </w:rPr>
        <w:t>를 지정할 수 없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7EF0C518" w14:textId="150D294D" w:rsidR="00AA6BBA" w:rsidRDefault="00AA6BBA" w:rsidP="00A27983">
      <w:pPr>
        <w:pStyle w:val="4"/>
        <w:numPr>
          <w:ilvl w:val="0"/>
          <w:numId w:val="6"/>
        </w:numPr>
      </w:pPr>
      <w:r>
        <w:rPr>
          <w:rFonts w:hint="eastAsia"/>
        </w:rPr>
        <w:t>코멘트 작성</w:t>
      </w:r>
    </w:p>
    <w:p w14:paraId="34F61F3A" w14:textId="06643200" w:rsidR="005D3C74" w:rsidRDefault="005D038A" w:rsidP="005D3C74">
      <w:pPr>
        <w:pStyle w:val="a8"/>
        <w:ind w:left="720"/>
      </w:pPr>
      <w:r>
        <w:rPr>
          <w:rFonts w:hint="eastAsia"/>
        </w:rPr>
        <w:t>Incident에 대한</w:t>
      </w:r>
      <w:r w:rsidR="005D3C74">
        <w:rPr>
          <w:rFonts w:hint="eastAsia"/>
        </w:rPr>
        <w:t xml:space="preserve"> </w:t>
      </w:r>
      <w:r>
        <w:rPr>
          <w:rFonts w:hint="eastAsia"/>
        </w:rPr>
        <w:t>Comment</w:t>
      </w:r>
      <w:r w:rsidR="005D3C74">
        <w:rPr>
          <w:rFonts w:hint="eastAsia"/>
        </w:rPr>
        <w:t>를 작성할 수 있</w:t>
      </w:r>
      <w:r w:rsidR="0086506E">
        <w:rPr>
          <w:rFonts w:hint="eastAsia"/>
        </w:rPr>
        <w:t>습니</w:t>
      </w:r>
      <w:r w:rsidR="005D3C74">
        <w:rPr>
          <w:rFonts w:hint="eastAsia"/>
        </w:rPr>
        <w:t>다.</w:t>
      </w:r>
    </w:p>
    <w:p w14:paraId="093A1EF4" w14:textId="7E734291" w:rsidR="005D038A" w:rsidRDefault="002258E7" w:rsidP="00A27983">
      <w:pPr>
        <w:pStyle w:val="a8"/>
        <w:numPr>
          <w:ilvl w:val="1"/>
          <w:numId w:val="6"/>
        </w:numPr>
        <w:ind w:leftChars="0"/>
      </w:pPr>
      <w:r>
        <w:t>Incident detail</w:t>
      </w:r>
      <w:r>
        <w:rPr>
          <w:rFonts w:hint="eastAsia"/>
        </w:rPr>
        <w:t>의 full screen으로 이동</w:t>
      </w:r>
    </w:p>
    <w:p w14:paraId="2FD0B330" w14:textId="0AD3AB83" w:rsidR="005D038A" w:rsidRDefault="005D038A" w:rsidP="005D038A">
      <w:pPr>
        <w:pStyle w:val="a8"/>
        <w:ind w:leftChars="0" w:left="1200"/>
      </w:pPr>
      <w:r>
        <w:rPr>
          <w:rFonts w:hint="eastAsia"/>
        </w:rPr>
        <w:t xml:space="preserve">Incident Detail 화면에서 </w:t>
      </w:r>
      <w:r>
        <w:t xml:space="preserve">Active History </w:t>
      </w:r>
      <w:r w:rsidR="002258E7">
        <w:rPr>
          <w:rFonts w:hint="eastAsia"/>
        </w:rPr>
        <w:t xml:space="preserve">탭의 </w:t>
      </w:r>
      <w:r w:rsidR="002258E7">
        <w:t>COMM</w:t>
      </w:r>
      <w:r w:rsidR="002258E7">
        <w:rPr>
          <w:rFonts w:hint="eastAsia"/>
        </w:rPr>
        <w:t>ENT에서 입력</w:t>
      </w:r>
    </w:p>
    <w:p w14:paraId="42F5919B" w14:textId="566322CA" w:rsidR="005D038A" w:rsidRDefault="002258E7" w:rsidP="005D038A">
      <w:pPr>
        <w:pStyle w:val="a8"/>
        <w:ind w:leftChars="0" w:left="1200"/>
      </w:pPr>
      <w:r>
        <w:rPr>
          <w:noProof/>
        </w:rPr>
        <w:drawing>
          <wp:inline distT="0" distB="0" distL="0" distR="0" wp14:anchorId="343A83F0" wp14:editId="43E45EE3">
            <wp:extent cx="5524500" cy="2409825"/>
            <wp:effectExtent l="0" t="0" r="0" b="952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3797" w14:textId="1F5D3FD4" w:rsidR="005D038A" w:rsidRDefault="00E10106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Comment 입력 후 </w:t>
      </w:r>
      <w:r w:rsidR="002258E7">
        <w:t>[</w:t>
      </w:r>
      <w:r w:rsidR="002258E7">
        <w:rPr>
          <w:rFonts w:hint="eastAsia"/>
        </w:rPr>
        <w:t>Add</w:t>
      </w:r>
      <w:r>
        <w:t xml:space="preserve">] </w:t>
      </w:r>
      <w:r>
        <w:rPr>
          <w:rFonts w:hint="eastAsia"/>
        </w:rPr>
        <w:t>버튼 클릭</w:t>
      </w:r>
    </w:p>
    <w:p w14:paraId="0FCCAFA3" w14:textId="162E7CF5" w:rsidR="005D038A" w:rsidRDefault="005D038A" w:rsidP="005D038A">
      <w:pPr>
        <w:pStyle w:val="a8"/>
        <w:ind w:leftChars="0" w:left="1200"/>
      </w:pPr>
    </w:p>
    <w:p w14:paraId="2DAA3CE7" w14:textId="59C3FA4C" w:rsidR="005D038A" w:rsidRDefault="00E10106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입력된 </w:t>
      </w:r>
      <w:r>
        <w:t xml:space="preserve">Comment </w:t>
      </w:r>
      <w:r>
        <w:rPr>
          <w:rFonts w:hint="eastAsia"/>
        </w:rPr>
        <w:t>확인</w:t>
      </w:r>
    </w:p>
    <w:p w14:paraId="1D23D960" w14:textId="5C33517A" w:rsidR="005D038A" w:rsidRPr="005D3C74" w:rsidRDefault="004E19F5" w:rsidP="005D038A">
      <w:pPr>
        <w:pStyle w:val="a8"/>
        <w:ind w:leftChars="0" w:left="1200"/>
      </w:pPr>
      <w:r>
        <w:rPr>
          <w:noProof/>
        </w:rPr>
        <w:lastRenderedPageBreak/>
        <w:drawing>
          <wp:inline distT="0" distB="0" distL="0" distR="0" wp14:anchorId="37C9A45D" wp14:editId="4DB364F7">
            <wp:extent cx="5067300" cy="2371725"/>
            <wp:effectExtent l="0" t="0" r="0" b="952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2C5F6" w14:textId="08D9F32D" w:rsidR="00241590" w:rsidRDefault="00241590" w:rsidP="00A27983">
      <w:pPr>
        <w:pStyle w:val="4"/>
        <w:numPr>
          <w:ilvl w:val="0"/>
          <w:numId w:val="6"/>
        </w:numPr>
      </w:pPr>
      <w:r>
        <w:t xml:space="preserve">Title </w:t>
      </w:r>
      <w:r>
        <w:rPr>
          <w:rFonts w:hint="eastAsia"/>
        </w:rPr>
        <w:t>변경</w:t>
      </w:r>
    </w:p>
    <w:p w14:paraId="2C52C3EA" w14:textId="426F1978" w:rsidR="006106F2" w:rsidRDefault="006106F2" w:rsidP="006106F2">
      <w:pPr>
        <w:pStyle w:val="a8"/>
        <w:ind w:left="720"/>
      </w:pPr>
      <w:r>
        <w:rPr>
          <w:rFonts w:hint="eastAsia"/>
        </w:rPr>
        <w:t xml:space="preserve">사용자의 필요에 따라 각 </w:t>
      </w:r>
      <w:r>
        <w:t xml:space="preserve">Incident </w:t>
      </w:r>
      <w:r>
        <w:rPr>
          <w:rFonts w:hint="eastAsia"/>
        </w:rPr>
        <w:t xml:space="preserve">의 </w:t>
      </w:r>
      <w:r>
        <w:t>Tit</w:t>
      </w:r>
      <w:r>
        <w:rPr>
          <w:rFonts w:hint="eastAsia"/>
        </w:rPr>
        <w:t>le을 변경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471B104F" w14:textId="25DA4337" w:rsidR="006106F2" w:rsidRDefault="004E19F5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Full Screen의 </w:t>
      </w:r>
      <w:r w:rsidR="006106F2">
        <w:rPr>
          <w:rFonts w:hint="eastAsia"/>
        </w:rPr>
        <w:t>Title 영역에서 [수정]</w:t>
      </w:r>
      <w:r w:rsidR="006106F2">
        <w:t xml:space="preserve"> 버튼 </w:t>
      </w:r>
      <w:r w:rsidR="006106F2">
        <w:rPr>
          <w:rFonts w:hint="eastAsia"/>
        </w:rPr>
        <w:t>클릭</w:t>
      </w:r>
    </w:p>
    <w:p w14:paraId="4839DE34" w14:textId="21F223BE" w:rsidR="006106F2" w:rsidRDefault="0061540A" w:rsidP="006106F2">
      <w:pPr>
        <w:pStyle w:val="a8"/>
        <w:ind w:leftChars="0" w:left="1200"/>
      </w:pPr>
      <w:r>
        <w:rPr>
          <w:noProof/>
        </w:rPr>
        <w:drawing>
          <wp:inline distT="0" distB="0" distL="0" distR="0" wp14:anchorId="6151EA51" wp14:editId="1D299425">
            <wp:extent cx="4464996" cy="1271826"/>
            <wp:effectExtent l="0" t="0" r="0" b="508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74542" cy="12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5F31" w14:textId="2A715827" w:rsidR="006106F2" w:rsidRDefault="006106F2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>Title 수정 후,</w:t>
      </w:r>
      <w:r>
        <w:t xml:space="preserve"> </w:t>
      </w:r>
      <w:r>
        <w:rPr>
          <w:rFonts w:hint="eastAsia"/>
        </w:rPr>
        <w:t>[완료]</w:t>
      </w:r>
      <w:r>
        <w:t xml:space="preserve"> </w:t>
      </w:r>
      <w:r>
        <w:rPr>
          <w:rFonts w:hint="eastAsia"/>
        </w:rPr>
        <w:t>버튼 클릭</w:t>
      </w:r>
    </w:p>
    <w:p w14:paraId="594F9E8B" w14:textId="69B69B48" w:rsidR="006106F2" w:rsidRDefault="0061540A" w:rsidP="006106F2">
      <w:pPr>
        <w:pStyle w:val="a8"/>
        <w:ind w:leftChars="0" w:left="120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1863B9B" wp14:editId="53F45D65">
            <wp:simplePos x="0" y="0"/>
            <wp:positionH relativeFrom="column">
              <wp:posOffset>252352</wp:posOffset>
            </wp:positionH>
            <wp:positionV relativeFrom="paragraph">
              <wp:posOffset>0</wp:posOffset>
            </wp:positionV>
            <wp:extent cx="5731510" cy="1264920"/>
            <wp:effectExtent l="0" t="0" r="2540" b="0"/>
            <wp:wrapTopAndBottom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F4B07" w14:textId="685CF389" w:rsidR="006106F2" w:rsidRDefault="006106F2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변경된 </w:t>
      </w:r>
      <w:r>
        <w:t xml:space="preserve">title </w:t>
      </w:r>
      <w:r>
        <w:rPr>
          <w:rFonts w:hint="eastAsia"/>
        </w:rPr>
        <w:t>확인</w:t>
      </w:r>
    </w:p>
    <w:p w14:paraId="50F7B2DF" w14:textId="29C7CCB2" w:rsidR="006106F2" w:rsidRPr="006106F2" w:rsidRDefault="006106F2" w:rsidP="006106F2">
      <w:pPr>
        <w:pStyle w:val="a8"/>
        <w:ind w:leftChars="0" w:left="1200"/>
      </w:pPr>
      <w:r>
        <w:rPr>
          <w:noProof/>
        </w:rPr>
        <w:drawing>
          <wp:inline distT="0" distB="0" distL="0" distR="0" wp14:anchorId="7104983C" wp14:editId="58513240">
            <wp:extent cx="4514850" cy="800100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600BE" w14:textId="4F58C8BA" w:rsidR="006750F5" w:rsidRPr="006750F5" w:rsidRDefault="006750F5" w:rsidP="00A27983">
      <w:pPr>
        <w:pStyle w:val="4"/>
        <w:numPr>
          <w:ilvl w:val="0"/>
          <w:numId w:val="6"/>
        </w:numPr>
      </w:pPr>
      <w:r>
        <w:rPr>
          <w:rFonts w:hint="eastAsia"/>
        </w:rPr>
        <w:t>연관 Alert 확인</w:t>
      </w:r>
    </w:p>
    <w:p w14:paraId="2CF28F37" w14:textId="74BEB97C" w:rsidR="00BE5549" w:rsidRDefault="007B186B" w:rsidP="007B186B">
      <w:pPr>
        <w:pStyle w:val="a8"/>
        <w:ind w:left="720"/>
      </w:pPr>
      <w:r>
        <w:rPr>
          <w:rFonts w:hint="eastAsia"/>
        </w:rPr>
        <w:t xml:space="preserve">각 Incident 의 연관 </w:t>
      </w:r>
      <w:r>
        <w:t xml:space="preserve">Alert </w:t>
      </w:r>
      <w:r>
        <w:rPr>
          <w:rFonts w:hint="eastAsia"/>
        </w:rPr>
        <w:t>을 확인할 수 있으며,</w:t>
      </w:r>
      <w:r>
        <w:t xml:space="preserve"> </w:t>
      </w:r>
      <w:r>
        <w:rPr>
          <w:rFonts w:hint="eastAsia"/>
        </w:rPr>
        <w:t xml:space="preserve">각 </w:t>
      </w:r>
      <w:r>
        <w:t xml:space="preserve">Alert </w:t>
      </w:r>
      <w:r>
        <w:rPr>
          <w:rFonts w:hint="eastAsia"/>
        </w:rPr>
        <w:t>의 Detail 화면으로 이동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432CAD8C" w14:textId="52FA49E5" w:rsidR="007B186B" w:rsidRDefault="007B186B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lastRenderedPageBreak/>
        <w:t xml:space="preserve">Incident 연관 </w:t>
      </w:r>
      <w:r>
        <w:t xml:space="preserve">Alert </w:t>
      </w:r>
      <w:r>
        <w:rPr>
          <w:rFonts w:hint="eastAsia"/>
        </w:rPr>
        <w:t>확인</w:t>
      </w:r>
    </w:p>
    <w:p w14:paraId="66F1C59C" w14:textId="2B70CA24" w:rsidR="00017E4E" w:rsidRDefault="00AB2DFE" w:rsidP="00017E4E">
      <w:pPr>
        <w:pStyle w:val="a8"/>
        <w:ind w:leftChars="0" w:left="1200"/>
      </w:pPr>
      <w:r>
        <w:rPr>
          <w:noProof/>
        </w:rPr>
        <w:drawing>
          <wp:inline distT="0" distB="0" distL="0" distR="0" wp14:anchorId="2107987D" wp14:editId="221C3561">
            <wp:extent cx="3180945" cy="3009843"/>
            <wp:effectExtent l="0" t="0" r="635" b="63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8546" cy="30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4AE5D" w14:textId="2CB8F57D" w:rsidR="00D62E5F" w:rsidRDefault="00D62E5F" w:rsidP="00A27983">
      <w:pPr>
        <w:pStyle w:val="a8"/>
        <w:numPr>
          <w:ilvl w:val="1"/>
          <w:numId w:val="6"/>
        </w:numPr>
        <w:ind w:leftChars="0"/>
      </w:pPr>
      <w:r>
        <w:rPr>
          <w:rFonts w:hint="eastAsia"/>
        </w:rPr>
        <w:t xml:space="preserve">연관 </w:t>
      </w:r>
      <w:r>
        <w:t xml:space="preserve">Alert </w:t>
      </w:r>
      <w:r>
        <w:rPr>
          <w:rFonts w:hint="eastAsia"/>
        </w:rPr>
        <w:t xml:space="preserve">클릭해 </w:t>
      </w:r>
      <w:r>
        <w:t xml:space="preserve">Alert </w:t>
      </w:r>
      <w:r>
        <w:rPr>
          <w:rFonts w:hint="eastAsia"/>
        </w:rPr>
        <w:t>상세 정보 확인</w:t>
      </w:r>
    </w:p>
    <w:p w14:paraId="6CE32241" w14:textId="5171EC56" w:rsidR="001A65AE" w:rsidRDefault="00AB2DFE" w:rsidP="00410E88">
      <w:pPr>
        <w:pStyle w:val="a8"/>
        <w:ind w:leftChars="0" w:left="120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2F6BFBA" wp14:editId="61200388">
            <wp:simplePos x="0" y="0"/>
            <wp:positionH relativeFrom="column">
              <wp:posOffset>1273756</wp:posOffset>
            </wp:positionH>
            <wp:positionV relativeFrom="paragraph">
              <wp:posOffset>38911</wp:posOffset>
            </wp:positionV>
            <wp:extent cx="3570052" cy="4488815"/>
            <wp:effectExtent l="0" t="0" r="0" b="6985"/>
            <wp:wrapTopAndBottom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052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519E0D" w14:textId="75401AAE" w:rsidR="001A65AE" w:rsidRDefault="001A65AE" w:rsidP="001A65AE">
      <w:pPr>
        <w:pStyle w:val="2"/>
      </w:pPr>
      <w:r>
        <w:rPr>
          <w:rFonts w:hint="eastAsia"/>
        </w:rPr>
        <w:lastRenderedPageBreak/>
        <w:t>Alert</w:t>
      </w:r>
    </w:p>
    <w:p w14:paraId="4C61DEF4" w14:textId="121EEA1E" w:rsidR="00AB0FA8" w:rsidRDefault="00AB0FA8" w:rsidP="00AB0FA8">
      <w:r>
        <w:rPr>
          <w:rFonts w:hint="eastAsia"/>
        </w:rPr>
        <w:t>접속 경로</w:t>
      </w:r>
      <w:r>
        <w:t xml:space="preserve">: </w:t>
      </w:r>
      <w:r>
        <w:rPr>
          <w:rFonts w:hint="eastAsia"/>
        </w:rPr>
        <w:t>Incident</w:t>
      </w:r>
      <w:r w:rsidR="0077229F">
        <w:rPr>
          <w:rFonts w:hint="eastAsia"/>
        </w:rPr>
        <w:t>s</w:t>
      </w:r>
      <w:r>
        <w:rPr>
          <w:rFonts w:hint="eastAsia"/>
        </w:rPr>
        <w:t xml:space="preserve"> &gt; </w:t>
      </w:r>
      <w:r>
        <w:t>Alert</w:t>
      </w:r>
      <w:r w:rsidR="0077229F">
        <w:rPr>
          <w:rFonts w:hint="eastAsia"/>
        </w:rPr>
        <w:t>s</w:t>
      </w:r>
    </w:p>
    <w:p w14:paraId="61B327C8" w14:textId="1DF817B6" w:rsidR="00AB0FA8" w:rsidRDefault="00AB0FA8" w:rsidP="00AB0FA8">
      <w:pPr>
        <w:ind w:firstLineChars="100" w:firstLine="180"/>
      </w:pPr>
      <w:r>
        <w:t>Alert</w:t>
      </w:r>
      <w:r>
        <w:rPr>
          <w:rFonts w:hint="eastAsia"/>
        </w:rPr>
        <w:t xml:space="preserve"> 메뉴를 통해 A</w:t>
      </w:r>
      <w:r>
        <w:t xml:space="preserve">lert </w:t>
      </w:r>
      <w:r>
        <w:rPr>
          <w:rFonts w:hint="eastAsia"/>
        </w:rPr>
        <w:t>들을 목록으로 확인할 수 있으며,</w:t>
      </w:r>
      <w:r>
        <w:t xml:space="preserve"> Alert</w:t>
      </w:r>
      <w:r>
        <w:rPr>
          <w:rFonts w:hint="eastAsia"/>
        </w:rPr>
        <w:t>의 상세 내용을 확인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>또한 기간,</w:t>
      </w:r>
      <w:r>
        <w:t xml:space="preserve"> </w:t>
      </w:r>
      <w:r>
        <w:rPr>
          <w:rFonts w:hint="eastAsia"/>
        </w:rPr>
        <w:t xml:space="preserve">키워드를 설정해 특정 </w:t>
      </w:r>
      <w:r w:rsidR="00AF1505">
        <w:rPr>
          <w:rFonts w:hint="eastAsia"/>
        </w:rPr>
        <w:t>Alert을</w:t>
      </w:r>
      <w:r>
        <w:rPr>
          <w:rFonts w:hint="eastAsia"/>
        </w:rPr>
        <w:t xml:space="preserve">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p w14:paraId="374C7A8D" w14:textId="3E31D7BC" w:rsidR="00AB0FA8" w:rsidRDefault="00515320" w:rsidP="00515320">
      <w:pPr>
        <w:pStyle w:val="3"/>
      </w:pPr>
      <w:r>
        <w:rPr>
          <w:rFonts w:hint="eastAsia"/>
        </w:rPr>
        <w:t>화면 구성</w:t>
      </w:r>
    </w:p>
    <w:p w14:paraId="6146538C" w14:textId="38434369" w:rsidR="00515320" w:rsidRDefault="00515320" w:rsidP="00515320">
      <w:r>
        <w:rPr>
          <w:rFonts w:hint="eastAsia"/>
        </w:rPr>
        <w:t xml:space="preserve">Alert 메뉴는 아래와 이미지와 같이 크게 두 영역으로 </w:t>
      </w:r>
      <w:r w:rsidR="0086506E">
        <w:rPr>
          <w:rFonts w:hint="eastAsia"/>
        </w:rPr>
        <w:t>구분됩니</w:t>
      </w:r>
      <w:r>
        <w:rPr>
          <w:rFonts w:hint="eastAsia"/>
        </w:rPr>
        <w:t>다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40EE" w14:paraId="1AC1218B" w14:textId="77777777" w:rsidTr="004B40EE">
        <w:tc>
          <w:tcPr>
            <w:tcW w:w="9016" w:type="dxa"/>
          </w:tcPr>
          <w:p w14:paraId="230BE79C" w14:textId="22A62492" w:rsidR="004B40EE" w:rsidRDefault="004B40EE" w:rsidP="00515320">
            <w:r>
              <w:rPr>
                <w:noProof/>
              </w:rPr>
              <w:drawing>
                <wp:inline distT="0" distB="0" distL="0" distR="0" wp14:anchorId="5AD5BC98" wp14:editId="54B0FEF7">
                  <wp:extent cx="5731510" cy="2002790"/>
                  <wp:effectExtent l="0" t="0" r="254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02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7DE8F1" w14:textId="77777777" w:rsidR="004B40EE" w:rsidRDefault="004B40EE" w:rsidP="00515320"/>
    <w:p w14:paraId="19186F56" w14:textId="0A169192" w:rsidR="00625045" w:rsidRDefault="00625045" w:rsidP="00625045">
      <w:pPr>
        <w:keepNext/>
      </w:pPr>
    </w:p>
    <w:p w14:paraId="192E1321" w14:textId="604F7A2B" w:rsidR="00515320" w:rsidRDefault="00625045" w:rsidP="00625045">
      <w:pPr>
        <w:pStyle w:val="a7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. Alert </w:t>
      </w:r>
      <w:r>
        <w:rPr>
          <w:rFonts w:hint="eastAsia"/>
        </w:rPr>
        <w:t>구성</w:t>
      </w:r>
    </w:p>
    <w:p w14:paraId="46B7AC57" w14:textId="30B5792E" w:rsidR="00222F0F" w:rsidRDefault="00222F0F" w:rsidP="00A27983">
      <w:pPr>
        <w:pStyle w:val="4"/>
        <w:numPr>
          <w:ilvl w:val="0"/>
          <w:numId w:val="16"/>
        </w:numPr>
      </w:pPr>
      <w:r>
        <w:rPr>
          <w:rFonts w:hint="eastAsia"/>
        </w:rPr>
        <w:t>Alert list</w:t>
      </w:r>
    </w:p>
    <w:p w14:paraId="28AC8477" w14:textId="74C446B7" w:rsidR="00954B37" w:rsidRDefault="00954B37" w:rsidP="00954B37">
      <w:pPr>
        <w:pStyle w:val="a8"/>
        <w:ind w:left="720" w:firstLineChars="100" w:firstLine="180"/>
      </w:pPr>
      <w:r>
        <w:rPr>
          <w:rFonts w:hint="eastAsia"/>
        </w:rPr>
        <w:t xml:space="preserve">기 발생한 </w:t>
      </w:r>
      <w:r>
        <w:t xml:space="preserve">Alert </w:t>
      </w:r>
      <w:r>
        <w:rPr>
          <w:rFonts w:hint="eastAsia"/>
        </w:rPr>
        <w:t>들을 목록으로 확인할 수 있으며,</w:t>
      </w:r>
      <w:r>
        <w:t xml:space="preserve"> </w:t>
      </w:r>
      <w:r>
        <w:rPr>
          <w:rFonts w:hint="eastAsia"/>
        </w:rPr>
        <w:t xml:space="preserve">발생한 </w:t>
      </w:r>
      <w:r>
        <w:t xml:space="preserve">Alert </w:t>
      </w:r>
      <w:r>
        <w:rPr>
          <w:rFonts w:hint="eastAsia"/>
        </w:rPr>
        <w:t>들을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Alert </w:t>
      </w:r>
      <w:r>
        <w:rPr>
          <w:rFonts w:hint="eastAsia"/>
        </w:rPr>
        <w:t xml:space="preserve">List </w:t>
      </w:r>
      <w:r>
        <w:t>에</w:t>
      </w:r>
      <w:r>
        <w:rPr>
          <w:rFonts w:hint="eastAsia"/>
        </w:rPr>
        <w:t xml:space="preserve">서 </w:t>
      </w:r>
      <w:r>
        <w:t xml:space="preserve">Alert </w:t>
      </w:r>
      <w:r>
        <w:rPr>
          <w:rFonts w:hint="eastAsia"/>
        </w:rPr>
        <w:t>선택 시,</w:t>
      </w:r>
      <w:r>
        <w:t xml:space="preserve"> </w:t>
      </w:r>
      <w:r>
        <w:rPr>
          <w:rFonts w:hint="eastAsia"/>
        </w:rPr>
        <w:t xml:space="preserve">선택한 </w:t>
      </w:r>
      <w:r>
        <w:t>Alert</w:t>
      </w:r>
      <w:r>
        <w:rPr>
          <w:rFonts w:hint="eastAsia"/>
        </w:rPr>
        <w:t xml:space="preserve">의 정보가 </w:t>
      </w:r>
      <w:r>
        <w:t xml:space="preserve">Alert Detail </w:t>
      </w:r>
      <w:r>
        <w:rPr>
          <w:rFonts w:hint="eastAsia"/>
        </w:rPr>
        <w:t xml:space="preserve">영역에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  <w:r>
        <w:t xml:space="preserve"> Alert </w:t>
      </w:r>
      <w:r>
        <w:rPr>
          <w:rFonts w:hint="eastAsia"/>
        </w:rPr>
        <w:t>List 에서는 아래의 정보를 확인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</w:p>
    <w:tbl>
      <w:tblPr>
        <w:tblStyle w:val="ab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43"/>
        <w:gridCol w:w="6101"/>
        <w:gridCol w:w="652"/>
      </w:tblGrid>
      <w:tr w:rsidR="00954B37" w14:paraId="1D3C8C2C" w14:textId="77777777" w:rsidTr="004E19F5">
        <w:tc>
          <w:tcPr>
            <w:tcW w:w="1543" w:type="dxa"/>
            <w:shd w:val="clear" w:color="auto" w:fill="D9D9D9" w:themeFill="background1" w:themeFillShade="D9"/>
            <w:vAlign w:val="center"/>
          </w:tcPr>
          <w:p w14:paraId="7D628BEA" w14:textId="77777777" w:rsidR="00954B37" w:rsidRPr="008422C2" w:rsidRDefault="00954B37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항목</w:t>
            </w:r>
          </w:p>
        </w:tc>
        <w:tc>
          <w:tcPr>
            <w:tcW w:w="6101" w:type="dxa"/>
            <w:shd w:val="clear" w:color="auto" w:fill="D9D9D9" w:themeFill="background1" w:themeFillShade="D9"/>
            <w:vAlign w:val="center"/>
          </w:tcPr>
          <w:p w14:paraId="489E832C" w14:textId="77777777" w:rsidR="00954B37" w:rsidRPr="008422C2" w:rsidRDefault="00954B37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설명</w:t>
            </w:r>
          </w:p>
        </w:tc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041B0FDF" w14:textId="77777777" w:rsidR="00954B37" w:rsidRPr="008422C2" w:rsidRDefault="00954B37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비고</w:t>
            </w:r>
          </w:p>
        </w:tc>
      </w:tr>
      <w:tr w:rsidR="00954B37" w14:paraId="2CD4A58D" w14:textId="77777777" w:rsidTr="004E19F5">
        <w:tc>
          <w:tcPr>
            <w:tcW w:w="1543" w:type="dxa"/>
          </w:tcPr>
          <w:p w14:paraId="36DA2344" w14:textId="77777777" w:rsidR="00954B37" w:rsidRDefault="00954B37" w:rsidP="004E19F5">
            <w:pPr>
              <w:pStyle w:val="a8"/>
              <w:ind w:leftChars="0" w:left="0"/>
            </w:pPr>
            <w:r>
              <w:rPr>
                <w:rFonts w:hint="eastAsia"/>
              </w:rPr>
              <w:t>No</w:t>
            </w:r>
          </w:p>
        </w:tc>
        <w:tc>
          <w:tcPr>
            <w:tcW w:w="6101" w:type="dxa"/>
          </w:tcPr>
          <w:p w14:paraId="6987B2C7" w14:textId="09BC00C7" w:rsidR="00954B37" w:rsidRDefault="002572FD" w:rsidP="004E19F5">
            <w:pPr>
              <w:pStyle w:val="a8"/>
              <w:ind w:leftChars="0" w:left="0"/>
            </w:pPr>
            <w:r>
              <w:t>Alert</w:t>
            </w:r>
            <w:r w:rsidR="00954B37">
              <w:t xml:space="preserve"> </w:t>
            </w:r>
            <w:r w:rsidR="00954B37">
              <w:rPr>
                <w:rFonts w:hint="eastAsia"/>
              </w:rPr>
              <w:t xml:space="preserve">의 </w:t>
            </w:r>
            <w:r w:rsidR="00954B37">
              <w:t xml:space="preserve">Serial Number </w:t>
            </w:r>
            <w:r w:rsidR="00954B37">
              <w:rPr>
                <w:rFonts w:hint="eastAsia"/>
              </w:rPr>
              <w:t xml:space="preserve">를 </w:t>
            </w:r>
            <w:r w:rsidR="004471C7">
              <w:rPr>
                <w:rFonts w:hint="eastAsia"/>
              </w:rPr>
              <w:t>표시합니</w:t>
            </w:r>
            <w:r w:rsidR="00954B37"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15E27CA6" w14:textId="77777777" w:rsidR="00954B37" w:rsidRDefault="00954B37" w:rsidP="004E19F5">
            <w:pPr>
              <w:pStyle w:val="a8"/>
              <w:ind w:leftChars="0" w:left="0"/>
            </w:pPr>
          </w:p>
        </w:tc>
      </w:tr>
      <w:tr w:rsidR="00954B37" w14:paraId="619AC022" w14:textId="77777777" w:rsidTr="004E19F5">
        <w:tc>
          <w:tcPr>
            <w:tcW w:w="1543" w:type="dxa"/>
          </w:tcPr>
          <w:p w14:paraId="74DFE35E" w14:textId="77777777" w:rsidR="00954B37" w:rsidRDefault="00954B37" w:rsidP="004E19F5">
            <w:pPr>
              <w:pStyle w:val="a8"/>
              <w:ind w:leftChars="0" w:left="0"/>
            </w:pPr>
            <w:r>
              <w:rPr>
                <w:rFonts w:hint="eastAsia"/>
              </w:rPr>
              <w:t>Title</w:t>
            </w:r>
          </w:p>
        </w:tc>
        <w:tc>
          <w:tcPr>
            <w:tcW w:w="6101" w:type="dxa"/>
          </w:tcPr>
          <w:p w14:paraId="4C22827C" w14:textId="53B4A0FE" w:rsidR="00954B37" w:rsidRDefault="002572FD" w:rsidP="004E19F5">
            <w:pPr>
              <w:pStyle w:val="a8"/>
              <w:ind w:leftChars="0" w:left="0"/>
            </w:pPr>
            <w:r>
              <w:t>Alert</w:t>
            </w:r>
            <w:r w:rsidR="00954B37">
              <w:t xml:space="preserve"> </w:t>
            </w:r>
            <w:r w:rsidR="00954B37">
              <w:rPr>
                <w:rFonts w:hint="eastAsia"/>
              </w:rPr>
              <w:t xml:space="preserve">의 제목을 </w:t>
            </w:r>
            <w:r w:rsidR="004471C7">
              <w:rPr>
                <w:rFonts w:hint="eastAsia"/>
              </w:rPr>
              <w:t>표시합니</w:t>
            </w:r>
            <w:r w:rsidR="00954B37"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62F4BA44" w14:textId="77777777" w:rsidR="00954B37" w:rsidRDefault="00954B37" w:rsidP="004E19F5">
            <w:pPr>
              <w:pStyle w:val="a8"/>
              <w:ind w:leftChars="0" w:left="0"/>
            </w:pPr>
          </w:p>
        </w:tc>
      </w:tr>
      <w:tr w:rsidR="00954B37" w14:paraId="3A0DE1D0" w14:textId="77777777" w:rsidTr="004E19F5">
        <w:tc>
          <w:tcPr>
            <w:tcW w:w="1543" w:type="dxa"/>
          </w:tcPr>
          <w:p w14:paraId="08C9B4BE" w14:textId="200157B2" w:rsidR="00954B37" w:rsidRDefault="004471C7" w:rsidP="004E19F5">
            <w:pPr>
              <w:pStyle w:val="a8"/>
              <w:ind w:leftChars="0" w:left="0"/>
            </w:pPr>
            <w:r>
              <w:rPr>
                <w:rFonts w:hint="eastAsia"/>
              </w:rPr>
              <w:t>S</w:t>
            </w:r>
            <w:r>
              <w:t>tatus</w:t>
            </w:r>
          </w:p>
        </w:tc>
        <w:tc>
          <w:tcPr>
            <w:tcW w:w="6101" w:type="dxa"/>
          </w:tcPr>
          <w:p w14:paraId="4AD4CB30" w14:textId="2744EC7A" w:rsidR="00954B37" w:rsidRDefault="002572FD" w:rsidP="004471C7">
            <w:pPr>
              <w:pStyle w:val="a8"/>
              <w:ind w:leftChars="0" w:left="0"/>
            </w:pPr>
            <w:r>
              <w:t>Alert</w:t>
            </w:r>
            <w:r w:rsidR="00954B37">
              <w:rPr>
                <w:rFonts w:hint="eastAsia"/>
              </w:rPr>
              <w:t xml:space="preserve"> 의 </w:t>
            </w:r>
            <w:r w:rsidR="004471C7">
              <w:rPr>
                <w:rFonts w:hint="eastAsia"/>
              </w:rPr>
              <w:t>상태를</w:t>
            </w:r>
            <w:r w:rsidR="00954B37">
              <w:rPr>
                <w:rFonts w:hint="eastAsia"/>
              </w:rPr>
              <w:t xml:space="preserve"> </w:t>
            </w:r>
            <w:r w:rsidR="004471C7">
              <w:rPr>
                <w:rFonts w:hint="eastAsia"/>
              </w:rPr>
              <w:t>표시합니</w:t>
            </w:r>
            <w:r w:rsidR="00954B37"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6083C448" w14:textId="77777777" w:rsidR="00954B37" w:rsidRDefault="00954B37" w:rsidP="004E19F5">
            <w:pPr>
              <w:pStyle w:val="a8"/>
              <w:ind w:leftChars="0" w:left="0"/>
            </w:pPr>
          </w:p>
        </w:tc>
      </w:tr>
      <w:tr w:rsidR="00954B37" w14:paraId="63377438" w14:textId="77777777" w:rsidTr="004E19F5">
        <w:tc>
          <w:tcPr>
            <w:tcW w:w="1543" w:type="dxa"/>
          </w:tcPr>
          <w:p w14:paraId="419CB25E" w14:textId="4C474012" w:rsidR="00954B37" w:rsidRDefault="00B8360B" w:rsidP="004E19F5">
            <w:pPr>
              <w:pStyle w:val="a8"/>
              <w:ind w:leftChars="0" w:left="0"/>
            </w:pPr>
            <w:r>
              <w:rPr>
                <w:rFonts w:hint="eastAsia"/>
              </w:rPr>
              <w:t>Created</w:t>
            </w:r>
          </w:p>
        </w:tc>
        <w:tc>
          <w:tcPr>
            <w:tcW w:w="6101" w:type="dxa"/>
          </w:tcPr>
          <w:p w14:paraId="337396C4" w14:textId="467BB89B" w:rsidR="00954B37" w:rsidRDefault="002572FD" w:rsidP="004E19F5">
            <w:pPr>
              <w:pStyle w:val="a8"/>
              <w:ind w:leftChars="0" w:left="0"/>
            </w:pPr>
            <w:r>
              <w:t>Alert</w:t>
            </w:r>
            <w:r w:rsidR="00954B37">
              <w:rPr>
                <w:rFonts w:hint="eastAsia"/>
              </w:rPr>
              <w:t xml:space="preserve"> 의 생성 날짜 및 시간을 </w:t>
            </w:r>
            <w:r w:rsidR="004471C7">
              <w:rPr>
                <w:rFonts w:hint="eastAsia"/>
              </w:rPr>
              <w:t>표시합니</w:t>
            </w:r>
            <w:r w:rsidR="00954B37"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746BB624" w14:textId="77777777" w:rsidR="00954B37" w:rsidRDefault="00954B37" w:rsidP="004E19F5">
            <w:pPr>
              <w:pStyle w:val="a8"/>
              <w:ind w:leftChars="0" w:left="0"/>
            </w:pPr>
          </w:p>
        </w:tc>
      </w:tr>
      <w:tr w:rsidR="00954B37" w14:paraId="15C7FBCB" w14:textId="77777777" w:rsidTr="004E19F5">
        <w:tc>
          <w:tcPr>
            <w:tcW w:w="1543" w:type="dxa"/>
          </w:tcPr>
          <w:p w14:paraId="61726CF9" w14:textId="41C5395F" w:rsidR="00954B37" w:rsidRDefault="002572FD" w:rsidP="004E19F5">
            <w:pPr>
              <w:pStyle w:val="a8"/>
              <w:ind w:leftChars="0" w:left="0"/>
            </w:pPr>
            <w:r>
              <w:t>Service</w:t>
            </w:r>
          </w:p>
        </w:tc>
        <w:tc>
          <w:tcPr>
            <w:tcW w:w="6101" w:type="dxa"/>
          </w:tcPr>
          <w:p w14:paraId="7DCB641F" w14:textId="7C8D100D" w:rsidR="00954B37" w:rsidRDefault="002572FD" w:rsidP="004E19F5">
            <w:pPr>
              <w:pStyle w:val="a8"/>
              <w:ind w:leftChars="0" w:left="0"/>
            </w:pPr>
            <w:r>
              <w:t xml:space="preserve">Alert </w:t>
            </w:r>
            <w:r>
              <w:rPr>
                <w:rFonts w:hint="eastAsia"/>
              </w:rPr>
              <w:t>이 발생한 서비스</w:t>
            </w:r>
            <w:r w:rsidR="00030C2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명을 </w:t>
            </w:r>
            <w:r w:rsidR="004471C7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7ECCE707" w14:textId="77777777" w:rsidR="00954B37" w:rsidRDefault="00954B37" w:rsidP="004E19F5">
            <w:pPr>
              <w:pStyle w:val="a8"/>
              <w:ind w:leftChars="0" w:left="0"/>
            </w:pPr>
          </w:p>
        </w:tc>
      </w:tr>
      <w:tr w:rsidR="002572FD" w14:paraId="60F0BE5B" w14:textId="77777777" w:rsidTr="004E19F5">
        <w:tc>
          <w:tcPr>
            <w:tcW w:w="1543" w:type="dxa"/>
          </w:tcPr>
          <w:p w14:paraId="371AA3CC" w14:textId="2614655D" w:rsidR="002572FD" w:rsidRPr="002572FD" w:rsidRDefault="002572FD" w:rsidP="004E19F5">
            <w:pPr>
              <w:pStyle w:val="a8"/>
              <w:ind w:leftChars="0" w:left="0"/>
            </w:pPr>
            <w:r>
              <w:rPr>
                <w:rFonts w:hint="eastAsia"/>
              </w:rPr>
              <w:t>Integration</w:t>
            </w:r>
            <w:r>
              <w:t xml:space="preserve"> Type</w:t>
            </w:r>
          </w:p>
        </w:tc>
        <w:tc>
          <w:tcPr>
            <w:tcW w:w="6101" w:type="dxa"/>
          </w:tcPr>
          <w:p w14:paraId="140A87C1" w14:textId="3E672B29" w:rsidR="002572FD" w:rsidRDefault="002572FD" w:rsidP="004E19F5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Alert이 발생한 서비스의 </w:t>
            </w:r>
            <w:r w:rsidR="003664A8">
              <w:t>Integration Type</w:t>
            </w:r>
            <w:r>
              <w:rPr>
                <w:rFonts w:hint="eastAsia"/>
              </w:rPr>
              <w:t xml:space="preserve">을 </w:t>
            </w:r>
            <w:r w:rsidR="004471C7">
              <w:rPr>
                <w:rFonts w:hint="eastAsia"/>
              </w:rPr>
              <w:t>표시합니</w:t>
            </w:r>
            <w:r>
              <w:rPr>
                <w:rFonts w:hint="eastAsia"/>
              </w:rPr>
              <w:t>다.</w:t>
            </w:r>
          </w:p>
        </w:tc>
        <w:tc>
          <w:tcPr>
            <w:tcW w:w="652" w:type="dxa"/>
          </w:tcPr>
          <w:p w14:paraId="7306A4E4" w14:textId="77777777" w:rsidR="002572FD" w:rsidRDefault="002572FD" w:rsidP="004E19F5">
            <w:pPr>
              <w:pStyle w:val="a8"/>
              <w:ind w:leftChars="0" w:left="0"/>
            </w:pPr>
          </w:p>
        </w:tc>
      </w:tr>
    </w:tbl>
    <w:p w14:paraId="3CF69C79" w14:textId="77777777" w:rsidR="00954B37" w:rsidRPr="00954B37" w:rsidRDefault="00954B37" w:rsidP="00954B37">
      <w:pPr>
        <w:pStyle w:val="a8"/>
        <w:ind w:left="720"/>
      </w:pPr>
    </w:p>
    <w:p w14:paraId="4E95248C" w14:textId="08DFA0AD" w:rsidR="00222F0F" w:rsidRPr="005742AA" w:rsidRDefault="00222F0F" w:rsidP="00A27983">
      <w:pPr>
        <w:pStyle w:val="4"/>
        <w:numPr>
          <w:ilvl w:val="0"/>
          <w:numId w:val="16"/>
        </w:numPr>
      </w:pPr>
      <w:r w:rsidRPr="005742AA">
        <w:rPr>
          <w:rFonts w:hint="eastAsia"/>
        </w:rPr>
        <w:t>Alert Detail</w:t>
      </w:r>
    </w:p>
    <w:p w14:paraId="0623B35D" w14:textId="21183E21" w:rsidR="00862804" w:rsidRDefault="00862804" w:rsidP="00862804">
      <w:pPr>
        <w:pStyle w:val="a8"/>
        <w:ind w:left="720" w:firstLineChars="100" w:firstLine="180"/>
      </w:pPr>
      <w:r>
        <w:rPr>
          <w:rFonts w:hint="eastAsia"/>
        </w:rPr>
        <w:t>Alert</w:t>
      </w:r>
      <w:r w:rsidRPr="00862804">
        <w:t xml:space="preserve"> List 에서 선택한 </w:t>
      </w:r>
      <w:r>
        <w:t>Alert</w:t>
      </w:r>
      <w:r w:rsidRPr="00862804">
        <w:t>의 상세 정보를 확인할 수 있</w:t>
      </w:r>
      <w:r w:rsidR="0086506E">
        <w:rPr>
          <w:rFonts w:hint="eastAsia"/>
        </w:rPr>
        <w:t>습니</w:t>
      </w:r>
      <w:r w:rsidRPr="00862804">
        <w:t>다. 해당 영역은 사용자의 필요에 따라 확장해 큰 화면으로 확인할 수도 있</w:t>
      </w:r>
      <w:r w:rsidR="0086506E">
        <w:rPr>
          <w:rFonts w:hint="eastAsia"/>
        </w:rPr>
        <w:t>습니</w:t>
      </w:r>
      <w:r w:rsidRPr="00862804">
        <w:t xml:space="preserve">다. </w:t>
      </w:r>
      <w:r>
        <w:t>Alert Detail</w:t>
      </w:r>
      <w:r w:rsidRPr="00862804">
        <w:t xml:space="preserve"> 에서는 아래의 정보를 확인할 수 있</w:t>
      </w:r>
      <w:r w:rsidR="0086506E">
        <w:rPr>
          <w:rFonts w:hint="eastAsia"/>
        </w:rPr>
        <w:t>습니</w:t>
      </w:r>
      <w:r w:rsidRPr="00862804">
        <w:t>다.</w:t>
      </w:r>
    </w:p>
    <w:tbl>
      <w:tblPr>
        <w:tblStyle w:val="ab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43"/>
        <w:gridCol w:w="6101"/>
        <w:gridCol w:w="652"/>
      </w:tblGrid>
      <w:tr w:rsidR="009B0BE6" w:rsidRPr="008422C2" w14:paraId="3F2C287F" w14:textId="77777777" w:rsidTr="004E19F5">
        <w:tc>
          <w:tcPr>
            <w:tcW w:w="1543" w:type="dxa"/>
            <w:shd w:val="clear" w:color="auto" w:fill="D9D9D9" w:themeFill="background1" w:themeFillShade="D9"/>
            <w:vAlign w:val="center"/>
          </w:tcPr>
          <w:p w14:paraId="360DEFAA" w14:textId="77777777" w:rsidR="009B0BE6" w:rsidRPr="008422C2" w:rsidRDefault="009B0BE6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lastRenderedPageBreak/>
              <w:t>항목</w:t>
            </w:r>
          </w:p>
        </w:tc>
        <w:tc>
          <w:tcPr>
            <w:tcW w:w="6101" w:type="dxa"/>
            <w:shd w:val="clear" w:color="auto" w:fill="D9D9D9" w:themeFill="background1" w:themeFillShade="D9"/>
            <w:vAlign w:val="center"/>
          </w:tcPr>
          <w:p w14:paraId="4FB015D0" w14:textId="77777777" w:rsidR="009B0BE6" w:rsidRPr="008422C2" w:rsidRDefault="009B0BE6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설명</w:t>
            </w:r>
          </w:p>
        </w:tc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3141AA39" w14:textId="77777777" w:rsidR="009B0BE6" w:rsidRPr="008422C2" w:rsidRDefault="009B0BE6" w:rsidP="004E19F5">
            <w:pPr>
              <w:pStyle w:val="a8"/>
              <w:ind w:leftChars="0" w:left="0"/>
              <w:jc w:val="center"/>
              <w:rPr>
                <w:b/>
              </w:rPr>
            </w:pPr>
            <w:r w:rsidRPr="008422C2">
              <w:rPr>
                <w:rFonts w:hint="eastAsia"/>
                <w:b/>
              </w:rPr>
              <w:t>비고</w:t>
            </w:r>
          </w:p>
        </w:tc>
      </w:tr>
      <w:tr w:rsidR="004471C7" w14:paraId="5AB7FA96" w14:textId="77777777" w:rsidTr="004E19F5">
        <w:tc>
          <w:tcPr>
            <w:tcW w:w="1543" w:type="dxa"/>
          </w:tcPr>
          <w:p w14:paraId="1C1A572C" w14:textId="4CDE3EAA" w:rsidR="004471C7" w:rsidRDefault="005742AA" w:rsidP="004471C7">
            <w:pPr>
              <w:pStyle w:val="a8"/>
              <w:ind w:leftChars="0" w:left="0"/>
            </w:pPr>
            <w:r>
              <w:rPr>
                <w:rFonts w:hint="eastAsia"/>
              </w:rPr>
              <w:t>I</w:t>
            </w:r>
            <w:r>
              <w:t>ncident creation</w:t>
            </w:r>
          </w:p>
        </w:tc>
        <w:tc>
          <w:tcPr>
            <w:tcW w:w="6101" w:type="dxa"/>
          </w:tcPr>
          <w:p w14:paraId="398EEDF4" w14:textId="34C270A9" w:rsidR="004471C7" w:rsidRDefault="005742AA" w:rsidP="004471C7">
            <w:pPr>
              <w:pStyle w:val="a8"/>
              <w:ind w:leftChars="0" w:left="0"/>
            </w:pPr>
            <w:r>
              <w:rPr>
                <w:rFonts w:hint="eastAsia"/>
              </w:rPr>
              <w:t>Incident generation rule에 따라 incident 생성 결과를 표시합니다.</w:t>
            </w:r>
          </w:p>
        </w:tc>
        <w:tc>
          <w:tcPr>
            <w:tcW w:w="652" w:type="dxa"/>
          </w:tcPr>
          <w:p w14:paraId="3B4B819B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206CE80E" w14:textId="77777777" w:rsidTr="004E19F5">
        <w:tc>
          <w:tcPr>
            <w:tcW w:w="1543" w:type="dxa"/>
          </w:tcPr>
          <w:p w14:paraId="1EE70B79" w14:textId="3F578AE7" w:rsidR="004471C7" w:rsidRDefault="004471C7" w:rsidP="004471C7">
            <w:pPr>
              <w:pStyle w:val="a8"/>
              <w:ind w:leftChars="0" w:left="0"/>
            </w:pPr>
            <w:r>
              <w:t>Created</w:t>
            </w:r>
          </w:p>
        </w:tc>
        <w:tc>
          <w:tcPr>
            <w:tcW w:w="6101" w:type="dxa"/>
          </w:tcPr>
          <w:p w14:paraId="20AFE84A" w14:textId="724CF07E" w:rsidR="004471C7" w:rsidRDefault="004471C7" w:rsidP="004471C7">
            <w:pPr>
              <w:pStyle w:val="a8"/>
              <w:ind w:leftChars="0" w:left="0"/>
            </w:pPr>
            <w:r>
              <w:t>Alert</w:t>
            </w:r>
            <w:r>
              <w:rPr>
                <w:rFonts w:hint="eastAsia"/>
              </w:rPr>
              <w:t xml:space="preserve"> 의 생성 날짜 및 시간을 표시합니다.</w:t>
            </w:r>
          </w:p>
        </w:tc>
        <w:tc>
          <w:tcPr>
            <w:tcW w:w="652" w:type="dxa"/>
          </w:tcPr>
          <w:p w14:paraId="176F35BA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73BEE004" w14:textId="77777777" w:rsidTr="004E19F5">
        <w:tc>
          <w:tcPr>
            <w:tcW w:w="1543" w:type="dxa"/>
          </w:tcPr>
          <w:p w14:paraId="0D0F1F81" w14:textId="46252192" w:rsidR="004471C7" w:rsidRDefault="004471C7" w:rsidP="004471C7">
            <w:pPr>
              <w:pStyle w:val="a8"/>
              <w:ind w:leftChars="0" w:left="0"/>
            </w:pPr>
            <w:r>
              <w:t>Occurred</w:t>
            </w:r>
          </w:p>
        </w:tc>
        <w:tc>
          <w:tcPr>
            <w:tcW w:w="6101" w:type="dxa"/>
          </w:tcPr>
          <w:p w14:paraId="1838571B" w14:textId="36F5738A" w:rsidR="004471C7" w:rsidRDefault="004471C7" w:rsidP="004471C7">
            <w:pPr>
              <w:pStyle w:val="a8"/>
              <w:ind w:leftChars="0" w:left="0"/>
            </w:pPr>
            <w:r>
              <w:t>Alert</w:t>
            </w:r>
            <w:r>
              <w:rPr>
                <w:rFonts w:hint="eastAsia"/>
              </w:rPr>
              <w:t xml:space="preserve"> 의 발생 날짜 및 시간을 표시합니다.</w:t>
            </w:r>
          </w:p>
        </w:tc>
        <w:tc>
          <w:tcPr>
            <w:tcW w:w="652" w:type="dxa"/>
          </w:tcPr>
          <w:p w14:paraId="447265F9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28BF35C1" w14:textId="77777777" w:rsidTr="004E19F5">
        <w:tc>
          <w:tcPr>
            <w:tcW w:w="1543" w:type="dxa"/>
          </w:tcPr>
          <w:p w14:paraId="7CA4DC21" w14:textId="77777777" w:rsidR="004471C7" w:rsidRDefault="004471C7" w:rsidP="004471C7">
            <w:pPr>
              <w:pStyle w:val="a8"/>
              <w:ind w:leftChars="0" w:left="0"/>
            </w:pPr>
            <w:r>
              <w:t>Service</w:t>
            </w:r>
          </w:p>
        </w:tc>
        <w:tc>
          <w:tcPr>
            <w:tcW w:w="6101" w:type="dxa"/>
          </w:tcPr>
          <w:p w14:paraId="5B9DE6BB" w14:textId="2A09C6F8" w:rsidR="004471C7" w:rsidRDefault="004471C7" w:rsidP="004471C7">
            <w:pPr>
              <w:pStyle w:val="a8"/>
              <w:ind w:leftChars="0" w:left="0"/>
            </w:pPr>
            <w:r>
              <w:t xml:space="preserve">Alert </w:t>
            </w:r>
            <w:r w:rsidR="003455C7"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발생한 서비스 명을 표시합니다.</w:t>
            </w:r>
          </w:p>
        </w:tc>
        <w:tc>
          <w:tcPr>
            <w:tcW w:w="652" w:type="dxa"/>
          </w:tcPr>
          <w:p w14:paraId="53A980CE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61C4F28F" w14:textId="77777777" w:rsidTr="004E19F5">
        <w:tc>
          <w:tcPr>
            <w:tcW w:w="1543" w:type="dxa"/>
          </w:tcPr>
          <w:p w14:paraId="29AF5FB3" w14:textId="574DE572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Integration</w:t>
            </w:r>
          </w:p>
        </w:tc>
        <w:tc>
          <w:tcPr>
            <w:tcW w:w="6101" w:type="dxa"/>
          </w:tcPr>
          <w:p w14:paraId="47F720BC" w14:textId="63DF08AE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Alert </w:t>
            </w:r>
            <w:r w:rsidR="003455C7"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Integration 을 표시합니다.</w:t>
            </w:r>
          </w:p>
        </w:tc>
        <w:tc>
          <w:tcPr>
            <w:tcW w:w="652" w:type="dxa"/>
          </w:tcPr>
          <w:p w14:paraId="6EAF9A72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75DE5F8B" w14:textId="77777777" w:rsidTr="004E19F5">
        <w:tc>
          <w:tcPr>
            <w:tcW w:w="1543" w:type="dxa"/>
          </w:tcPr>
          <w:p w14:paraId="4A7DFB90" w14:textId="77777777" w:rsidR="004471C7" w:rsidRPr="002572FD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Integration</w:t>
            </w:r>
            <w:r>
              <w:t xml:space="preserve"> Type</w:t>
            </w:r>
          </w:p>
        </w:tc>
        <w:tc>
          <w:tcPr>
            <w:tcW w:w="6101" w:type="dxa"/>
          </w:tcPr>
          <w:p w14:paraId="5E28A3F8" w14:textId="1A2D4C5B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Alert</w:t>
            </w:r>
            <w:r>
              <w:t xml:space="preserve"> </w:t>
            </w:r>
            <w:r w:rsidR="003455C7"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발생한 서비스의 </w:t>
            </w:r>
            <w:r>
              <w:t>Integration Type</w:t>
            </w:r>
            <w:r>
              <w:rPr>
                <w:rFonts w:hint="eastAsia"/>
              </w:rPr>
              <w:t>을 표시합니다.</w:t>
            </w:r>
          </w:p>
        </w:tc>
        <w:tc>
          <w:tcPr>
            <w:tcW w:w="652" w:type="dxa"/>
          </w:tcPr>
          <w:p w14:paraId="58274712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7D79A282" w14:textId="77777777" w:rsidTr="004E19F5">
        <w:tc>
          <w:tcPr>
            <w:tcW w:w="1543" w:type="dxa"/>
          </w:tcPr>
          <w:p w14:paraId="5017B674" w14:textId="7CC23CA8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Region</w:t>
            </w:r>
          </w:p>
        </w:tc>
        <w:tc>
          <w:tcPr>
            <w:tcW w:w="6101" w:type="dxa"/>
          </w:tcPr>
          <w:p w14:paraId="38BF5F13" w14:textId="54148ED2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Alert</w:t>
            </w:r>
            <w:r>
              <w:t xml:space="preserve"> </w:t>
            </w:r>
            <w:r w:rsidR="003455C7"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발생한 지역을 표시합니다.</w:t>
            </w:r>
          </w:p>
        </w:tc>
        <w:tc>
          <w:tcPr>
            <w:tcW w:w="652" w:type="dxa"/>
          </w:tcPr>
          <w:p w14:paraId="20AF3B10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0943AF5E" w14:textId="77777777" w:rsidTr="004E19F5">
        <w:tc>
          <w:tcPr>
            <w:tcW w:w="1543" w:type="dxa"/>
          </w:tcPr>
          <w:p w14:paraId="33028FF0" w14:textId="35D3939B" w:rsidR="004471C7" w:rsidRPr="00405809" w:rsidRDefault="004471C7" w:rsidP="004471C7">
            <w:pPr>
              <w:pStyle w:val="a8"/>
              <w:ind w:leftChars="0" w:left="0"/>
            </w:pPr>
            <w:r w:rsidRPr="00405809">
              <w:t>S</w:t>
            </w:r>
            <w:r w:rsidRPr="00405809">
              <w:rPr>
                <w:rFonts w:hint="eastAsia"/>
              </w:rPr>
              <w:t xml:space="preserve">tatistic </w:t>
            </w:r>
            <w:r w:rsidRPr="00405809">
              <w:t>type</w:t>
            </w:r>
          </w:p>
        </w:tc>
        <w:tc>
          <w:tcPr>
            <w:tcW w:w="6101" w:type="dxa"/>
          </w:tcPr>
          <w:p w14:paraId="0458BA71" w14:textId="22B4A9BE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Cloud watch에 설정된</w:t>
            </w:r>
            <w:r>
              <w:t xml:space="preserve"> </w:t>
            </w:r>
            <w:r>
              <w:rPr>
                <w:rFonts w:hint="eastAsia"/>
              </w:rPr>
              <w:t>경보의 통계 타입을 표시합니다.</w:t>
            </w:r>
          </w:p>
        </w:tc>
        <w:tc>
          <w:tcPr>
            <w:tcW w:w="652" w:type="dxa"/>
          </w:tcPr>
          <w:p w14:paraId="5AF522C4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62692FC0" w14:textId="77777777" w:rsidTr="004E19F5">
        <w:tc>
          <w:tcPr>
            <w:tcW w:w="1543" w:type="dxa"/>
          </w:tcPr>
          <w:p w14:paraId="3E6F005E" w14:textId="79D57310" w:rsidR="004471C7" w:rsidRPr="00405809" w:rsidRDefault="004471C7" w:rsidP="004471C7">
            <w:pPr>
              <w:pStyle w:val="a8"/>
              <w:ind w:leftChars="0" w:left="0"/>
            </w:pPr>
            <w:r w:rsidRPr="00405809">
              <w:rPr>
                <w:rFonts w:hint="eastAsia"/>
              </w:rPr>
              <w:t>Statistic</w:t>
            </w:r>
          </w:p>
        </w:tc>
        <w:tc>
          <w:tcPr>
            <w:tcW w:w="6101" w:type="dxa"/>
          </w:tcPr>
          <w:p w14:paraId="436DEBB7" w14:textId="7CF858AC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Cloud watch에 설정된</w:t>
            </w:r>
            <w:r>
              <w:t xml:space="preserve"> </w:t>
            </w:r>
            <w:r>
              <w:rPr>
                <w:rFonts w:hint="eastAsia"/>
              </w:rPr>
              <w:t>경보의 통계 설정 값을 표시합니다.</w:t>
            </w:r>
          </w:p>
        </w:tc>
        <w:tc>
          <w:tcPr>
            <w:tcW w:w="652" w:type="dxa"/>
          </w:tcPr>
          <w:p w14:paraId="6AF8B5F4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331DD6D9" w14:textId="77777777" w:rsidTr="004E19F5">
        <w:tc>
          <w:tcPr>
            <w:tcW w:w="1543" w:type="dxa"/>
          </w:tcPr>
          <w:p w14:paraId="6AE8BD8F" w14:textId="298F4264" w:rsidR="004471C7" w:rsidRPr="00405809" w:rsidRDefault="004471C7" w:rsidP="004471C7">
            <w:pPr>
              <w:pStyle w:val="a8"/>
              <w:ind w:leftChars="0" w:left="0"/>
            </w:pPr>
            <w:r w:rsidRPr="00405809">
              <w:rPr>
                <w:rFonts w:hint="eastAsia"/>
              </w:rPr>
              <w:t>Compari</w:t>
            </w:r>
            <w:r w:rsidRPr="00405809">
              <w:t>s</w:t>
            </w:r>
            <w:r w:rsidRPr="00405809">
              <w:rPr>
                <w:rFonts w:hint="eastAsia"/>
              </w:rPr>
              <w:t>on operator</w:t>
            </w:r>
          </w:p>
        </w:tc>
        <w:tc>
          <w:tcPr>
            <w:tcW w:w="6101" w:type="dxa"/>
          </w:tcPr>
          <w:p w14:paraId="7DBCFECC" w14:textId="419D3C3D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Cloud watch에 설정된</w:t>
            </w:r>
            <w:r>
              <w:t xml:space="preserve"> </w:t>
            </w:r>
            <w:r>
              <w:rPr>
                <w:rFonts w:hint="eastAsia"/>
              </w:rPr>
              <w:t>경보의 임계치 설정 비교 연산자를 표시합니다.</w:t>
            </w:r>
          </w:p>
        </w:tc>
        <w:tc>
          <w:tcPr>
            <w:tcW w:w="652" w:type="dxa"/>
          </w:tcPr>
          <w:p w14:paraId="5687CF05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09A0C73B" w14:textId="77777777" w:rsidTr="004E19F5">
        <w:tc>
          <w:tcPr>
            <w:tcW w:w="1543" w:type="dxa"/>
          </w:tcPr>
          <w:p w14:paraId="0DEC077A" w14:textId="1A2FDAC0" w:rsidR="004471C7" w:rsidRPr="00405809" w:rsidRDefault="004471C7" w:rsidP="004471C7">
            <w:pPr>
              <w:pStyle w:val="a8"/>
              <w:ind w:leftChars="0" w:left="0"/>
            </w:pPr>
            <w:r w:rsidRPr="00405809">
              <w:rPr>
                <w:rFonts w:hint="eastAsia"/>
              </w:rPr>
              <w:t>Period</w:t>
            </w:r>
          </w:p>
        </w:tc>
        <w:tc>
          <w:tcPr>
            <w:tcW w:w="6101" w:type="dxa"/>
          </w:tcPr>
          <w:p w14:paraId="32E77BB5" w14:textId="5E004E45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Cloud watch에 설정된</w:t>
            </w:r>
            <w:r>
              <w:t xml:space="preserve"> </w:t>
            </w:r>
            <w:r>
              <w:rPr>
                <w:rFonts w:hint="eastAsia"/>
              </w:rPr>
              <w:t>경보의 기간을 표시합니다.</w:t>
            </w:r>
          </w:p>
        </w:tc>
        <w:tc>
          <w:tcPr>
            <w:tcW w:w="652" w:type="dxa"/>
          </w:tcPr>
          <w:p w14:paraId="7581A4EB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6143E245" w14:textId="77777777" w:rsidTr="004E19F5">
        <w:tc>
          <w:tcPr>
            <w:tcW w:w="1543" w:type="dxa"/>
          </w:tcPr>
          <w:p w14:paraId="24467590" w14:textId="6EA92EE0" w:rsidR="004471C7" w:rsidRPr="00405809" w:rsidRDefault="004471C7" w:rsidP="004471C7">
            <w:pPr>
              <w:pStyle w:val="a8"/>
              <w:ind w:leftChars="0" w:left="0"/>
            </w:pPr>
            <w:r w:rsidRPr="00405809">
              <w:t>Evaluation</w:t>
            </w:r>
            <w:r w:rsidRPr="00405809">
              <w:rPr>
                <w:rFonts w:hint="eastAsia"/>
              </w:rPr>
              <w:t xml:space="preserve"> per</w:t>
            </w:r>
            <w:r w:rsidRPr="00405809">
              <w:t>i</w:t>
            </w:r>
            <w:r w:rsidRPr="00405809">
              <w:rPr>
                <w:rFonts w:hint="eastAsia"/>
              </w:rPr>
              <w:t>ods</w:t>
            </w:r>
          </w:p>
        </w:tc>
        <w:tc>
          <w:tcPr>
            <w:tcW w:w="6101" w:type="dxa"/>
          </w:tcPr>
          <w:p w14:paraId="3E18C99D" w14:textId="595ADA3D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Cloud watch에 설정된</w:t>
            </w:r>
            <w:r>
              <w:t xml:space="preserve"> </w:t>
            </w:r>
            <w:r>
              <w:rPr>
                <w:rFonts w:hint="eastAsia"/>
              </w:rPr>
              <w:t>경보 임계치의 발생 횟수를 표시합니다.</w:t>
            </w:r>
          </w:p>
        </w:tc>
        <w:tc>
          <w:tcPr>
            <w:tcW w:w="652" w:type="dxa"/>
          </w:tcPr>
          <w:p w14:paraId="57FB5DA2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77EB7F29" w14:textId="77777777" w:rsidTr="004E19F5">
        <w:tc>
          <w:tcPr>
            <w:tcW w:w="1543" w:type="dxa"/>
          </w:tcPr>
          <w:p w14:paraId="31EA80F9" w14:textId="147FFF24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Message</w:t>
            </w:r>
          </w:p>
        </w:tc>
        <w:tc>
          <w:tcPr>
            <w:tcW w:w="6101" w:type="dxa"/>
          </w:tcPr>
          <w:p w14:paraId="0C629EE9" w14:textId="57E0D713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Alert 의 상세 메시지를 확인할 수 있습니다.</w:t>
            </w:r>
          </w:p>
        </w:tc>
        <w:tc>
          <w:tcPr>
            <w:tcW w:w="652" w:type="dxa"/>
          </w:tcPr>
          <w:p w14:paraId="3E770AF0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569BDF6C" w14:textId="77777777" w:rsidTr="004E19F5">
        <w:tc>
          <w:tcPr>
            <w:tcW w:w="1543" w:type="dxa"/>
          </w:tcPr>
          <w:p w14:paraId="61018C22" w14:textId="416D6068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Description</w:t>
            </w:r>
          </w:p>
        </w:tc>
        <w:tc>
          <w:tcPr>
            <w:tcW w:w="6101" w:type="dxa"/>
          </w:tcPr>
          <w:p w14:paraId="1369E8DE" w14:textId="3147C8FB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Alert 의 상세 설명을 확인할 수 있습니다.</w:t>
            </w:r>
          </w:p>
        </w:tc>
        <w:tc>
          <w:tcPr>
            <w:tcW w:w="652" w:type="dxa"/>
          </w:tcPr>
          <w:p w14:paraId="6117516E" w14:textId="77777777" w:rsidR="004471C7" w:rsidRDefault="004471C7" w:rsidP="004471C7">
            <w:pPr>
              <w:pStyle w:val="a8"/>
              <w:ind w:leftChars="0" w:left="0"/>
            </w:pPr>
          </w:p>
        </w:tc>
      </w:tr>
      <w:tr w:rsidR="004471C7" w14:paraId="73AD22D2" w14:textId="77777777" w:rsidTr="004E19F5">
        <w:tc>
          <w:tcPr>
            <w:tcW w:w="1543" w:type="dxa"/>
          </w:tcPr>
          <w:p w14:paraId="380B3877" w14:textId="130EEBE9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Related Incident</w:t>
            </w:r>
          </w:p>
        </w:tc>
        <w:tc>
          <w:tcPr>
            <w:tcW w:w="6101" w:type="dxa"/>
          </w:tcPr>
          <w:p w14:paraId="21820D5E" w14:textId="75AE93AB" w:rsidR="004471C7" w:rsidRDefault="004471C7" w:rsidP="004471C7">
            <w:pPr>
              <w:pStyle w:val="a8"/>
              <w:ind w:leftChars="0" w:left="0"/>
            </w:pPr>
            <w:r>
              <w:rPr>
                <w:rFonts w:hint="eastAsia"/>
              </w:rPr>
              <w:t>Alert 과 연결된 Incident를 표시한다.</w:t>
            </w:r>
          </w:p>
        </w:tc>
        <w:tc>
          <w:tcPr>
            <w:tcW w:w="652" w:type="dxa"/>
          </w:tcPr>
          <w:p w14:paraId="1547845A" w14:textId="77777777" w:rsidR="004471C7" w:rsidRDefault="004471C7" w:rsidP="004471C7">
            <w:pPr>
              <w:pStyle w:val="a8"/>
              <w:ind w:leftChars="0" w:left="0"/>
            </w:pPr>
          </w:p>
        </w:tc>
      </w:tr>
    </w:tbl>
    <w:p w14:paraId="739C1A6B" w14:textId="1C3907E4" w:rsidR="009B0BE6" w:rsidRDefault="009B0BE6" w:rsidP="00862804">
      <w:pPr>
        <w:pStyle w:val="a8"/>
        <w:ind w:left="720" w:firstLineChars="100" w:firstLine="180"/>
      </w:pPr>
    </w:p>
    <w:p w14:paraId="52F0816E" w14:textId="0A5C8EE4" w:rsidR="002668CE" w:rsidRDefault="002668CE" w:rsidP="002668CE">
      <w:pPr>
        <w:pStyle w:val="3"/>
      </w:pPr>
      <w:r>
        <w:rPr>
          <w:rFonts w:hint="eastAsia"/>
        </w:rPr>
        <w:t>Alert</w:t>
      </w:r>
      <w:r>
        <w:t xml:space="preserve"> </w:t>
      </w:r>
      <w:r>
        <w:rPr>
          <w:rFonts w:hint="eastAsia"/>
        </w:rPr>
        <w:t>검색</w:t>
      </w:r>
    </w:p>
    <w:p w14:paraId="2CC87AA2" w14:textId="7F6A2BC5" w:rsidR="009626C3" w:rsidRPr="00EC2CE1" w:rsidRDefault="009626C3" w:rsidP="009626C3">
      <w:pPr>
        <w:ind w:firstLineChars="100" w:firstLine="180"/>
      </w:pPr>
      <w:r>
        <w:rPr>
          <w:rFonts w:hint="eastAsia"/>
        </w:rPr>
        <w:t xml:space="preserve">사용자는 </w:t>
      </w:r>
      <w:r w:rsidR="003001E7">
        <w:rPr>
          <w:rFonts w:hint="eastAsia"/>
        </w:rPr>
        <w:t>Alert List</w:t>
      </w:r>
      <w:r>
        <w:rPr>
          <w:rFonts w:hint="eastAsia"/>
        </w:rPr>
        <w:t xml:space="preserve">에서 기간/키워드 조건을 설정해 </w:t>
      </w:r>
      <w:r w:rsidR="003001E7">
        <w:rPr>
          <w:rFonts w:hint="eastAsia"/>
        </w:rPr>
        <w:t>Alert을</w:t>
      </w:r>
      <w:r>
        <w:rPr>
          <w:rFonts w:hint="eastAsia"/>
        </w:rPr>
        <w:t xml:space="preserve"> 검색할 수 있</w:t>
      </w:r>
      <w:r w:rsidR="0086506E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검색 결과는 </w:t>
      </w:r>
      <w:r w:rsidR="003001E7">
        <w:rPr>
          <w:rFonts w:hint="eastAsia"/>
        </w:rPr>
        <w:t>Alert</w:t>
      </w:r>
      <w:r>
        <w:t xml:space="preserve"> </w:t>
      </w:r>
      <w:r>
        <w:rPr>
          <w:rFonts w:hint="eastAsia"/>
        </w:rPr>
        <w:t xml:space="preserve">목록에 바로 </w:t>
      </w:r>
      <w:r w:rsidR="0086506E">
        <w:rPr>
          <w:rFonts w:hint="eastAsia"/>
        </w:rPr>
        <w:t>표시됩니</w:t>
      </w:r>
      <w:r>
        <w:rPr>
          <w:rFonts w:hint="eastAsia"/>
        </w:rPr>
        <w:t>다.</w:t>
      </w:r>
    </w:p>
    <w:p w14:paraId="22156D99" w14:textId="77777777" w:rsidR="009626C3" w:rsidRDefault="009626C3" w:rsidP="00A27983">
      <w:pPr>
        <w:pStyle w:val="4"/>
        <w:numPr>
          <w:ilvl w:val="0"/>
          <w:numId w:val="17"/>
        </w:numPr>
      </w:pPr>
      <w:r>
        <w:rPr>
          <w:rFonts w:hint="eastAsia"/>
        </w:rPr>
        <w:t>기간 검색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3455C7" w14:paraId="4A7FDE6E" w14:textId="77777777" w:rsidTr="003455C7">
        <w:tc>
          <w:tcPr>
            <w:tcW w:w="9016" w:type="dxa"/>
          </w:tcPr>
          <w:p w14:paraId="20D946DA" w14:textId="57179FF7" w:rsidR="003455C7" w:rsidRDefault="003455C7" w:rsidP="009626C3">
            <w:pPr>
              <w:pStyle w:val="a8"/>
              <w:keepNext/>
              <w:ind w:leftChars="0" w:left="0"/>
            </w:pPr>
            <w:r>
              <w:rPr>
                <w:noProof/>
              </w:rPr>
              <w:drawing>
                <wp:inline distT="0" distB="0" distL="0" distR="0" wp14:anchorId="4060BDCB" wp14:editId="5A5DE046">
                  <wp:extent cx="5037826" cy="2504401"/>
                  <wp:effectExtent l="0" t="0" r="0" b="0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4096" cy="2507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A4AC5" w14:textId="4F2C3C4E" w:rsidR="009626C3" w:rsidRDefault="009626C3" w:rsidP="009626C3">
      <w:pPr>
        <w:pStyle w:val="a8"/>
        <w:keepNext/>
        <w:ind w:left="720"/>
      </w:pPr>
    </w:p>
    <w:p w14:paraId="2AB32648" w14:textId="481E390F" w:rsidR="009626C3" w:rsidRDefault="009626C3" w:rsidP="009626C3">
      <w:pPr>
        <w:pStyle w:val="a7"/>
      </w:pPr>
      <w:r>
        <w:t xml:space="preserve">Figure </w:t>
      </w:r>
      <w:fldSimple w:instr=" SEQ Figure \* ARABIC ">
        <w:r w:rsidR="00625045">
          <w:rPr>
            <w:noProof/>
          </w:rPr>
          <w:t>9</w:t>
        </w:r>
      </w:fldSimple>
      <w:r>
        <w:t xml:space="preserve"> </w:t>
      </w:r>
      <w:r>
        <w:rPr>
          <w:rFonts w:hint="eastAsia"/>
        </w:rPr>
        <w:t>검색 조건</w:t>
      </w:r>
    </w:p>
    <w:p w14:paraId="35D07345" w14:textId="77777777" w:rsidR="009626C3" w:rsidRDefault="009626C3" w:rsidP="00A27983">
      <w:pPr>
        <w:pStyle w:val="a8"/>
        <w:numPr>
          <w:ilvl w:val="0"/>
          <w:numId w:val="11"/>
        </w:numPr>
        <w:ind w:leftChars="0"/>
      </w:pPr>
      <w:r>
        <w:lastRenderedPageBreak/>
        <w:t>기간</w:t>
      </w:r>
      <w:r>
        <w:rPr>
          <w:rFonts w:hint="eastAsia"/>
        </w:rPr>
        <w:t xml:space="preserve"> 선택 </w:t>
      </w:r>
      <w:r>
        <w:t>Preset</w:t>
      </w:r>
    </w:p>
    <w:p w14:paraId="5B605FC9" w14:textId="76799DDC" w:rsidR="00C800E7" w:rsidRDefault="009626C3" w:rsidP="00C800E7">
      <w:pPr>
        <w:pStyle w:val="a8"/>
        <w:ind w:leftChars="0" w:left="1080" w:firstLineChars="100" w:firstLine="180"/>
      </w:pPr>
      <w:r>
        <w:rPr>
          <w:rFonts w:hint="eastAsia"/>
        </w:rPr>
        <w:t xml:space="preserve">사용자가 선택 가능한 기간을 </w:t>
      </w:r>
      <w:r>
        <w:t xml:space="preserve">Preset </w:t>
      </w:r>
      <w:r>
        <w:rPr>
          <w:rFonts w:hint="eastAsia"/>
        </w:rPr>
        <w:t xml:space="preserve">형태로 </w:t>
      </w:r>
      <w:r w:rsidR="00B55302">
        <w:rPr>
          <w:rFonts w:hint="eastAsia"/>
        </w:rPr>
        <w:t>제공합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사용자는 아래의 기간 </w:t>
      </w:r>
      <w:r>
        <w:t xml:space="preserve">Preset </w:t>
      </w:r>
      <w:r>
        <w:rPr>
          <w:rFonts w:hint="eastAsia"/>
        </w:rPr>
        <w:t>을 선택할 수 있으며,</w:t>
      </w:r>
      <w:r>
        <w:t xml:space="preserve"> </w:t>
      </w:r>
      <w:r>
        <w:rPr>
          <w:rFonts w:hint="eastAsia"/>
        </w:rPr>
        <w:t xml:space="preserve">선택 시 기간 선택 영역에 선택된 기간이 </w:t>
      </w:r>
      <w:r w:rsidR="00B55302">
        <w:rPr>
          <w:rFonts w:hint="eastAsia"/>
        </w:rPr>
        <w:t>표시됩니</w:t>
      </w:r>
      <w:r>
        <w:rPr>
          <w:rFonts w:hint="eastAsia"/>
        </w:rPr>
        <w:t>다.</w:t>
      </w:r>
    </w:p>
    <w:tbl>
      <w:tblPr>
        <w:tblStyle w:val="ab"/>
        <w:tblW w:w="0" w:type="auto"/>
        <w:tblInd w:w="108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034"/>
        <w:gridCol w:w="5902"/>
      </w:tblGrid>
      <w:tr w:rsidR="00C800E7" w14:paraId="23E39947" w14:textId="77777777" w:rsidTr="0086506E">
        <w:tc>
          <w:tcPr>
            <w:tcW w:w="2034" w:type="dxa"/>
            <w:shd w:val="clear" w:color="auto" w:fill="D9D9D9" w:themeFill="background1" w:themeFillShade="D9"/>
          </w:tcPr>
          <w:p w14:paraId="303AC372" w14:textId="77777777" w:rsidR="00C800E7" w:rsidRPr="00160446" w:rsidRDefault="00C800E7" w:rsidP="0086506E">
            <w:pPr>
              <w:pStyle w:val="a8"/>
              <w:ind w:leftChars="0" w:left="0"/>
              <w:rPr>
                <w:b/>
              </w:rPr>
            </w:pPr>
            <w:r w:rsidRPr="00160446">
              <w:rPr>
                <w:rFonts w:hint="eastAsia"/>
                <w:b/>
              </w:rPr>
              <w:t>Preset</w:t>
            </w:r>
          </w:p>
        </w:tc>
        <w:tc>
          <w:tcPr>
            <w:tcW w:w="5902" w:type="dxa"/>
            <w:shd w:val="clear" w:color="auto" w:fill="D9D9D9" w:themeFill="background1" w:themeFillShade="D9"/>
          </w:tcPr>
          <w:p w14:paraId="5968C893" w14:textId="77777777" w:rsidR="00C800E7" w:rsidRPr="00160446" w:rsidRDefault="00C800E7" w:rsidP="0086506E">
            <w:pPr>
              <w:pStyle w:val="a8"/>
              <w:ind w:leftChars="0" w:left="0"/>
              <w:rPr>
                <w:b/>
              </w:rPr>
            </w:pPr>
            <w:r w:rsidRPr="00160446">
              <w:rPr>
                <w:rFonts w:hint="eastAsia"/>
                <w:b/>
              </w:rPr>
              <w:t>기간</w:t>
            </w:r>
          </w:p>
        </w:tc>
      </w:tr>
      <w:tr w:rsidR="00C800E7" w14:paraId="14BC6548" w14:textId="77777777" w:rsidTr="0086506E">
        <w:tc>
          <w:tcPr>
            <w:tcW w:w="2034" w:type="dxa"/>
          </w:tcPr>
          <w:p w14:paraId="6D7C0584" w14:textId="77777777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T</w:t>
            </w:r>
            <w:r>
              <w:t>oday</w:t>
            </w:r>
          </w:p>
        </w:tc>
        <w:tc>
          <w:tcPr>
            <w:tcW w:w="5902" w:type="dxa"/>
          </w:tcPr>
          <w:p w14:paraId="49EC9928" w14:textId="150C5E15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현재 날짜를 </w:t>
            </w:r>
            <w:r w:rsidR="003455C7">
              <w:rPr>
                <w:rFonts w:hint="eastAsia"/>
              </w:rPr>
              <w:t>선택합니다.</w:t>
            </w:r>
          </w:p>
        </w:tc>
      </w:tr>
      <w:tr w:rsidR="00C800E7" w14:paraId="2868C08F" w14:textId="77777777" w:rsidTr="0086506E">
        <w:tc>
          <w:tcPr>
            <w:tcW w:w="2034" w:type="dxa"/>
          </w:tcPr>
          <w:p w14:paraId="1A863527" w14:textId="77777777" w:rsidR="00C800E7" w:rsidRDefault="00C800E7" w:rsidP="0086506E">
            <w:pPr>
              <w:pStyle w:val="a8"/>
              <w:ind w:leftChars="0" w:left="0"/>
            </w:pPr>
            <w:r>
              <w:t>Yesterday</w:t>
            </w:r>
          </w:p>
        </w:tc>
        <w:tc>
          <w:tcPr>
            <w:tcW w:w="5902" w:type="dxa"/>
          </w:tcPr>
          <w:p w14:paraId="29B1E346" w14:textId="6FCF67F9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어제의 날짜를 선택</w:t>
            </w:r>
            <w:r w:rsidR="003455C7">
              <w:rPr>
                <w:rFonts w:hint="eastAsia"/>
              </w:rPr>
              <w:t>합니다.</w:t>
            </w:r>
            <w:r>
              <w:rPr>
                <w:rFonts w:hint="eastAsia"/>
              </w:rPr>
              <w:t>.</w:t>
            </w:r>
          </w:p>
        </w:tc>
      </w:tr>
      <w:tr w:rsidR="00C800E7" w14:paraId="64B0D5D7" w14:textId="77777777" w:rsidTr="0086506E">
        <w:tc>
          <w:tcPr>
            <w:tcW w:w="2034" w:type="dxa"/>
          </w:tcPr>
          <w:p w14:paraId="55AFF667" w14:textId="77777777" w:rsidR="00C800E7" w:rsidRDefault="00C800E7" w:rsidP="0086506E">
            <w:pPr>
              <w:pStyle w:val="a8"/>
              <w:ind w:leftChars="0" w:left="0"/>
            </w:pPr>
            <w:r>
              <w:t>This week</w:t>
            </w:r>
          </w:p>
        </w:tc>
        <w:tc>
          <w:tcPr>
            <w:tcW w:w="5902" w:type="dxa"/>
          </w:tcPr>
          <w:p w14:paraId="5A8CC00F" w14:textId="2B8744CD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이번 주를 선택</w:t>
            </w:r>
            <w:r w:rsidR="003455C7">
              <w:rPr>
                <w:rFonts w:hint="eastAsia"/>
              </w:rPr>
              <w:t>합니</w:t>
            </w:r>
            <w:r>
              <w:rPr>
                <w:rFonts w:hint="eastAsia"/>
              </w:rPr>
              <w:t>다.</w:t>
            </w:r>
          </w:p>
        </w:tc>
      </w:tr>
      <w:tr w:rsidR="00C800E7" w14:paraId="6FAAE0CA" w14:textId="77777777" w:rsidTr="0086506E">
        <w:tc>
          <w:tcPr>
            <w:tcW w:w="2034" w:type="dxa"/>
          </w:tcPr>
          <w:p w14:paraId="6F088380" w14:textId="77777777" w:rsidR="00C800E7" w:rsidRDefault="00C800E7" w:rsidP="0086506E">
            <w:pPr>
              <w:pStyle w:val="a8"/>
              <w:ind w:leftChars="0" w:left="0"/>
            </w:pPr>
            <w:r>
              <w:t>This month</w:t>
            </w:r>
          </w:p>
        </w:tc>
        <w:tc>
          <w:tcPr>
            <w:tcW w:w="5902" w:type="dxa"/>
          </w:tcPr>
          <w:p w14:paraId="34A9C302" w14:textId="743D37AE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해당 월을 선택</w:t>
            </w:r>
            <w:r w:rsidR="003455C7">
              <w:rPr>
                <w:rFonts w:hint="eastAsia"/>
              </w:rPr>
              <w:t>합니</w:t>
            </w:r>
            <w:r>
              <w:rPr>
                <w:rFonts w:hint="eastAsia"/>
              </w:rPr>
              <w:t>다.</w:t>
            </w:r>
          </w:p>
        </w:tc>
      </w:tr>
      <w:tr w:rsidR="00C800E7" w14:paraId="72ADE94F" w14:textId="77777777" w:rsidTr="0086506E">
        <w:tc>
          <w:tcPr>
            <w:tcW w:w="2034" w:type="dxa"/>
          </w:tcPr>
          <w:p w14:paraId="097EA703" w14:textId="77777777" w:rsidR="00C800E7" w:rsidRDefault="00C800E7" w:rsidP="0086506E">
            <w:pPr>
              <w:pStyle w:val="a8"/>
              <w:ind w:leftChars="0" w:left="0"/>
            </w:pPr>
            <w:r>
              <w:t>Last Week</w:t>
            </w:r>
          </w:p>
        </w:tc>
        <w:tc>
          <w:tcPr>
            <w:tcW w:w="5902" w:type="dxa"/>
          </w:tcPr>
          <w:p w14:paraId="5AD9DADB" w14:textId="6FF530F3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지난 주를 선택</w:t>
            </w:r>
            <w:r w:rsidR="003455C7">
              <w:rPr>
                <w:rFonts w:hint="eastAsia"/>
              </w:rPr>
              <w:t>합니</w:t>
            </w:r>
            <w:r>
              <w:rPr>
                <w:rFonts w:hint="eastAsia"/>
              </w:rPr>
              <w:t>다</w:t>
            </w:r>
          </w:p>
        </w:tc>
      </w:tr>
      <w:tr w:rsidR="00C800E7" w14:paraId="3804EEB4" w14:textId="77777777" w:rsidTr="0086506E">
        <w:tc>
          <w:tcPr>
            <w:tcW w:w="2034" w:type="dxa"/>
          </w:tcPr>
          <w:p w14:paraId="14DC6F2B" w14:textId="77777777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Last Month</w:t>
            </w:r>
          </w:p>
        </w:tc>
        <w:tc>
          <w:tcPr>
            <w:tcW w:w="5902" w:type="dxa"/>
          </w:tcPr>
          <w:p w14:paraId="67A174A6" w14:textId="10699450" w:rsidR="00C800E7" w:rsidRDefault="00C800E7" w:rsidP="0086506E">
            <w:pPr>
              <w:pStyle w:val="a8"/>
              <w:ind w:leftChars="0" w:left="0"/>
            </w:pPr>
            <w:r>
              <w:rPr>
                <w:rFonts w:hint="eastAsia"/>
              </w:rPr>
              <w:t>현재 시간을 기준으로 지난 달을 선택</w:t>
            </w:r>
            <w:r w:rsidR="003455C7">
              <w:rPr>
                <w:rFonts w:hint="eastAsia"/>
              </w:rPr>
              <w:t>합니</w:t>
            </w:r>
            <w:r>
              <w:rPr>
                <w:rFonts w:hint="eastAsia"/>
              </w:rPr>
              <w:t>다.</w:t>
            </w:r>
          </w:p>
        </w:tc>
      </w:tr>
    </w:tbl>
    <w:p w14:paraId="782C17E1" w14:textId="77777777" w:rsidR="00C800E7" w:rsidRPr="00C800E7" w:rsidRDefault="00C800E7" w:rsidP="009626C3">
      <w:pPr>
        <w:pStyle w:val="a8"/>
        <w:ind w:leftChars="0" w:left="1080"/>
      </w:pPr>
    </w:p>
    <w:p w14:paraId="3848204C" w14:textId="77777777" w:rsidR="009626C3" w:rsidRDefault="009626C3" w:rsidP="00A27983">
      <w:pPr>
        <w:pStyle w:val="a8"/>
        <w:numPr>
          <w:ilvl w:val="0"/>
          <w:numId w:val="11"/>
        </w:numPr>
        <w:ind w:leftChars="0"/>
      </w:pPr>
      <w:r>
        <w:t xml:space="preserve">기간 </w:t>
      </w:r>
      <w:r>
        <w:rPr>
          <w:rFonts w:hint="eastAsia"/>
        </w:rPr>
        <w:t>선택</w:t>
      </w:r>
    </w:p>
    <w:p w14:paraId="420BD0C9" w14:textId="3F5BE1C3" w:rsidR="009626C3" w:rsidRPr="00DF5DBE" w:rsidRDefault="009626C3" w:rsidP="009626C3">
      <w:pPr>
        <w:pStyle w:val="a8"/>
        <w:ind w:leftChars="0" w:left="1080" w:firstLineChars="100" w:firstLine="180"/>
      </w:pPr>
      <w:r>
        <w:rPr>
          <w:rFonts w:hint="eastAsia"/>
        </w:rPr>
        <w:t>사용자는 검색 시작/종료일 및 시간을 선택할 수 있</w:t>
      </w:r>
      <w:r w:rsidR="00B55302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기간 선택 시 선택한 기간 내의 </w:t>
      </w:r>
      <w:r w:rsidR="003001E7">
        <w:rPr>
          <w:rFonts w:hint="eastAsia"/>
        </w:rPr>
        <w:t>Alert이 Alert List</w:t>
      </w:r>
      <w:r>
        <w:rPr>
          <w:rFonts w:hint="eastAsia"/>
        </w:rPr>
        <w:t xml:space="preserve">에 </w:t>
      </w:r>
      <w:r w:rsidR="00B55302">
        <w:rPr>
          <w:rFonts w:hint="eastAsia"/>
        </w:rPr>
        <w:t>표시됩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>또한 사용자는 좌/우 화살표를 선택해 현재 설정된 날짜를 기준으로 이전/이후 주기를 설정할 수 있</w:t>
      </w:r>
      <w:r w:rsidR="00B55302">
        <w:rPr>
          <w:rFonts w:hint="eastAsia"/>
        </w:rPr>
        <w:t>습니</w:t>
      </w:r>
      <w:r>
        <w:rPr>
          <w:rFonts w:hint="eastAsia"/>
        </w:rPr>
        <w:t>다.</w:t>
      </w:r>
    </w:p>
    <w:p w14:paraId="5A558C4E" w14:textId="77777777" w:rsidR="009626C3" w:rsidRDefault="009626C3" w:rsidP="00A27983">
      <w:pPr>
        <w:pStyle w:val="4"/>
        <w:numPr>
          <w:ilvl w:val="0"/>
          <w:numId w:val="17"/>
        </w:numPr>
      </w:pPr>
      <w:r>
        <w:rPr>
          <w:rFonts w:hint="eastAsia"/>
        </w:rPr>
        <w:t>키워드 검색</w:t>
      </w:r>
    </w:p>
    <w:p w14:paraId="071785F8" w14:textId="32DFA9B2" w:rsidR="009626C3" w:rsidRDefault="009626C3" w:rsidP="003001E7">
      <w:pPr>
        <w:pStyle w:val="a8"/>
        <w:ind w:left="720" w:firstLineChars="100" w:firstLine="180"/>
      </w:pPr>
      <w:r>
        <w:rPr>
          <w:rFonts w:hint="eastAsia"/>
        </w:rPr>
        <w:t xml:space="preserve">사용자는 키워드를 입력해 입력한 키워드와 일치하는 </w:t>
      </w:r>
      <w:r w:rsidR="003001E7">
        <w:t>Alert</w:t>
      </w:r>
      <w:r w:rsidR="003001E7">
        <w:rPr>
          <w:rFonts w:hint="eastAsia"/>
        </w:rPr>
        <w:t>을</w:t>
      </w:r>
      <w:r>
        <w:rPr>
          <w:rFonts w:hint="eastAsia"/>
        </w:rPr>
        <w:t xml:space="preserve"> 검색할 수 있</w:t>
      </w:r>
      <w:r w:rsidR="000C1D08">
        <w:rPr>
          <w:rFonts w:hint="eastAsia"/>
        </w:rPr>
        <w:t>습니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선택한 기간의 </w:t>
      </w:r>
      <w:r w:rsidR="003001E7">
        <w:t>Alert</w:t>
      </w:r>
      <w:r>
        <w:t xml:space="preserve"> </w:t>
      </w:r>
      <w:r>
        <w:rPr>
          <w:rFonts w:hint="eastAsia"/>
        </w:rPr>
        <w:t xml:space="preserve">중 입력한 키워드와 일치하는 </w:t>
      </w:r>
      <w:r>
        <w:t>Incident</w:t>
      </w:r>
      <w:r>
        <w:rPr>
          <w:rFonts w:hint="eastAsia"/>
        </w:rPr>
        <w:t xml:space="preserve">를 검색 결과로 </w:t>
      </w:r>
      <w:r w:rsidR="000C1D08">
        <w:rPr>
          <w:rFonts w:hint="eastAsia"/>
        </w:rPr>
        <w:t>표시합니</w:t>
      </w:r>
      <w:r>
        <w:rPr>
          <w:rFonts w:hint="eastAsia"/>
        </w:rPr>
        <w:t>다.</w:t>
      </w:r>
    </w:p>
    <w:p w14:paraId="1BE264B9" w14:textId="72DAB988" w:rsidR="009626C3" w:rsidRDefault="009626C3" w:rsidP="009626C3"/>
    <w:p w14:paraId="4C0C86F3" w14:textId="43339739" w:rsidR="00493042" w:rsidRDefault="00493042" w:rsidP="00493042">
      <w:pPr>
        <w:pStyle w:val="3"/>
      </w:pPr>
      <w:r>
        <w:rPr>
          <w:rFonts w:hint="eastAsia"/>
        </w:rPr>
        <w:t>Alert 조작</w:t>
      </w:r>
    </w:p>
    <w:p w14:paraId="2D3D35A8" w14:textId="5D40539B" w:rsidR="00493042" w:rsidRDefault="00493042" w:rsidP="00493042">
      <w:r>
        <w:rPr>
          <w:rFonts w:hint="eastAsia"/>
        </w:rPr>
        <w:t xml:space="preserve">목록 내 </w:t>
      </w:r>
      <w:r>
        <w:t xml:space="preserve">Alert </w:t>
      </w:r>
      <w:r>
        <w:rPr>
          <w:rFonts w:hint="eastAsia"/>
        </w:rPr>
        <w:t>에 대해 아래의 작업을 수행할 수 있</w:t>
      </w:r>
      <w:r w:rsidR="000C1D08">
        <w:rPr>
          <w:rFonts w:hint="eastAsia"/>
        </w:rPr>
        <w:t>습니</w:t>
      </w:r>
      <w:r>
        <w:rPr>
          <w:rFonts w:hint="eastAsia"/>
        </w:rPr>
        <w:t>다.</w:t>
      </w:r>
    </w:p>
    <w:p w14:paraId="20AB6817" w14:textId="4E09CC87" w:rsidR="0092528E" w:rsidRDefault="0092528E" w:rsidP="00A27983">
      <w:pPr>
        <w:pStyle w:val="4"/>
        <w:numPr>
          <w:ilvl w:val="0"/>
          <w:numId w:val="18"/>
        </w:numPr>
      </w:pPr>
      <w:r>
        <w:rPr>
          <w:rFonts w:hint="eastAsia"/>
        </w:rPr>
        <w:t>메시지 확인</w:t>
      </w:r>
    </w:p>
    <w:p w14:paraId="68F834D0" w14:textId="503495FA" w:rsidR="00B72B3B" w:rsidRPr="00B72B3B" w:rsidRDefault="00B72B3B" w:rsidP="00B72B3B">
      <w:pPr>
        <w:pStyle w:val="a8"/>
        <w:ind w:left="720"/>
      </w:pPr>
      <w:r>
        <w:rPr>
          <w:rFonts w:hint="eastAsia"/>
        </w:rPr>
        <w:t xml:space="preserve">발생한 </w:t>
      </w:r>
      <w:r>
        <w:t xml:space="preserve">Alert </w:t>
      </w:r>
      <w:r>
        <w:rPr>
          <w:rFonts w:hint="eastAsia"/>
        </w:rPr>
        <w:t>에 대한 상세 메시지를 확인할 수 있</w:t>
      </w:r>
      <w:r w:rsidR="000C1D08">
        <w:rPr>
          <w:rFonts w:hint="eastAsia"/>
        </w:rPr>
        <w:t>습니</w:t>
      </w:r>
      <w:r>
        <w:rPr>
          <w:rFonts w:hint="eastAsia"/>
        </w:rPr>
        <w:t>다.</w:t>
      </w:r>
    </w:p>
    <w:p w14:paraId="1F2E5737" w14:textId="301B6176" w:rsidR="00CD202D" w:rsidRDefault="00B72B3B" w:rsidP="00A27983">
      <w:pPr>
        <w:pStyle w:val="a8"/>
        <w:numPr>
          <w:ilvl w:val="1"/>
          <w:numId w:val="18"/>
        </w:numPr>
        <w:ind w:leftChars="0"/>
      </w:pPr>
      <w:r>
        <w:rPr>
          <w:rFonts w:hint="eastAsia"/>
        </w:rPr>
        <w:t>Alert De</w:t>
      </w:r>
      <w:r>
        <w:t xml:space="preserve">tail </w:t>
      </w:r>
      <w:r>
        <w:rPr>
          <w:rFonts w:hint="eastAsia"/>
        </w:rPr>
        <w:t xml:space="preserve">화면에서 </w:t>
      </w:r>
      <w:r w:rsidR="00C800E7">
        <w:t>[</w:t>
      </w:r>
      <w:r w:rsidR="00C800E7">
        <w:rPr>
          <w:rFonts w:hint="eastAsia"/>
        </w:rPr>
        <w:t>Message]&gt;</w:t>
      </w:r>
      <w:r w:rsidR="00125E65">
        <w:t>[View</w:t>
      </w:r>
      <w:r>
        <w:rPr>
          <w:rFonts w:hint="eastAsia"/>
        </w:rPr>
        <w:t xml:space="preserve">] 버튼을 </w:t>
      </w:r>
      <w:r w:rsidR="000C1D08">
        <w:rPr>
          <w:rFonts w:hint="eastAsia"/>
        </w:rPr>
        <w:t>클릭합니</w:t>
      </w:r>
      <w:r>
        <w:rPr>
          <w:rFonts w:hint="eastAsia"/>
        </w:rPr>
        <w:t>다.</w:t>
      </w:r>
    </w:p>
    <w:p w14:paraId="624EC24A" w14:textId="74B77D20" w:rsidR="00125E65" w:rsidRDefault="0060789D" w:rsidP="00125E65">
      <w:pPr>
        <w:pStyle w:val="a8"/>
        <w:ind w:leftChars="0" w:left="1200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49D37A7" wp14:editId="44874FF6">
            <wp:simplePos x="0" y="0"/>
            <wp:positionH relativeFrom="column">
              <wp:posOffset>759125</wp:posOffset>
            </wp:positionH>
            <wp:positionV relativeFrom="paragraph">
              <wp:posOffset>72</wp:posOffset>
            </wp:positionV>
            <wp:extent cx="3123999" cy="6202392"/>
            <wp:effectExtent l="0" t="0" r="635" b="8255"/>
            <wp:wrapTopAndBottom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999" cy="62023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F804E9" w14:textId="589F416F" w:rsidR="00B72B3B" w:rsidRDefault="00B72B3B" w:rsidP="00A27983">
      <w:pPr>
        <w:pStyle w:val="a8"/>
        <w:numPr>
          <w:ilvl w:val="1"/>
          <w:numId w:val="18"/>
        </w:numPr>
        <w:ind w:leftChars="0"/>
      </w:pPr>
      <w:r>
        <w:rPr>
          <w:rFonts w:hint="eastAsia"/>
        </w:rPr>
        <w:t>새</w:t>
      </w:r>
      <w:r>
        <w:t xml:space="preserve"> </w:t>
      </w:r>
      <w:r>
        <w:rPr>
          <w:rFonts w:hint="eastAsia"/>
        </w:rPr>
        <w:t xml:space="preserve">탭으로 상세 </w:t>
      </w:r>
      <w:r>
        <w:t>Message</w:t>
      </w:r>
      <w:r>
        <w:rPr>
          <w:rFonts w:hint="eastAsia"/>
        </w:rPr>
        <w:t xml:space="preserve">가 </w:t>
      </w:r>
      <w:r w:rsidR="002B1963">
        <w:rPr>
          <w:rFonts w:hint="eastAsia"/>
        </w:rPr>
        <w:t>표시됩니</w:t>
      </w:r>
      <w:r>
        <w:rPr>
          <w:rFonts w:hint="eastAsia"/>
        </w:rPr>
        <w:t>다.</w:t>
      </w:r>
    </w:p>
    <w:p w14:paraId="03C18BB3" w14:textId="2B872214" w:rsidR="00CD5E8B" w:rsidRPr="00CD202D" w:rsidRDefault="0060789D" w:rsidP="00CD5E8B">
      <w:pPr>
        <w:pStyle w:val="a8"/>
        <w:ind w:leftChars="0" w:left="1200"/>
      </w:pPr>
      <w:r>
        <w:rPr>
          <w:noProof/>
        </w:rPr>
        <w:lastRenderedPageBreak/>
        <w:drawing>
          <wp:inline distT="0" distB="0" distL="0" distR="0" wp14:anchorId="7A331FD8" wp14:editId="5AD901BC">
            <wp:extent cx="4433977" cy="3045719"/>
            <wp:effectExtent l="0" t="0" r="5080" b="254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38425" cy="304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FDD9" w14:textId="0C0A26B0" w:rsidR="0092528E" w:rsidRDefault="0092528E" w:rsidP="00A27983">
      <w:pPr>
        <w:pStyle w:val="4"/>
        <w:numPr>
          <w:ilvl w:val="0"/>
          <w:numId w:val="18"/>
        </w:numPr>
      </w:pPr>
      <w:r>
        <w:t xml:space="preserve">Description </w:t>
      </w:r>
      <w:r>
        <w:rPr>
          <w:rFonts w:hint="eastAsia"/>
        </w:rPr>
        <w:t>입력</w:t>
      </w:r>
    </w:p>
    <w:p w14:paraId="6C375756" w14:textId="4340AA76" w:rsidR="00182B82" w:rsidRDefault="00182B82" w:rsidP="00182B82">
      <w:pPr>
        <w:pStyle w:val="a8"/>
        <w:ind w:left="720"/>
      </w:pPr>
      <w:r>
        <w:rPr>
          <w:rFonts w:hint="eastAsia"/>
        </w:rPr>
        <w:t xml:space="preserve">발생한 </w:t>
      </w:r>
      <w:r>
        <w:t xml:space="preserve">Alert </w:t>
      </w:r>
      <w:r>
        <w:rPr>
          <w:rFonts w:hint="eastAsia"/>
        </w:rPr>
        <w:t xml:space="preserve">에 대해 </w:t>
      </w:r>
      <w:r>
        <w:t xml:space="preserve">상세 </w:t>
      </w:r>
      <w:r>
        <w:rPr>
          <w:rFonts w:hint="eastAsia"/>
        </w:rPr>
        <w:t>설명을 입력할 수 있</w:t>
      </w:r>
      <w:r w:rsidR="002B1963">
        <w:rPr>
          <w:rFonts w:hint="eastAsia"/>
        </w:rPr>
        <w:t>습니</w:t>
      </w:r>
      <w:r>
        <w:rPr>
          <w:rFonts w:hint="eastAsia"/>
        </w:rPr>
        <w:t>다.</w:t>
      </w:r>
    </w:p>
    <w:p w14:paraId="3AA5D8C1" w14:textId="06785C04" w:rsidR="00182B82" w:rsidRDefault="00182B82" w:rsidP="00A27983">
      <w:pPr>
        <w:pStyle w:val="a8"/>
        <w:numPr>
          <w:ilvl w:val="1"/>
          <w:numId w:val="18"/>
        </w:numPr>
        <w:ind w:leftChars="0"/>
      </w:pPr>
      <w:r>
        <w:rPr>
          <w:rFonts w:hint="eastAsia"/>
        </w:rPr>
        <w:t xml:space="preserve">Alert Detail 화면에서 </w:t>
      </w:r>
      <w:r>
        <w:t>[</w:t>
      </w:r>
      <w:r>
        <w:rPr>
          <w:rFonts w:hint="eastAsia"/>
        </w:rPr>
        <w:t>수정]</w:t>
      </w:r>
      <w:r>
        <w:t xml:space="preserve"> </w:t>
      </w:r>
      <w:r>
        <w:rPr>
          <w:rFonts w:hint="eastAsia"/>
        </w:rPr>
        <w:t xml:space="preserve">버튼을 </w:t>
      </w:r>
      <w:r w:rsidR="002B1963">
        <w:rPr>
          <w:rFonts w:hint="eastAsia"/>
        </w:rPr>
        <w:t>클릭합니</w:t>
      </w:r>
      <w:r>
        <w:rPr>
          <w:rFonts w:hint="eastAsia"/>
        </w:rPr>
        <w:t>다.</w:t>
      </w:r>
    </w:p>
    <w:p w14:paraId="73F64BCE" w14:textId="541DC3CF" w:rsidR="00182B82" w:rsidRDefault="00095FF5" w:rsidP="00182B82">
      <w:pPr>
        <w:pStyle w:val="a8"/>
        <w:ind w:leftChars="0" w:left="1200"/>
      </w:pPr>
      <w:r>
        <w:rPr>
          <w:noProof/>
        </w:rPr>
        <w:drawing>
          <wp:inline distT="0" distB="0" distL="0" distR="0" wp14:anchorId="39E237B3" wp14:editId="0AB332FB">
            <wp:extent cx="2445489" cy="4101167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45489" cy="410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BFF7D" w14:textId="70B31518" w:rsidR="00182B82" w:rsidRDefault="00182B82" w:rsidP="00A27983">
      <w:pPr>
        <w:pStyle w:val="a8"/>
        <w:numPr>
          <w:ilvl w:val="1"/>
          <w:numId w:val="18"/>
        </w:numPr>
        <w:ind w:leftChars="0"/>
      </w:pPr>
      <w:r>
        <w:rPr>
          <w:rFonts w:hint="eastAsia"/>
        </w:rPr>
        <w:t>Descrip</w:t>
      </w:r>
      <w:r>
        <w:t xml:space="preserve">tion </w:t>
      </w:r>
      <w:r>
        <w:rPr>
          <w:rFonts w:hint="eastAsia"/>
        </w:rPr>
        <w:t xml:space="preserve">입력 후 </w:t>
      </w:r>
      <w:r>
        <w:t>[</w:t>
      </w:r>
      <w:r>
        <w:rPr>
          <w:rFonts w:hint="eastAsia"/>
        </w:rPr>
        <w:t>저장]</w:t>
      </w:r>
      <w:r>
        <w:t xml:space="preserve"> </w:t>
      </w:r>
      <w:r>
        <w:rPr>
          <w:rFonts w:hint="eastAsia"/>
        </w:rPr>
        <w:t xml:space="preserve">버튼을 </w:t>
      </w:r>
      <w:r w:rsidR="002B1963">
        <w:rPr>
          <w:rFonts w:hint="eastAsia"/>
        </w:rPr>
        <w:t>클릭합니</w:t>
      </w:r>
      <w:r>
        <w:rPr>
          <w:rFonts w:hint="eastAsia"/>
        </w:rPr>
        <w:t>다.</w:t>
      </w:r>
    </w:p>
    <w:p w14:paraId="4A6BB8A4" w14:textId="086A2B5E" w:rsidR="00182B82" w:rsidRDefault="00095FF5" w:rsidP="00182B82">
      <w:pPr>
        <w:pStyle w:val="a8"/>
        <w:ind w:leftChars="0" w:left="1200"/>
      </w:pPr>
      <w:r>
        <w:rPr>
          <w:noProof/>
        </w:rPr>
        <w:lastRenderedPageBreak/>
        <w:drawing>
          <wp:inline distT="0" distB="0" distL="0" distR="0" wp14:anchorId="6C0E6EC4" wp14:editId="00BC4932">
            <wp:extent cx="3905250" cy="790575"/>
            <wp:effectExtent l="0" t="0" r="0" b="9525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92B14" w14:textId="1CA1FED5" w:rsidR="00182B82" w:rsidRDefault="00182B82" w:rsidP="00A27983">
      <w:pPr>
        <w:pStyle w:val="a8"/>
        <w:numPr>
          <w:ilvl w:val="1"/>
          <w:numId w:val="18"/>
        </w:numPr>
        <w:ind w:leftChars="0"/>
      </w:pPr>
      <w:r>
        <w:rPr>
          <w:rFonts w:hint="eastAsia"/>
        </w:rPr>
        <w:t xml:space="preserve">입력된 </w:t>
      </w:r>
      <w:r>
        <w:t xml:space="preserve">Description </w:t>
      </w:r>
      <w:r>
        <w:rPr>
          <w:rFonts w:hint="eastAsia"/>
        </w:rPr>
        <w:t xml:space="preserve">을 </w:t>
      </w:r>
      <w:r w:rsidR="002B1963">
        <w:rPr>
          <w:rFonts w:hint="eastAsia"/>
        </w:rPr>
        <w:t>확인합니</w:t>
      </w:r>
      <w:r>
        <w:rPr>
          <w:rFonts w:hint="eastAsia"/>
        </w:rPr>
        <w:t>다.</w:t>
      </w:r>
    </w:p>
    <w:p w14:paraId="60046881" w14:textId="51B0E859" w:rsidR="00182B82" w:rsidRPr="00182B82" w:rsidRDefault="00182B82" w:rsidP="00182B82">
      <w:pPr>
        <w:pStyle w:val="a8"/>
        <w:ind w:leftChars="0" w:left="1200"/>
      </w:pPr>
    </w:p>
    <w:p w14:paraId="05BF29A2" w14:textId="58A82649" w:rsidR="0092528E" w:rsidRDefault="0092528E" w:rsidP="00A27983">
      <w:pPr>
        <w:pStyle w:val="4"/>
        <w:numPr>
          <w:ilvl w:val="0"/>
          <w:numId w:val="18"/>
        </w:numPr>
      </w:pPr>
      <w:r>
        <w:rPr>
          <w:rFonts w:hint="eastAsia"/>
        </w:rPr>
        <w:t>연관 Incident 보기</w:t>
      </w:r>
    </w:p>
    <w:p w14:paraId="45D1B68E" w14:textId="589B1A48" w:rsidR="00C300B2" w:rsidRDefault="00C300B2" w:rsidP="00C300B2">
      <w:pPr>
        <w:pStyle w:val="a8"/>
        <w:ind w:left="720"/>
      </w:pPr>
      <w:r>
        <w:rPr>
          <w:rFonts w:hint="eastAsia"/>
        </w:rPr>
        <w:t xml:space="preserve">선택한 Alert을 통해 생성된 </w:t>
      </w:r>
      <w:r>
        <w:t xml:space="preserve">Incident </w:t>
      </w:r>
      <w:r>
        <w:rPr>
          <w:rFonts w:hint="eastAsia"/>
        </w:rPr>
        <w:t>들을 확인할 수 있으며,</w:t>
      </w:r>
      <w:r>
        <w:t xml:space="preserve"> </w:t>
      </w:r>
      <w:r>
        <w:rPr>
          <w:rFonts w:hint="eastAsia"/>
        </w:rPr>
        <w:t xml:space="preserve">각 </w:t>
      </w:r>
      <w:r>
        <w:t xml:space="preserve">Incident </w:t>
      </w:r>
      <w:r>
        <w:rPr>
          <w:rFonts w:hint="eastAsia"/>
        </w:rPr>
        <w:t xml:space="preserve">의 </w:t>
      </w:r>
      <w:r>
        <w:t xml:space="preserve">상세 </w:t>
      </w:r>
      <w:r>
        <w:rPr>
          <w:rFonts w:hint="eastAsia"/>
        </w:rPr>
        <w:t>화면으로 이동할 수 있</w:t>
      </w:r>
      <w:r w:rsidR="002B1963">
        <w:rPr>
          <w:rFonts w:hint="eastAsia"/>
        </w:rPr>
        <w:t>습니</w:t>
      </w:r>
      <w:r>
        <w:rPr>
          <w:rFonts w:hint="eastAsia"/>
        </w:rPr>
        <w:t>다.</w:t>
      </w:r>
    </w:p>
    <w:p w14:paraId="14D0EA0D" w14:textId="18AEF892" w:rsidR="00C300B2" w:rsidRDefault="00452299" w:rsidP="00A27983">
      <w:pPr>
        <w:pStyle w:val="a8"/>
        <w:numPr>
          <w:ilvl w:val="0"/>
          <w:numId w:val="19"/>
        </w:numPr>
        <w:ind w:leftChars="0"/>
      </w:pPr>
      <w:r>
        <w:rPr>
          <w:rFonts w:hint="eastAsia"/>
        </w:rPr>
        <w:t>Alert</w:t>
      </w:r>
      <w:r w:rsidR="00C300B2">
        <w:rPr>
          <w:rFonts w:hint="eastAsia"/>
        </w:rPr>
        <w:t xml:space="preserve"> 연관 </w:t>
      </w:r>
      <w:r>
        <w:rPr>
          <w:rFonts w:hint="eastAsia"/>
        </w:rPr>
        <w:t>Incident</w:t>
      </w:r>
      <w:r w:rsidR="00C300B2">
        <w:t xml:space="preserve"> </w:t>
      </w:r>
      <w:r w:rsidR="00C300B2">
        <w:rPr>
          <w:rFonts w:hint="eastAsia"/>
        </w:rPr>
        <w:t>확인</w:t>
      </w:r>
    </w:p>
    <w:p w14:paraId="2DAFBA1C" w14:textId="73AC52C1" w:rsidR="00C300B2" w:rsidRDefault="003A09B0" w:rsidP="00C300B2">
      <w:pPr>
        <w:pStyle w:val="a8"/>
        <w:ind w:leftChars="0" w:left="1200"/>
      </w:pPr>
      <w:r>
        <w:rPr>
          <w:noProof/>
        </w:rPr>
        <w:drawing>
          <wp:inline distT="0" distB="0" distL="0" distR="0" wp14:anchorId="34EFAD7A" wp14:editId="69DEE26E">
            <wp:extent cx="3943350" cy="847725"/>
            <wp:effectExtent l="0" t="0" r="0" b="9525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7F4A" w14:textId="721F73D9" w:rsidR="00C300B2" w:rsidRDefault="00C300B2" w:rsidP="00A27983">
      <w:pPr>
        <w:pStyle w:val="a8"/>
        <w:numPr>
          <w:ilvl w:val="0"/>
          <w:numId w:val="19"/>
        </w:numPr>
        <w:ind w:leftChars="0"/>
      </w:pPr>
      <w:r>
        <w:rPr>
          <w:rFonts w:hint="eastAsia"/>
        </w:rPr>
        <w:t xml:space="preserve">연관 </w:t>
      </w:r>
      <w:r w:rsidR="00452299">
        <w:t>Incident</w:t>
      </w:r>
      <w:r>
        <w:t xml:space="preserve"> </w:t>
      </w:r>
      <w:r>
        <w:rPr>
          <w:rFonts w:hint="eastAsia"/>
        </w:rPr>
        <w:t xml:space="preserve">클릭해 </w:t>
      </w:r>
      <w:r w:rsidR="00452299">
        <w:t>Incident</w:t>
      </w:r>
      <w:r>
        <w:t xml:space="preserve"> </w:t>
      </w:r>
      <w:r>
        <w:rPr>
          <w:rFonts w:hint="eastAsia"/>
        </w:rPr>
        <w:t>상세 정보 확인</w:t>
      </w:r>
    </w:p>
    <w:p w14:paraId="54B71FC9" w14:textId="205A4972" w:rsidR="00C300B2" w:rsidRDefault="00030C20" w:rsidP="00C300B2">
      <w:pPr>
        <w:pStyle w:val="a8"/>
        <w:ind w:leftChars="0" w:left="1200"/>
      </w:pPr>
      <w:r>
        <w:rPr>
          <w:noProof/>
        </w:rPr>
        <w:drawing>
          <wp:inline distT="0" distB="0" distL="0" distR="0" wp14:anchorId="42C062B8" wp14:editId="3FD4826B">
            <wp:extent cx="5731510" cy="268287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65BC" w14:textId="77777777" w:rsidR="00C300B2" w:rsidRPr="00C300B2" w:rsidRDefault="00C300B2" w:rsidP="00C300B2">
      <w:pPr>
        <w:pStyle w:val="a8"/>
        <w:ind w:left="720"/>
      </w:pPr>
    </w:p>
    <w:sectPr w:rsidR="00C300B2" w:rsidRPr="00C300B2" w:rsidSect="00CE657B">
      <w:footerReference w:type="default" r:id="rId36"/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33C15" w14:textId="77777777" w:rsidR="00130C5C" w:rsidRDefault="00130C5C" w:rsidP="000E43C3">
      <w:pPr>
        <w:spacing w:after="0" w:line="240" w:lineRule="auto"/>
      </w:pPr>
      <w:r>
        <w:separator/>
      </w:r>
    </w:p>
  </w:endnote>
  <w:endnote w:type="continuationSeparator" w:id="0">
    <w:p w14:paraId="4E6AA315" w14:textId="77777777" w:rsidR="00130C5C" w:rsidRDefault="00130C5C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EECDF" w14:textId="1FF27684" w:rsidR="004B16EB" w:rsidRDefault="004B16EB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287E7E" w:rsidRPr="00287E7E">
      <w:rPr>
        <w:noProof/>
        <w:lang w:val="ko-KR"/>
      </w:rPr>
      <w:t>22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11A570" wp14:editId="1B048478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B3A326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0F978" w14:textId="77777777" w:rsidR="00130C5C" w:rsidRDefault="00130C5C" w:rsidP="000E43C3">
      <w:pPr>
        <w:spacing w:after="0" w:line="240" w:lineRule="auto"/>
      </w:pPr>
      <w:r>
        <w:separator/>
      </w:r>
    </w:p>
  </w:footnote>
  <w:footnote w:type="continuationSeparator" w:id="0">
    <w:p w14:paraId="70B09D7F" w14:textId="77777777" w:rsidR="00130C5C" w:rsidRDefault="00130C5C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2222"/>
    <w:multiLevelType w:val="hybridMultilevel"/>
    <w:tmpl w:val="F7B8E66A"/>
    <w:lvl w:ilvl="0" w:tplc="CB32F0AC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7EA55B8"/>
    <w:multiLevelType w:val="hybridMultilevel"/>
    <w:tmpl w:val="8ECA3CDE"/>
    <w:lvl w:ilvl="0" w:tplc="8884CE58">
      <w:start w:val="1"/>
      <w:numFmt w:val="decimalEnclosedCircle"/>
      <w:lvlText w:val="%1"/>
      <w:lvlJc w:val="left"/>
      <w:pPr>
        <w:ind w:left="108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" w15:restartNumberingAfterBreak="0">
    <w:nsid w:val="091D5CD0"/>
    <w:multiLevelType w:val="hybridMultilevel"/>
    <w:tmpl w:val="2BEEB7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55717A"/>
    <w:multiLevelType w:val="hybridMultilevel"/>
    <w:tmpl w:val="2BEEB7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66244E3"/>
    <w:multiLevelType w:val="hybridMultilevel"/>
    <w:tmpl w:val="FCCA851E"/>
    <w:lvl w:ilvl="0" w:tplc="04090011">
      <w:start w:val="1"/>
      <w:numFmt w:val="decimalEnclosedCircle"/>
      <w:lvlText w:val="%1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5" w15:restartNumberingAfterBreak="0">
    <w:nsid w:val="29E91B05"/>
    <w:multiLevelType w:val="hybridMultilevel"/>
    <w:tmpl w:val="40D0C3C4"/>
    <w:lvl w:ilvl="0" w:tplc="8BF6FB8A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1166428"/>
    <w:multiLevelType w:val="hybridMultilevel"/>
    <w:tmpl w:val="E57ECF50"/>
    <w:lvl w:ilvl="0" w:tplc="04090001">
      <w:start w:val="1"/>
      <w:numFmt w:val="bullet"/>
      <w:lvlText w:val=""/>
      <w:lvlJc w:val="left"/>
      <w:pPr>
        <w:ind w:left="98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00"/>
      </w:pPr>
      <w:rPr>
        <w:rFonts w:ascii="Wingdings" w:hAnsi="Wingdings" w:hint="default"/>
      </w:rPr>
    </w:lvl>
  </w:abstractNum>
  <w:abstractNum w:abstractNumId="7" w15:restartNumberingAfterBreak="0">
    <w:nsid w:val="354602E2"/>
    <w:multiLevelType w:val="hybridMultilevel"/>
    <w:tmpl w:val="8E04A90E"/>
    <w:lvl w:ilvl="0" w:tplc="A3DCC1C8">
      <w:start w:val="2"/>
      <w:numFmt w:val="bullet"/>
      <w:lvlText w:val="-"/>
      <w:lvlJc w:val="left"/>
      <w:pPr>
        <w:ind w:left="45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90" w:hanging="400"/>
      </w:pPr>
      <w:rPr>
        <w:rFonts w:ascii="Wingdings" w:hAnsi="Wingdings" w:hint="default"/>
      </w:rPr>
    </w:lvl>
  </w:abstractNum>
  <w:abstractNum w:abstractNumId="8" w15:restartNumberingAfterBreak="0">
    <w:nsid w:val="3608068E"/>
    <w:multiLevelType w:val="multilevel"/>
    <w:tmpl w:val="C4BE6AA0"/>
    <w:lvl w:ilvl="0">
      <w:start w:val="1"/>
      <w:numFmt w:val="decimal"/>
      <w:pStyle w:val="2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3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39D14A45"/>
    <w:multiLevelType w:val="hybridMultilevel"/>
    <w:tmpl w:val="1E10B744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3EB15ABA"/>
    <w:multiLevelType w:val="hybridMultilevel"/>
    <w:tmpl w:val="999EBB90"/>
    <w:lvl w:ilvl="0" w:tplc="04090001">
      <w:start w:val="1"/>
      <w:numFmt w:val="bullet"/>
      <w:lvlText w:val=""/>
      <w:lvlJc w:val="left"/>
      <w:pPr>
        <w:ind w:left="98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00"/>
      </w:pPr>
      <w:rPr>
        <w:rFonts w:ascii="Wingdings" w:hAnsi="Wingdings" w:hint="default"/>
      </w:rPr>
    </w:lvl>
  </w:abstractNum>
  <w:abstractNum w:abstractNumId="11" w15:restartNumberingAfterBreak="0">
    <w:nsid w:val="413D0375"/>
    <w:multiLevelType w:val="hybridMultilevel"/>
    <w:tmpl w:val="764819F4"/>
    <w:lvl w:ilvl="0" w:tplc="CB32F0AC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13F4307"/>
    <w:multiLevelType w:val="hybridMultilevel"/>
    <w:tmpl w:val="E0385A7C"/>
    <w:lvl w:ilvl="0" w:tplc="AEB84C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6D63162"/>
    <w:multiLevelType w:val="hybridMultilevel"/>
    <w:tmpl w:val="934A1598"/>
    <w:lvl w:ilvl="0" w:tplc="A3DCC1C8">
      <w:start w:val="2"/>
      <w:numFmt w:val="bullet"/>
      <w:lvlText w:val="-"/>
      <w:lvlJc w:val="left"/>
      <w:pPr>
        <w:ind w:left="197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00"/>
      </w:pPr>
      <w:rPr>
        <w:rFonts w:ascii="Wingdings" w:hAnsi="Wingdings" w:hint="default"/>
      </w:rPr>
    </w:lvl>
  </w:abstractNum>
  <w:abstractNum w:abstractNumId="14" w15:restartNumberingAfterBreak="0">
    <w:nsid w:val="4A6A19EA"/>
    <w:multiLevelType w:val="hybridMultilevel"/>
    <w:tmpl w:val="9FD8A820"/>
    <w:lvl w:ilvl="0" w:tplc="A3DCC1C8">
      <w:start w:val="2"/>
      <w:numFmt w:val="bullet"/>
      <w:lvlText w:val="-"/>
      <w:lvlJc w:val="left"/>
      <w:pPr>
        <w:ind w:left="197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00"/>
      </w:pPr>
      <w:rPr>
        <w:rFonts w:ascii="Wingdings" w:hAnsi="Wingdings" w:hint="default"/>
      </w:rPr>
    </w:lvl>
  </w:abstractNum>
  <w:abstractNum w:abstractNumId="15" w15:restartNumberingAfterBreak="0">
    <w:nsid w:val="562A46DA"/>
    <w:multiLevelType w:val="hybridMultilevel"/>
    <w:tmpl w:val="C8A4B4E4"/>
    <w:lvl w:ilvl="0" w:tplc="04090011">
      <w:start w:val="1"/>
      <w:numFmt w:val="decimalEnclosedCircle"/>
      <w:lvlText w:val="%1"/>
      <w:lvlJc w:val="left"/>
      <w:pPr>
        <w:ind w:left="1520" w:hanging="400"/>
      </w:p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6" w15:restartNumberingAfterBreak="0">
    <w:nsid w:val="5B60309F"/>
    <w:multiLevelType w:val="hybridMultilevel"/>
    <w:tmpl w:val="996C32EA"/>
    <w:lvl w:ilvl="0" w:tplc="E474BF6E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0B14252"/>
    <w:multiLevelType w:val="hybridMultilevel"/>
    <w:tmpl w:val="02861C92"/>
    <w:lvl w:ilvl="0" w:tplc="04090001">
      <w:start w:val="1"/>
      <w:numFmt w:val="bullet"/>
      <w:lvlText w:val=""/>
      <w:lvlJc w:val="left"/>
      <w:pPr>
        <w:ind w:left="98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00"/>
      </w:pPr>
      <w:rPr>
        <w:rFonts w:ascii="Wingdings" w:hAnsi="Wingdings" w:hint="default"/>
      </w:rPr>
    </w:lvl>
  </w:abstractNum>
  <w:abstractNum w:abstractNumId="18" w15:restartNumberingAfterBreak="0">
    <w:nsid w:val="68FF505A"/>
    <w:multiLevelType w:val="hybridMultilevel"/>
    <w:tmpl w:val="C8A4B4E4"/>
    <w:lvl w:ilvl="0" w:tplc="04090011">
      <w:start w:val="1"/>
      <w:numFmt w:val="decimalEnclosedCircle"/>
      <w:lvlText w:val="%1"/>
      <w:lvlJc w:val="left"/>
      <w:pPr>
        <w:ind w:left="1520" w:hanging="400"/>
      </w:p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9" w15:restartNumberingAfterBreak="0">
    <w:nsid w:val="715057CE"/>
    <w:multiLevelType w:val="hybridMultilevel"/>
    <w:tmpl w:val="764819F4"/>
    <w:lvl w:ilvl="0" w:tplc="CB32F0AC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1DE1B05"/>
    <w:multiLevelType w:val="hybridMultilevel"/>
    <w:tmpl w:val="DA2412F2"/>
    <w:lvl w:ilvl="0" w:tplc="993C376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4965FFF"/>
    <w:multiLevelType w:val="hybridMultilevel"/>
    <w:tmpl w:val="61CC6B82"/>
    <w:lvl w:ilvl="0" w:tplc="722460C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8"/>
  </w:num>
  <w:num w:numId="2">
    <w:abstractNumId w:val="17"/>
  </w:num>
  <w:num w:numId="3">
    <w:abstractNumId w:val="9"/>
  </w:num>
  <w:num w:numId="4">
    <w:abstractNumId w:val="3"/>
  </w:num>
  <w:num w:numId="5">
    <w:abstractNumId w:val="10"/>
  </w:num>
  <w:num w:numId="6">
    <w:abstractNumId w:val="20"/>
  </w:num>
  <w:num w:numId="7">
    <w:abstractNumId w:val="21"/>
  </w:num>
  <w:num w:numId="8">
    <w:abstractNumId w:val="11"/>
  </w:num>
  <w:num w:numId="9">
    <w:abstractNumId w:val="0"/>
  </w:num>
  <w:num w:numId="10">
    <w:abstractNumId w:val="7"/>
  </w:num>
  <w:num w:numId="11">
    <w:abstractNumId w:val="1"/>
  </w:num>
  <w:num w:numId="12">
    <w:abstractNumId w:val="18"/>
  </w:num>
  <w:num w:numId="13">
    <w:abstractNumId w:val="15"/>
  </w:num>
  <w:num w:numId="14">
    <w:abstractNumId w:val="14"/>
  </w:num>
  <w:num w:numId="15">
    <w:abstractNumId w:val="13"/>
  </w:num>
  <w:num w:numId="16">
    <w:abstractNumId w:val="16"/>
  </w:num>
  <w:num w:numId="17">
    <w:abstractNumId w:val="19"/>
  </w:num>
  <w:num w:numId="18">
    <w:abstractNumId w:val="5"/>
  </w:num>
  <w:num w:numId="19">
    <w:abstractNumId w:val="4"/>
  </w:num>
  <w:num w:numId="20">
    <w:abstractNumId w:val="2"/>
  </w:num>
  <w:num w:numId="21">
    <w:abstractNumId w:val="12"/>
  </w:num>
  <w:num w:numId="22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4D41"/>
    <w:rsid w:val="00005F48"/>
    <w:rsid w:val="00006ACD"/>
    <w:rsid w:val="000070FA"/>
    <w:rsid w:val="00007457"/>
    <w:rsid w:val="000100B4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E4E"/>
    <w:rsid w:val="00020235"/>
    <w:rsid w:val="00020695"/>
    <w:rsid w:val="00022AD5"/>
    <w:rsid w:val="00023425"/>
    <w:rsid w:val="00023B44"/>
    <w:rsid w:val="00023CC5"/>
    <w:rsid w:val="000241B0"/>
    <w:rsid w:val="00024457"/>
    <w:rsid w:val="000254A1"/>
    <w:rsid w:val="0002553D"/>
    <w:rsid w:val="00025D80"/>
    <w:rsid w:val="00030C20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FC5"/>
    <w:rsid w:val="00044F1D"/>
    <w:rsid w:val="00045060"/>
    <w:rsid w:val="000462D7"/>
    <w:rsid w:val="00046598"/>
    <w:rsid w:val="000467BE"/>
    <w:rsid w:val="000467C2"/>
    <w:rsid w:val="00046850"/>
    <w:rsid w:val="00046DDB"/>
    <w:rsid w:val="00047973"/>
    <w:rsid w:val="000521F2"/>
    <w:rsid w:val="000531F4"/>
    <w:rsid w:val="0005537B"/>
    <w:rsid w:val="0005550B"/>
    <w:rsid w:val="000579E7"/>
    <w:rsid w:val="00057A8E"/>
    <w:rsid w:val="00061276"/>
    <w:rsid w:val="000614EC"/>
    <w:rsid w:val="00061965"/>
    <w:rsid w:val="00062688"/>
    <w:rsid w:val="00062D3E"/>
    <w:rsid w:val="00063CF2"/>
    <w:rsid w:val="000646A7"/>
    <w:rsid w:val="00064A7B"/>
    <w:rsid w:val="00064B46"/>
    <w:rsid w:val="00067E05"/>
    <w:rsid w:val="00070672"/>
    <w:rsid w:val="00070878"/>
    <w:rsid w:val="00071A86"/>
    <w:rsid w:val="0007232C"/>
    <w:rsid w:val="00072748"/>
    <w:rsid w:val="000739B8"/>
    <w:rsid w:val="000748F4"/>
    <w:rsid w:val="00075CF3"/>
    <w:rsid w:val="000763A0"/>
    <w:rsid w:val="000767B0"/>
    <w:rsid w:val="00076B47"/>
    <w:rsid w:val="000777EB"/>
    <w:rsid w:val="00080189"/>
    <w:rsid w:val="00080753"/>
    <w:rsid w:val="000813CD"/>
    <w:rsid w:val="00081E6F"/>
    <w:rsid w:val="00082109"/>
    <w:rsid w:val="00082464"/>
    <w:rsid w:val="000851CA"/>
    <w:rsid w:val="0008555F"/>
    <w:rsid w:val="00086A1A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5FF5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A6946"/>
    <w:rsid w:val="000B20DA"/>
    <w:rsid w:val="000B2233"/>
    <w:rsid w:val="000B2FDC"/>
    <w:rsid w:val="000B30E0"/>
    <w:rsid w:val="000B3682"/>
    <w:rsid w:val="000B3CDB"/>
    <w:rsid w:val="000B3F66"/>
    <w:rsid w:val="000B5436"/>
    <w:rsid w:val="000B5A3C"/>
    <w:rsid w:val="000B5DD3"/>
    <w:rsid w:val="000B6ED9"/>
    <w:rsid w:val="000C0025"/>
    <w:rsid w:val="000C0F03"/>
    <w:rsid w:val="000C167B"/>
    <w:rsid w:val="000C1AFA"/>
    <w:rsid w:val="000C1D08"/>
    <w:rsid w:val="000C2E46"/>
    <w:rsid w:val="000C4E45"/>
    <w:rsid w:val="000C5323"/>
    <w:rsid w:val="000C5AA3"/>
    <w:rsid w:val="000C67ED"/>
    <w:rsid w:val="000C6DD4"/>
    <w:rsid w:val="000C74D7"/>
    <w:rsid w:val="000D0B20"/>
    <w:rsid w:val="000D1B6D"/>
    <w:rsid w:val="000D23AA"/>
    <w:rsid w:val="000D57BE"/>
    <w:rsid w:val="000D7BA3"/>
    <w:rsid w:val="000E0C50"/>
    <w:rsid w:val="000E2CEF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1FAE"/>
    <w:rsid w:val="000F2E85"/>
    <w:rsid w:val="000F4FC2"/>
    <w:rsid w:val="000F6278"/>
    <w:rsid w:val="000F6A4E"/>
    <w:rsid w:val="000F6B22"/>
    <w:rsid w:val="000F718E"/>
    <w:rsid w:val="000F76D5"/>
    <w:rsid w:val="00100697"/>
    <w:rsid w:val="00100EED"/>
    <w:rsid w:val="00101781"/>
    <w:rsid w:val="00101C20"/>
    <w:rsid w:val="0010248B"/>
    <w:rsid w:val="001028BC"/>
    <w:rsid w:val="0010337A"/>
    <w:rsid w:val="001038F3"/>
    <w:rsid w:val="00106294"/>
    <w:rsid w:val="00106391"/>
    <w:rsid w:val="00106614"/>
    <w:rsid w:val="00106EE1"/>
    <w:rsid w:val="001077B4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201AA"/>
    <w:rsid w:val="001209D9"/>
    <w:rsid w:val="00122569"/>
    <w:rsid w:val="001237F3"/>
    <w:rsid w:val="00123DD8"/>
    <w:rsid w:val="0012453E"/>
    <w:rsid w:val="001249DB"/>
    <w:rsid w:val="0012544B"/>
    <w:rsid w:val="00125E65"/>
    <w:rsid w:val="001262F9"/>
    <w:rsid w:val="001275B2"/>
    <w:rsid w:val="00130C5C"/>
    <w:rsid w:val="0013239A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EC7"/>
    <w:rsid w:val="0014448B"/>
    <w:rsid w:val="00144B51"/>
    <w:rsid w:val="00146763"/>
    <w:rsid w:val="00146B54"/>
    <w:rsid w:val="00151227"/>
    <w:rsid w:val="0015434C"/>
    <w:rsid w:val="00154B3D"/>
    <w:rsid w:val="00155C61"/>
    <w:rsid w:val="00156169"/>
    <w:rsid w:val="001564CA"/>
    <w:rsid w:val="00160446"/>
    <w:rsid w:val="00167068"/>
    <w:rsid w:val="00171D9D"/>
    <w:rsid w:val="00171DA5"/>
    <w:rsid w:val="001736C1"/>
    <w:rsid w:val="00173EA7"/>
    <w:rsid w:val="00173F0C"/>
    <w:rsid w:val="00175A45"/>
    <w:rsid w:val="00175EC4"/>
    <w:rsid w:val="0017706D"/>
    <w:rsid w:val="00181B74"/>
    <w:rsid w:val="00182B82"/>
    <w:rsid w:val="00182B87"/>
    <w:rsid w:val="00184984"/>
    <w:rsid w:val="00185010"/>
    <w:rsid w:val="001852A0"/>
    <w:rsid w:val="00186E04"/>
    <w:rsid w:val="001875D6"/>
    <w:rsid w:val="001876BE"/>
    <w:rsid w:val="001911D0"/>
    <w:rsid w:val="00191B76"/>
    <w:rsid w:val="0019273F"/>
    <w:rsid w:val="00192DB4"/>
    <w:rsid w:val="001930B4"/>
    <w:rsid w:val="001930B5"/>
    <w:rsid w:val="001937FD"/>
    <w:rsid w:val="00194237"/>
    <w:rsid w:val="00194253"/>
    <w:rsid w:val="001946BE"/>
    <w:rsid w:val="00194A0F"/>
    <w:rsid w:val="0019634B"/>
    <w:rsid w:val="00196A3F"/>
    <w:rsid w:val="00196AA0"/>
    <w:rsid w:val="00196B8C"/>
    <w:rsid w:val="0019732C"/>
    <w:rsid w:val="001A214A"/>
    <w:rsid w:val="001A4207"/>
    <w:rsid w:val="001A4BED"/>
    <w:rsid w:val="001A6420"/>
    <w:rsid w:val="001A65AE"/>
    <w:rsid w:val="001A69A3"/>
    <w:rsid w:val="001A6D65"/>
    <w:rsid w:val="001A7332"/>
    <w:rsid w:val="001A7979"/>
    <w:rsid w:val="001B001B"/>
    <w:rsid w:val="001B0E67"/>
    <w:rsid w:val="001B1CCF"/>
    <w:rsid w:val="001B44D1"/>
    <w:rsid w:val="001B5EB2"/>
    <w:rsid w:val="001B7A4F"/>
    <w:rsid w:val="001C1736"/>
    <w:rsid w:val="001C2CB3"/>
    <w:rsid w:val="001C4661"/>
    <w:rsid w:val="001C58BC"/>
    <w:rsid w:val="001C6F28"/>
    <w:rsid w:val="001C7AB9"/>
    <w:rsid w:val="001D0CAA"/>
    <w:rsid w:val="001D1BA3"/>
    <w:rsid w:val="001D26D8"/>
    <w:rsid w:val="001D2764"/>
    <w:rsid w:val="001D4A10"/>
    <w:rsid w:val="001D7288"/>
    <w:rsid w:val="001E1723"/>
    <w:rsid w:val="001E1D5B"/>
    <w:rsid w:val="001E5245"/>
    <w:rsid w:val="001E5852"/>
    <w:rsid w:val="001E58DC"/>
    <w:rsid w:val="001E5C0B"/>
    <w:rsid w:val="001E6B1A"/>
    <w:rsid w:val="001E7482"/>
    <w:rsid w:val="001E7BF6"/>
    <w:rsid w:val="001F213E"/>
    <w:rsid w:val="001F302C"/>
    <w:rsid w:val="001F3FAB"/>
    <w:rsid w:val="001F4169"/>
    <w:rsid w:val="001F6A2A"/>
    <w:rsid w:val="001F7F51"/>
    <w:rsid w:val="00200985"/>
    <w:rsid w:val="00201063"/>
    <w:rsid w:val="00201B78"/>
    <w:rsid w:val="00203FB0"/>
    <w:rsid w:val="00204B07"/>
    <w:rsid w:val="0020541A"/>
    <w:rsid w:val="002054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2F0F"/>
    <w:rsid w:val="002237B8"/>
    <w:rsid w:val="00223803"/>
    <w:rsid w:val="002239D7"/>
    <w:rsid w:val="00223B53"/>
    <w:rsid w:val="00223BB6"/>
    <w:rsid w:val="002245F8"/>
    <w:rsid w:val="002245FD"/>
    <w:rsid w:val="002249E6"/>
    <w:rsid w:val="00224D34"/>
    <w:rsid w:val="00224FB4"/>
    <w:rsid w:val="002258E7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590"/>
    <w:rsid w:val="002416A8"/>
    <w:rsid w:val="00241D73"/>
    <w:rsid w:val="00242D41"/>
    <w:rsid w:val="0024328A"/>
    <w:rsid w:val="0024331E"/>
    <w:rsid w:val="002434C3"/>
    <w:rsid w:val="00244CDE"/>
    <w:rsid w:val="00245985"/>
    <w:rsid w:val="00245C6D"/>
    <w:rsid w:val="0024601C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2FD"/>
    <w:rsid w:val="00257559"/>
    <w:rsid w:val="00257E80"/>
    <w:rsid w:val="00260C18"/>
    <w:rsid w:val="00261E12"/>
    <w:rsid w:val="002629BA"/>
    <w:rsid w:val="00263C9F"/>
    <w:rsid w:val="00264EF1"/>
    <w:rsid w:val="002662FE"/>
    <w:rsid w:val="002668CE"/>
    <w:rsid w:val="00271DCF"/>
    <w:rsid w:val="00273A03"/>
    <w:rsid w:val="002774B8"/>
    <w:rsid w:val="00282209"/>
    <w:rsid w:val="00282E0F"/>
    <w:rsid w:val="002848BE"/>
    <w:rsid w:val="00284944"/>
    <w:rsid w:val="0028522A"/>
    <w:rsid w:val="0028727A"/>
    <w:rsid w:val="00287904"/>
    <w:rsid w:val="00287E7E"/>
    <w:rsid w:val="0029110A"/>
    <w:rsid w:val="002916EC"/>
    <w:rsid w:val="00291E2F"/>
    <w:rsid w:val="00292938"/>
    <w:rsid w:val="00294950"/>
    <w:rsid w:val="0029525A"/>
    <w:rsid w:val="002966DD"/>
    <w:rsid w:val="0029739A"/>
    <w:rsid w:val="002A0114"/>
    <w:rsid w:val="002A135E"/>
    <w:rsid w:val="002A2230"/>
    <w:rsid w:val="002A2BE0"/>
    <w:rsid w:val="002A326A"/>
    <w:rsid w:val="002A3500"/>
    <w:rsid w:val="002A37E7"/>
    <w:rsid w:val="002A4CB9"/>
    <w:rsid w:val="002A5971"/>
    <w:rsid w:val="002A5C37"/>
    <w:rsid w:val="002A5F7D"/>
    <w:rsid w:val="002A6C09"/>
    <w:rsid w:val="002A6D23"/>
    <w:rsid w:val="002B03E7"/>
    <w:rsid w:val="002B1963"/>
    <w:rsid w:val="002B1AA4"/>
    <w:rsid w:val="002B2420"/>
    <w:rsid w:val="002B3CA7"/>
    <w:rsid w:val="002B4C89"/>
    <w:rsid w:val="002B565F"/>
    <w:rsid w:val="002B61B8"/>
    <w:rsid w:val="002B75FD"/>
    <w:rsid w:val="002B7E1D"/>
    <w:rsid w:val="002C0407"/>
    <w:rsid w:val="002C16CF"/>
    <w:rsid w:val="002C17C3"/>
    <w:rsid w:val="002C2AF9"/>
    <w:rsid w:val="002C4198"/>
    <w:rsid w:val="002C4DEC"/>
    <w:rsid w:val="002C5478"/>
    <w:rsid w:val="002C5864"/>
    <w:rsid w:val="002C6476"/>
    <w:rsid w:val="002C67B0"/>
    <w:rsid w:val="002C68E5"/>
    <w:rsid w:val="002C7C96"/>
    <w:rsid w:val="002D004E"/>
    <w:rsid w:val="002D0C4D"/>
    <w:rsid w:val="002D1A5A"/>
    <w:rsid w:val="002D34C1"/>
    <w:rsid w:val="002D6534"/>
    <w:rsid w:val="002D7855"/>
    <w:rsid w:val="002E0149"/>
    <w:rsid w:val="002E0C37"/>
    <w:rsid w:val="002E16AE"/>
    <w:rsid w:val="002E2C00"/>
    <w:rsid w:val="002E4657"/>
    <w:rsid w:val="002E635F"/>
    <w:rsid w:val="002E66E9"/>
    <w:rsid w:val="002E7319"/>
    <w:rsid w:val="002F12CC"/>
    <w:rsid w:val="002F1327"/>
    <w:rsid w:val="002F1CC1"/>
    <w:rsid w:val="002F47F7"/>
    <w:rsid w:val="002F57AE"/>
    <w:rsid w:val="002F7193"/>
    <w:rsid w:val="002F7CBC"/>
    <w:rsid w:val="003001E7"/>
    <w:rsid w:val="00300448"/>
    <w:rsid w:val="00301552"/>
    <w:rsid w:val="00301A91"/>
    <w:rsid w:val="00302564"/>
    <w:rsid w:val="003029C3"/>
    <w:rsid w:val="00303672"/>
    <w:rsid w:val="0030436D"/>
    <w:rsid w:val="003049D3"/>
    <w:rsid w:val="003050FB"/>
    <w:rsid w:val="003051DD"/>
    <w:rsid w:val="00305DD4"/>
    <w:rsid w:val="00306DF7"/>
    <w:rsid w:val="003104DF"/>
    <w:rsid w:val="00311296"/>
    <w:rsid w:val="003119A9"/>
    <w:rsid w:val="003124F1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BD0"/>
    <w:rsid w:val="00322372"/>
    <w:rsid w:val="00322951"/>
    <w:rsid w:val="00322BB3"/>
    <w:rsid w:val="00323870"/>
    <w:rsid w:val="00323AA0"/>
    <w:rsid w:val="00323DE9"/>
    <w:rsid w:val="0032436C"/>
    <w:rsid w:val="00324E64"/>
    <w:rsid w:val="003250AB"/>
    <w:rsid w:val="00325639"/>
    <w:rsid w:val="003256C6"/>
    <w:rsid w:val="00325EAB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564"/>
    <w:rsid w:val="003377A8"/>
    <w:rsid w:val="003408C4"/>
    <w:rsid w:val="00341960"/>
    <w:rsid w:val="00341C23"/>
    <w:rsid w:val="0034214E"/>
    <w:rsid w:val="003443F1"/>
    <w:rsid w:val="003451EB"/>
    <w:rsid w:val="003455C7"/>
    <w:rsid w:val="00346515"/>
    <w:rsid w:val="00346778"/>
    <w:rsid w:val="003468E1"/>
    <w:rsid w:val="00347BE4"/>
    <w:rsid w:val="00350215"/>
    <w:rsid w:val="003508D0"/>
    <w:rsid w:val="00350C7A"/>
    <w:rsid w:val="003537BD"/>
    <w:rsid w:val="0035382A"/>
    <w:rsid w:val="0035477E"/>
    <w:rsid w:val="00355588"/>
    <w:rsid w:val="0035652C"/>
    <w:rsid w:val="00361046"/>
    <w:rsid w:val="0036254B"/>
    <w:rsid w:val="00362764"/>
    <w:rsid w:val="00363737"/>
    <w:rsid w:val="003639D7"/>
    <w:rsid w:val="00364879"/>
    <w:rsid w:val="003662B2"/>
    <w:rsid w:val="003664A8"/>
    <w:rsid w:val="00366A8E"/>
    <w:rsid w:val="0036752B"/>
    <w:rsid w:val="0037049D"/>
    <w:rsid w:val="00371ABB"/>
    <w:rsid w:val="0037256C"/>
    <w:rsid w:val="00372598"/>
    <w:rsid w:val="00372637"/>
    <w:rsid w:val="00372A2C"/>
    <w:rsid w:val="003746AC"/>
    <w:rsid w:val="00374845"/>
    <w:rsid w:val="00375558"/>
    <w:rsid w:val="0037596C"/>
    <w:rsid w:val="003759A8"/>
    <w:rsid w:val="003769C6"/>
    <w:rsid w:val="00377E19"/>
    <w:rsid w:val="00380B5F"/>
    <w:rsid w:val="00382931"/>
    <w:rsid w:val="00382E21"/>
    <w:rsid w:val="003846B2"/>
    <w:rsid w:val="00385347"/>
    <w:rsid w:val="00386862"/>
    <w:rsid w:val="00387B1F"/>
    <w:rsid w:val="00387BB5"/>
    <w:rsid w:val="00390C02"/>
    <w:rsid w:val="00390E0B"/>
    <w:rsid w:val="00390EE3"/>
    <w:rsid w:val="00391EC3"/>
    <w:rsid w:val="00393AF4"/>
    <w:rsid w:val="00394774"/>
    <w:rsid w:val="00394BF4"/>
    <w:rsid w:val="00395975"/>
    <w:rsid w:val="00395D94"/>
    <w:rsid w:val="0039613B"/>
    <w:rsid w:val="003961F5"/>
    <w:rsid w:val="003979CD"/>
    <w:rsid w:val="003979F0"/>
    <w:rsid w:val="003A0323"/>
    <w:rsid w:val="003A09B0"/>
    <w:rsid w:val="003A1B8D"/>
    <w:rsid w:val="003A2488"/>
    <w:rsid w:val="003A283E"/>
    <w:rsid w:val="003A2AA5"/>
    <w:rsid w:val="003A3EB5"/>
    <w:rsid w:val="003A4569"/>
    <w:rsid w:val="003A4A08"/>
    <w:rsid w:val="003A4A13"/>
    <w:rsid w:val="003A630B"/>
    <w:rsid w:val="003A6562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2F95"/>
    <w:rsid w:val="003C30A6"/>
    <w:rsid w:val="003C40A4"/>
    <w:rsid w:val="003C437D"/>
    <w:rsid w:val="003C6DEC"/>
    <w:rsid w:val="003C6E5E"/>
    <w:rsid w:val="003C6FB9"/>
    <w:rsid w:val="003C7A7F"/>
    <w:rsid w:val="003D0175"/>
    <w:rsid w:val="003D06AC"/>
    <w:rsid w:val="003D0D32"/>
    <w:rsid w:val="003D26B5"/>
    <w:rsid w:val="003D2DCD"/>
    <w:rsid w:val="003D471F"/>
    <w:rsid w:val="003D5783"/>
    <w:rsid w:val="003D5820"/>
    <w:rsid w:val="003D7614"/>
    <w:rsid w:val="003D764F"/>
    <w:rsid w:val="003D77C7"/>
    <w:rsid w:val="003D7AF4"/>
    <w:rsid w:val="003E02D8"/>
    <w:rsid w:val="003E3A6F"/>
    <w:rsid w:val="003E3D38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25E"/>
    <w:rsid w:val="003F52DC"/>
    <w:rsid w:val="003F53CF"/>
    <w:rsid w:val="003F5DF1"/>
    <w:rsid w:val="003F6A29"/>
    <w:rsid w:val="003F732C"/>
    <w:rsid w:val="003F76F2"/>
    <w:rsid w:val="003F7A29"/>
    <w:rsid w:val="003F7E07"/>
    <w:rsid w:val="00400D7F"/>
    <w:rsid w:val="004011BA"/>
    <w:rsid w:val="004023C7"/>
    <w:rsid w:val="00402B30"/>
    <w:rsid w:val="00403D67"/>
    <w:rsid w:val="004055A6"/>
    <w:rsid w:val="00405809"/>
    <w:rsid w:val="00405908"/>
    <w:rsid w:val="00410E88"/>
    <w:rsid w:val="0041195C"/>
    <w:rsid w:val="004119D7"/>
    <w:rsid w:val="004136C0"/>
    <w:rsid w:val="00414205"/>
    <w:rsid w:val="00414856"/>
    <w:rsid w:val="00414EAC"/>
    <w:rsid w:val="00415D67"/>
    <w:rsid w:val="004160D4"/>
    <w:rsid w:val="004172DE"/>
    <w:rsid w:val="00417C2C"/>
    <w:rsid w:val="00421118"/>
    <w:rsid w:val="00421808"/>
    <w:rsid w:val="0042215A"/>
    <w:rsid w:val="0042240C"/>
    <w:rsid w:val="0042337A"/>
    <w:rsid w:val="0042494C"/>
    <w:rsid w:val="00426555"/>
    <w:rsid w:val="004269DD"/>
    <w:rsid w:val="00427976"/>
    <w:rsid w:val="00430496"/>
    <w:rsid w:val="004309DC"/>
    <w:rsid w:val="00433F4D"/>
    <w:rsid w:val="004359D0"/>
    <w:rsid w:val="004365C5"/>
    <w:rsid w:val="004367B5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4256"/>
    <w:rsid w:val="004453CE"/>
    <w:rsid w:val="00446073"/>
    <w:rsid w:val="0044619C"/>
    <w:rsid w:val="00446727"/>
    <w:rsid w:val="00446C97"/>
    <w:rsid w:val="00447136"/>
    <w:rsid w:val="004471C7"/>
    <w:rsid w:val="0044796C"/>
    <w:rsid w:val="00450421"/>
    <w:rsid w:val="00450C8A"/>
    <w:rsid w:val="00450D8B"/>
    <w:rsid w:val="00452299"/>
    <w:rsid w:val="004536FE"/>
    <w:rsid w:val="00454990"/>
    <w:rsid w:val="00455220"/>
    <w:rsid w:val="00455A57"/>
    <w:rsid w:val="00456203"/>
    <w:rsid w:val="004565D1"/>
    <w:rsid w:val="004567DC"/>
    <w:rsid w:val="00460804"/>
    <w:rsid w:val="004616BB"/>
    <w:rsid w:val="00461814"/>
    <w:rsid w:val="00462884"/>
    <w:rsid w:val="004638F3"/>
    <w:rsid w:val="00463A5E"/>
    <w:rsid w:val="00464ACA"/>
    <w:rsid w:val="00466006"/>
    <w:rsid w:val="00466F8D"/>
    <w:rsid w:val="00471B76"/>
    <w:rsid w:val="00471D6C"/>
    <w:rsid w:val="0047406E"/>
    <w:rsid w:val="0047440D"/>
    <w:rsid w:val="00476560"/>
    <w:rsid w:val="00476745"/>
    <w:rsid w:val="00477200"/>
    <w:rsid w:val="00477526"/>
    <w:rsid w:val="0047798F"/>
    <w:rsid w:val="00477FFA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042"/>
    <w:rsid w:val="00493122"/>
    <w:rsid w:val="004931F1"/>
    <w:rsid w:val="00493536"/>
    <w:rsid w:val="00493E2B"/>
    <w:rsid w:val="004941A7"/>
    <w:rsid w:val="0049721C"/>
    <w:rsid w:val="00497996"/>
    <w:rsid w:val="00497FAE"/>
    <w:rsid w:val="004A0337"/>
    <w:rsid w:val="004A1A6A"/>
    <w:rsid w:val="004A2376"/>
    <w:rsid w:val="004A323F"/>
    <w:rsid w:val="004A3674"/>
    <w:rsid w:val="004A3874"/>
    <w:rsid w:val="004A3E01"/>
    <w:rsid w:val="004A4161"/>
    <w:rsid w:val="004A4D56"/>
    <w:rsid w:val="004A4E4A"/>
    <w:rsid w:val="004A4F81"/>
    <w:rsid w:val="004A74B4"/>
    <w:rsid w:val="004B0AB6"/>
    <w:rsid w:val="004B16EB"/>
    <w:rsid w:val="004B317B"/>
    <w:rsid w:val="004B3E73"/>
    <w:rsid w:val="004B40EE"/>
    <w:rsid w:val="004B40FF"/>
    <w:rsid w:val="004B4544"/>
    <w:rsid w:val="004B505B"/>
    <w:rsid w:val="004B58CD"/>
    <w:rsid w:val="004B604F"/>
    <w:rsid w:val="004B6265"/>
    <w:rsid w:val="004B6C4A"/>
    <w:rsid w:val="004B6C87"/>
    <w:rsid w:val="004C1502"/>
    <w:rsid w:val="004C1A50"/>
    <w:rsid w:val="004C24B3"/>
    <w:rsid w:val="004C24D4"/>
    <w:rsid w:val="004C49E0"/>
    <w:rsid w:val="004C4ACA"/>
    <w:rsid w:val="004C54D8"/>
    <w:rsid w:val="004C61DD"/>
    <w:rsid w:val="004C64DD"/>
    <w:rsid w:val="004C7A3F"/>
    <w:rsid w:val="004D0FAF"/>
    <w:rsid w:val="004D12D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D7B47"/>
    <w:rsid w:val="004E123D"/>
    <w:rsid w:val="004E18DC"/>
    <w:rsid w:val="004E19F5"/>
    <w:rsid w:val="004E37C1"/>
    <w:rsid w:val="004E3C14"/>
    <w:rsid w:val="004E4699"/>
    <w:rsid w:val="004E4A69"/>
    <w:rsid w:val="004E4B73"/>
    <w:rsid w:val="004E59AF"/>
    <w:rsid w:val="004E6134"/>
    <w:rsid w:val="004E66FC"/>
    <w:rsid w:val="004F0295"/>
    <w:rsid w:val="004F29D6"/>
    <w:rsid w:val="004F304F"/>
    <w:rsid w:val="004F34A2"/>
    <w:rsid w:val="004F3E31"/>
    <w:rsid w:val="004F69B3"/>
    <w:rsid w:val="004F72F5"/>
    <w:rsid w:val="004F798F"/>
    <w:rsid w:val="0050098F"/>
    <w:rsid w:val="00503EC0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320"/>
    <w:rsid w:val="005158E5"/>
    <w:rsid w:val="005158F5"/>
    <w:rsid w:val="00515EF6"/>
    <w:rsid w:val="00517A72"/>
    <w:rsid w:val="00517B45"/>
    <w:rsid w:val="00517EAD"/>
    <w:rsid w:val="00520CBD"/>
    <w:rsid w:val="005239B3"/>
    <w:rsid w:val="00523CAF"/>
    <w:rsid w:val="005247EA"/>
    <w:rsid w:val="00525674"/>
    <w:rsid w:val="00527174"/>
    <w:rsid w:val="005275B0"/>
    <w:rsid w:val="00527A9B"/>
    <w:rsid w:val="005301E1"/>
    <w:rsid w:val="0053121C"/>
    <w:rsid w:val="00531B43"/>
    <w:rsid w:val="00532EC4"/>
    <w:rsid w:val="00533A58"/>
    <w:rsid w:val="005347FB"/>
    <w:rsid w:val="00536871"/>
    <w:rsid w:val="00536C56"/>
    <w:rsid w:val="005377ED"/>
    <w:rsid w:val="00537F8B"/>
    <w:rsid w:val="00540396"/>
    <w:rsid w:val="00541220"/>
    <w:rsid w:val="00541FDA"/>
    <w:rsid w:val="00543443"/>
    <w:rsid w:val="0054586C"/>
    <w:rsid w:val="0054645A"/>
    <w:rsid w:val="00547438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5FAA"/>
    <w:rsid w:val="00557DD5"/>
    <w:rsid w:val="00560BFB"/>
    <w:rsid w:val="005612AB"/>
    <w:rsid w:val="00562576"/>
    <w:rsid w:val="005627B3"/>
    <w:rsid w:val="00562DCA"/>
    <w:rsid w:val="00562DFB"/>
    <w:rsid w:val="00562E68"/>
    <w:rsid w:val="00563262"/>
    <w:rsid w:val="005633F6"/>
    <w:rsid w:val="0056384F"/>
    <w:rsid w:val="00563CA8"/>
    <w:rsid w:val="00564A09"/>
    <w:rsid w:val="00564D5B"/>
    <w:rsid w:val="0056525A"/>
    <w:rsid w:val="005654A7"/>
    <w:rsid w:val="00566C8F"/>
    <w:rsid w:val="00566E83"/>
    <w:rsid w:val="0056716F"/>
    <w:rsid w:val="00567238"/>
    <w:rsid w:val="0056748C"/>
    <w:rsid w:val="0056790A"/>
    <w:rsid w:val="00567CC0"/>
    <w:rsid w:val="00567D11"/>
    <w:rsid w:val="005729F6"/>
    <w:rsid w:val="00572BBC"/>
    <w:rsid w:val="00573F2A"/>
    <w:rsid w:val="00573FDB"/>
    <w:rsid w:val="00573FDC"/>
    <w:rsid w:val="005742AA"/>
    <w:rsid w:val="005745A2"/>
    <w:rsid w:val="00575437"/>
    <w:rsid w:val="0057569F"/>
    <w:rsid w:val="00575FFF"/>
    <w:rsid w:val="005775FA"/>
    <w:rsid w:val="00580882"/>
    <w:rsid w:val="00581F99"/>
    <w:rsid w:val="0058276D"/>
    <w:rsid w:val="00582B02"/>
    <w:rsid w:val="005833E9"/>
    <w:rsid w:val="005847CE"/>
    <w:rsid w:val="00586E7E"/>
    <w:rsid w:val="00590E1C"/>
    <w:rsid w:val="00592848"/>
    <w:rsid w:val="0059411F"/>
    <w:rsid w:val="00594C95"/>
    <w:rsid w:val="005965C8"/>
    <w:rsid w:val="00596AB3"/>
    <w:rsid w:val="00596FF7"/>
    <w:rsid w:val="005971D8"/>
    <w:rsid w:val="005977C0"/>
    <w:rsid w:val="00597DE7"/>
    <w:rsid w:val="005A0843"/>
    <w:rsid w:val="005A1EFB"/>
    <w:rsid w:val="005A3474"/>
    <w:rsid w:val="005A366D"/>
    <w:rsid w:val="005A4C8A"/>
    <w:rsid w:val="005A4DCE"/>
    <w:rsid w:val="005A52A6"/>
    <w:rsid w:val="005A53C1"/>
    <w:rsid w:val="005A547A"/>
    <w:rsid w:val="005A59F2"/>
    <w:rsid w:val="005A5B0E"/>
    <w:rsid w:val="005A6592"/>
    <w:rsid w:val="005A793B"/>
    <w:rsid w:val="005B0AF4"/>
    <w:rsid w:val="005B10DB"/>
    <w:rsid w:val="005B24F1"/>
    <w:rsid w:val="005B2609"/>
    <w:rsid w:val="005B2973"/>
    <w:rsid w:val="005B33F4"/>
    <w:rsid w:val="005B39C7"/>
    <w:rsid w:val="005B3D5C"/>
    <w:rsid w:val="005B406A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038A"/>
    <w:rsid w:val="005D3C74"/>
    <w:rsid w:val="005D43E8"/>
    <w:rsid w:val="005D67E8"/>
    <w:rsid w:val="005E0A81"/>
    <w:rsid w:val="005E0E46"/>
    <w:rsid w:val="005E18C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65D5"/>
    <w:rsid w:val="005F6BFA"/>
    <w:rsid w:val="006003D3"/>
    <w:rsid w:val="0060095C"/>
    <w:rsid w:val="00600B5E"/>
    <w:rsid w:val="00601334"/>
    <w:rsid w:val="00601C94"/>
    <w:rsid w:val="00601FCD"/>
    <w:rsid w:val="006020CB"/>
    <w:rsid w:val="00602A58"/>
    <w:rsid w:val="00602BB8"/>
    <w:rsid w:val="0060342A"/>
    <w:rsid w:val="00603430"/>
    <w:rsid w:val="0060357E"/>
    <w:rsid w:val="00603DA3"/>
    <w:rsid w:val="006040F6"/>
    <w:rsid w:val="006045EB"/>
    <w:rsid w:val="00605712"/>
    <w:rsid w:val="00605876"/>
    <w:rsid w:val="0060642D"/>
    <w:rsid w:val="00607470"/>
    <w:rsid w:val="0060789D"/>
    <w:rsid w:val="00607E85"/>
    <w:rsid w:val="006106F2"/>
    <w:rsid w:val="006107F4"/>
    <w:rsid w:val="006108FE"/>
    <w:rsid w:val="00611794"/>
    <w:rsid w:val="00612CF8"/>
    <w:rsid w:val="006133A5"/>
    <w:rsid w:val="00613751"/>
    <w:rsid w:val="00614196"/>
    <w:rsid w:val="006142B0"/>
    <w:rsid w:val="00614890"/>
    <w:rsid w:val="00614F9E"/>
    <w:rsid w:val="0061540A"/>
    <w:rsid w:val="0061582F"/>
    <w:rsid w:val="00615EF1"/>
    <w:rsid w:val="00615F0C"/>
    <w:rsid w:val="00616591"/>
    <w:rsid w:val="006167BA"/>
    <w:rsid w:val="006168C6"/>
    <w:rsid w:val="006210DB"/>
    <w:rsid w:val="00621A2D"/>
    <w:rsid w:val="00621D00"/>
    <w:rsid w:val="00621DFB"/>
    <w:rsid w:val="0062279F"/>
    <w:rsid w:val="00622E83"/>
    <w:rsid w:val="006234F8"/>
    <w:rsid w:val="0062410A"/>
    <w:rsid w:val="00624E33"/>
    <w:rsid w:val="00625045"/>
    <w:rsid w:val="00626AB4"/>
    <w:rsid w:val="00626DCF"/>
    <w:rsid w:val="0062726B"/>
    <w:rsid w:val="006274CA"/>
    <w:rsid w:val="00627B53"/>
    <w:rsid w:val="0063003D"/>
    <w:rsid w:val="00630F0D"/>
    <w:rsid w:val="00631691"/>
    <w:rsid w:val="00632274"/>
    <w:rsid w:val="006323C6"/>
    <w:rsid w:val="00632E6B"/>
    <w:rsid w:val="0063344C"/>
    <w:rsid w:val="00634526"/>
    <w:rsid w:val="00636DDD"/>
    <w:rsid w:val="00640EEC"/>
    <w:rsid w:val="0064214C"/>
    <w:rsid w:val="0064221D"/>
    <w:rsid w:val="0064263C"/>
    <w:rsid w:val="00642BCC"/>
    <w:rsid w:val="0064345F"/>
    <w:rsid w:val="006446D1"/>
    <w:rsid w:val="00645181"/>
    <w:rsid w:val="006467B4"/>
    <w:rsid w:val="006471AE"/>
    <w:rsid w:val="00647DCB"/>
    <w:rsid w:val="00650480"/>
    <w:rsid w:val="00650A4D"/>
    <w:rsid w:val="00650F55"/>
    <w:rsid w:val="006541B7"/>
    <w:rsid w:val="006542CA"/>
    <w:rsid w:val="00655633"/>
    <w:rsid w:val="00660103"/>
    <w:rsid w:val="00661E53"/>
    <w:rsid w:val="00661F71"/>
    <w:rsid w:val="00662676"/>
    <w:rsid w:val="00663CA8"/>
    <w:rsid w:val="006650F6"/>
    <w:rsid w:val="0066514F"/>
    <w:rsid w:val="0066723D"/>
    <w:rsid w:val="0067074B"/>
    <w:rsid w:val="00670B95"/>
    <w:rsid w:val="0067309A"/>
    <w:rsid w:val="006750F5"/>
    <w:rsid w:val="0067524F"/>
    <w:rsid w:val="00675E27"/>
    <w:rsid w:val="006760A0"/>
    <w:rsid w:val="0067717B"/>
    <w:rsid w:val="00680704"/>
    <w:rsid w:val="006810A8"/>
    <w:rsid w:val="0068625B"/>
    <w:rsid w:val="00686C24"/>
    <w:rsid w:val="0068706D"/>
    <w:rsid w:val="00687DE6"/>
    <w:rsid w:val="00691792"/>
    <w:rsid w:val="0069204D"/>
    <w:rsid w:val="0069284E"/>
    <w:rsid w:val="00692F07"/>
    <w:rsid w:val="00693367"/>
    <w:rsid w:val="0069404E"/>
    <w:rsid w:val="006941CB"/>
    <w:rsid w:val="00694971"/>
    <w:rsid w:val="00694B6A"/>
    <w:rsid w:val="00697032"/>
    <w:rsid w:val="006973E2"/>
    <w:rsid w:val="006A06F2"/>
    <w:rsid w:val="006A2C4C"/>
    <w:rsid w:val="006A3511"/>
    <w:rsid w:val="006A3C38"/>
    <w:rsid w:val="006A4A21"/>
    <w:rsid w:val="006A5E08"/>
    <w:rsid w:val="006A64B9"/>
    <w:rsid w:val="006A7D22"/>
    <w:rsid w:val="006B06A8"/>
    <w:rsid w:val="006B108B"/>
    <w:rsid w:val="006B170D"/>
    <w:rsid w:val="006B1C94"/>
    <w:rsid w:val="006B2513"/>
    <w:rsid w:val="006B2650"/>
    <w:rsid w:val="006B2772"/>
    <w:rsid w:val="006B3147"/>
    <w:rsid w:val="006B4CF6"/>
    <w:rsid w:val="006B5A30"/>
    <w:rsid w:val="006B5FD3"/>
    <w:rsid w:val="006B6889"/>
    <w:rsid w:val="006B6B99"/>
    <w:rsid w:val="006B7B75"/>
    <w:rsid w:val="006C0A8C"/>
    <w:rsid w:val="006C330F"/>
    <w:rsid w:val="006C52FA"/>
    <w:rsid w:val="006C5685"/>
    <w:rsid w:val="006C5C90"/>
    <w:rsid w:val="006C686C"/>
    <w:rsid w:val="006C6B7D"/>
    <w:rsid w:val="006C70E6"/>
    <w:rsid w:val="006C77E4"/>
    <w:rsid w:val="006C78F1"/>
    <w:rsid w:val="006C7CFD"/>
    <w:rsid w:val="006D1DC4"/>
    <w:rsid w:val="006D2AB0"/>
    <w:rsid w:val="006D2BC1"/>
    <w:rsid w:val="006D35E8"/>
    <w:rsid w:val="006D4308"/>
    <w:rsid w:val="006D442C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A34"/>
    <w:rsid w:val="006E4CD2"/>
    <w:rsid w:val="006E5CE7"/>
    <w:rsid w:val="006E686F"/>
    <w:rsid w:val="006F2128"/>
    <w:rsid w:val="006F2787"/>
    <w:rsid w:val="006F4F3F"/>
    <w:rsid w:val="006F603B"/>
    <w:rsid w:val="006F6455"/>
    <w:rsid w:val="006F6FB5"/>
    <w:rsid w:val="006F728B"/>
    <w:rsid w:val="006F78CE"/>
    <w:rsid w:val="007007CA"/>
    <w:rsid w:val="00700E96"/>
    <w:rsid w:val="00701B05"/>
    <w:rsid w:val="00702D0E"/>
    <w:rsid w:val="00704B05"/>
    <w:rsid w:val="0070510F"/>
    <w:rsid w:val="00705DF6"/>
    <w:rsid w:val="007061A0"/>
    <w:rsid w:val="00706686"/>
    <w:rsid w:val="007076E2"/>
    <w:rsid w:val="007107F5"/>
    <w:rsid w:val="00710C2C"/>
    <w:rsid w:val="00710CCA"/>
    <w:rsid w:val="0071406F"/>
    <w:rsid w:val="00715189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D9D"/>
    <w:rsid w:val="007261CF"/>
    <w:rsid w:val="007268D9"/>
    <w:rsid w:val="007270B6"/>
    <w:rsid w:val="0072757E"/>
    <w:rsid w:val="0072796C"/>
    <w:rsid w:val="00731449"/>
    <w:rsid w:val="007317C0"/>
    <w:rsid w:val="00732B65"/>
    <w:rsid w:val="00733035"/>
    <w:rsid w:val="00733794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64"/>
    <w:rsid w:val="007411D7"/>
    <w:rsid w:val="00741E00"/>
    <w:rsid w:val="00742A3B"/>
    <w:rsid w:val="00742FC4"/>
    <w:rsid w:val="0074313D"/>
    <w:rsid w:val="00743DBE"/>
    <w:rsid w:val="00744ABD"/>
    <w:rsid w:val="00744C59"/>
    <w:rsid w:val="00745680"/>
    <w:rsid w:val="00746314"/>
    <w:rsid w:val="00746DF3"/>
    <w:rsid w:val="00747D0D"/>
    <w:rsid w:val="0075028B"/>
    <w:rsid w:val="00751976"/>
    <w:rsid w:val="007534C1"/>
    <w:rsid w:val="0075387F"/>
    <w:rsid w:val="00753FC4"/>
    <w:rsid w:val="007547DC"/>
    <w:rsid w:val="007556BD"/>
    <w:rsid w:val="00755B1F"/>
    <w:rsid w:val="007576B6"/>
    <w:rsid w:val="00760D42"/>
    <w:rsid w:val="007613E8"/>
    <w:rsid w:val="00761738"/>
    <w:rsid w:val="0076187E"/>
    <w:rsid w:val="00762642"/>
    <w:rsid w:val="0076320C"/>
    <w:rsid w:val="007637C6"/>
    <w:rsid w:val="007645EB"/>
    <w:rsid w:val="00764EBB"/>
    <w:rsid w:val="00765E1B"/>
    <w:rsid w:val="00767A19"/>
    <w:rsid w:val="00767B80"/>
    <w:rsid w:val="007700EC"/>
    <w:rsid w:val="0077229F"/>
    <w:rsid w:val="00776483"/>
    <w:rsid w:val="00776AC0"/>
    <w:rsid w:val="00780CCD"/>
    <w:rsid w:val="00780D0D"/>
    <w:rsid w:val="007810A3"/>
    <w:rsid w:val="00782176"/>
    <w:rsid w:val="007825A0"/>
    <w:rsid w:val="00782FB1"/>
    <w:rsid w:val="00783C4B"/>
    <w:rsid w:val="007847FF"/>
    <w:rsid w:val="00785380"/>
    <w:rsid w:val="00787BCF"/>
    <w:rsid w:val="00791692"/>
    <w:rsid w:val="0079183E"/>
    <w:rsid w:val="00791C9B"/>
    <w:rsid w:val="0079236A"/>
    <w:rsid w:val="00793B85"/>
    <w:rsid w:val="007946D2"/>
    <w:rsid w:val="007949CC"/>
    <w:rsid w:val="00794B1E"/>
    <w:rsid w:val="00794CF5"/>
    <w:rsid w:val="0079598D"/>
    <w:rsid w:val="00795F74"/>
    <w:rsid w:val="007964EA"/>
    <w:rsid w:val="007A2401"/>
    <w:rsid w:val="007A2C4C"/>
    <w:rsid w:val="007A3498"/>
    <w:rsid w:val="007A3872"/>
    <w:rsid w:val="007A38C9"/>
    <w:rsid w:val="007A3EBD"/>
    <w:rsid w:val="007A42B9"/>
    <w:rsid w:val="007A5785"/>
    <w:rsid w:val="007A602A"/>
    <w:rsid w:val="007A6909"/>
    <w:rsid w:val="007A7A4C"/>
    <w:rsid w:val="007A7B57"/>
    <w:rsid w:val="007B186B"/>
    <w:rsid w:val="007B2133"/>
    <w:rsid w:val="007B25BA"/>
    <w:rsid w:val="007B2BA4"/>
    <w:rsid w:val="007B2EE7"/>
    <w:rsid w:val="007B2FF2"/>
    <w:rsid w:val="007B39C0"/>
    <w:rsid w:val="007B7002"/>
    <w:rsid w:val="007B7DCB"/>
    <w:rsid w:val="007C0596"/>
    <w:rsid w:val="007C15B2"/>
    <w:rsid w:val="007C56E2"/>
    <w:rsid w:val="007C6171"/>
    <w:rsid w:val="007C6344"/>
    <w:rsid w:val="007C64DD"/>
    <w:rsid w:val="007C73CD"/>
    <w:rsid w:val="007D00EA"/>
    <w:rsid w:val="007D0620"/>
    <w:rsid w:val="007D1687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6D0"/>
    <w:rsid w:val="007F1F4B"/>
    <w:rsid w:val="007F2DA5"/>
    <w:rsid w:val="007F2E5A"/>
    <w:rsid w:val="007F3330"/>
    <w:rsid w:val="007F384A"/>
    <w:rsid w:val="007F4797"/>
    <w:rsid w:val="007F58C5"/>
    <w:rsid w:val="007F6679"/>
    <w:rsid w:val="007F77C1"/>
    <w:rsid w:val="0080364D"/>
    <w:rsid w:val="00803B11"/>
    <w:rsid w:val="008047E5"/>
    <w:rsid w:val="00804918"/>
    <w:rsid w:val="00804C16"/>
    <w:rsid w:val="00805817"/>
    <w:rsid w:val="00805C42"/>
    <w:rsid w:val="008063F6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A41"/>
    <w:rsid w:val="00823DEA"/>
    <w:rsid w:val="00825DCC"/>
    <w:rsid w:val="00825DD1"/>
    <w:rsid w:val="00826148"/>
    <w:rsid w:val="008266A0"/>
    <w:rsid w:val="00826CD6"/>
    <w:rsid w:val="00830595"/>
    <w:rsid w:val="0083087A"/>
    <w:rsid w:val="00830C6A"/>
    <w:rsid w:val="008318EC"/>
    <w:rsid w:val="00832D80"/>
    <w:rsid w:val="00832E88"/>
    <w:rsid w:val="0083321B"/>
    <w:rsid w:val="008345EC"/>
    <w:rsid w:val="00834941"/>
    <w:rsid w:val="0083514B"/>
    <w:rsid w:val="00835342"/>
    <w:rsid w:val="00836376"/>
    <w:rsid w:val="00836F4B"/>
    <w:rsid w:val="00837E9E"/>
    <w:rsid w:val="008422C2"/>
    <w:rsid w:val="0084247E"/>
    <w:rsid w:val="00842AFC"/>
    <w:rsid w:val="00843AE5"/>
    <w:rsid w:val="00846AE9"/>
    <w:rsid w:val="008479E8"/>
    <w:rsid w:val="00847F17"/>
    <w:rsid w:val="00850E9C"/>
    <w:rsid w:val="0085200F"/>
    <w:rsid w:val="00853660"/>
    <w:rsid w:val="008537BA"/>
    <w:rsid w:val="008538D0"/>
    <w:rsid w:val="00853AF7"/>
    <w:rsid w:val="0085507A"/>
    <w:rsid w:val="00855936"/>
    <w:rsid w:val="00855F7A"/>
    <w:rsid w:val="0085626F"/>
    <w:rsid w:val="00857C61"/>
    <w:rsid w:val="00860E5E"/>
    <w:rsid w:val="0086131B"/>
    <w:rsid w:val="00862804"/>
    <w:rsid w:val="0086290E"/>
    <w:rsid w:val="0086506E"/>
    <w:rsid w:val="008657D3"/>
    <w:rsid w:val="008659A7"/>
    <w:rsid w:val="00866AEE"/>
    <w:rsid w:val="0087075B"/>
    <w:rsid w:val="00871C66"/>
    <w:rsid w:val="00872873"/>
    <w:rsid w:val="00872D2E"/>
    <w:rsid w:val="0087452D"/>
    <w:rsid w:val="00874D4B"/>
    <w:rsid w:val="00876336"/>
    <w:rsid w:val="008767C7"/>
    <w:rsid w:val="0088024E"/>
    <w:rsid w:val="0088190A"/>
    <w:rsid w:val="008825DE"/>
    <w:rsid w:val="00882D50"/>
    <w:rsid w:val="008840CC"/>
    <w:rsid w:val="008842F5"/>
    <w:rsid w:val="00886A76"/>
    <w:rsid w:val="008871F2"/>
    <w:rsid w:val="0088795E"/>
    <w:rsid w:val="00890D83"/>
    <w:rsid w:val="00891408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7480"/>
    <w:rsid w:val="008B106F"/>
    <w:rsid w:val="008B20FA"/>
    <w:rsid w:val="008B27B6"/>
    <w:rsid w:val="008B281F"/>
    <w:rsid w:val="008B358C"/>
    <w:rsid w:val="008B3CC3"/>
    <w:rsid w:val="008B4FF9"/>
    <w:rsid w:val="008B5453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6809"/>
    <w:rsid w:val="008D75A8"/>
    <w:rsid w:val="008E0013"/>
    <w:rsid w:val="008E0279"/>
    <w:rsid w:val="008E17AF"/>
    <w:rsid w:val="008E1A94"/>
    <w:rsid w:val="008E1B2A"/>
    <w:rsid w:val="008E1F53"/>
    <w:rsid w:val="008E201F"/>
    <w:rsid w:val="008E20DC"/>
    <w:rsid w:val="008E4D4A"/>
    <w:rsid w:val="008E57FD"/>
    <w:rsid w:val="008E65A1"/>
    <w:rsid w:val="008E7EF2"/>
    <w:rsid w:val="008F06C8"/>
    <w:rsid w:val="008F479D"/>
    <w:rsid w:val="008F4B9B"/>
    <w:rsid w:val="008F7213"/>
    <w:rsid w:val="008F7B8B"/>
    <w:rsid w:val="008F7E98"/>
    <w:rsid w:val="009026DD"/>
    <w:rsid w:val="00902D91"/>
    <w:rsid w:val="009042D2"/>
    <w:rsid w:val="009054B9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38BC"/>
    <w:rsid w:val="00914E0C"/>
    <w:rsid w:val="00914E78"/>
    <w:rsid w:val="009156FB"/>
    <w:rsid w:val="009157E7"/>
    <w:rsid w:val="00915D88"/>
    <w:rsid w:val="00915F42"/>
    <w:rsid w:val="00915FC6"/>
    <w:rsid w:val="009172F1"/>
    <w:rsid w:val="00920853"/>
    <w:rsid w:val="00921EDA"/>
    <w:rsid w:val="009225E6"/>
    <w:rsid w:val="009233AB"/>
    <w:rsid w:val="00923E62"/>
    <w:rsid w:val="00924EDC"/>
    <w:rsid w:val="0092528E"/>
    <w:rsid w:val="009257E3"/>
    <w:rsid w:val="00925FD1"/>
    <w:rsid w:val="00926713"/>
    <w:rsid w:val="00926A15"/>
    <w:rsid w:val="009270DB"/>
    <w:rsid w:val="00927453"/>
    <w:rsid w:val="00930EC2"/>
    <w:rsid w:val="0093146C"/>
    <w:rsid w:val="00931D20"/>
    <w:rsid w:val="009327B1"/>
    <w:rsid w:val="00932C45"/>
    <w:rsid w:val="00932DA0"/>
    <w:rsid w:val="009333D9"/>
    <w:rsid w:val="00934078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50F1B"/>
    <w:rsid w:val="0095203B"/>
    <w:rsid w:val="009520CF"/>
    <w:rsid w:val="00952816"/>
    <w:rsid w:val="009528AC"/>
    <w:rsid w:val="00954088"/>
    <w:rsid w:val="009540B6"/>
    <w:rsid w:val="009543DE"/>
    <w:rsid w:val="00954A61"/>
    <w:rsid w:val="00954B37"/>
    <w:rsid w:val="00954E1F"/>
    <w:rsid w:val="0095622A"/>
    <w:rsid w:val="00956861"/>
    <w:rsid w:val="009569BE"/>
    <w:rsid w:val="009579E7"/>
    <w:rsid w:val="00961B45"/>
    <w:rsid w:val="00962062"/>
    <w:rsid w:val="00962565"/>
    <w:rsid w:val="009626C3"/>
    <w:rsid w:val="0096394E"/>
    <w:rsid w:val="009647A2"/>
    <w:rsid w:val="00966989"/>
    <w:rsid w:val="00966D1E"/>
    <w:rsid w:val="00967C94"/>
    <w:rsid w:val="00971265"/>
    <w:rsid w:val="00973758"/>
    <w:rsid w:val="00974860"/>
    <w:rsid w:val="0097538C"/>
    <w:rsid w:val="0097559C"/>
    <w:rsid w:val="00981D67"/>
    <w:rsid w:val="00984778"/>
    <w:rsid w:val="009850FF"/>
    <w:rsid w:val="00985A57"/>
    <w:rsid w:val="009875D9"/>
    <w:rsid w:val="00987789"/>
    <w:rsid w:val="0098778F"/>
    <w:rsid w:val="009910C5"/>
    <w:rsid w:val="0099150D"/>
    <w:rsid w:val="00992040"/>
    <w:rsid w:val="00992248"/>
    <w:rsid w:val="00992263"/>
    <w:rsid w:val="00993AC3"/>
    <w:rsid w:val="00994457"/>
    <w:rsid w:val="00994B17"/>
    <w:rsid w:val="009953CD"/>
    <w:rsid w:val="00995629"/>
    <w:rsid w:val="00996122"/>
    <w:rsid w:val="00996632"/>
    <w:rsid w:val="009972C7"/>
    <w:rsid w:val="009974F0"/>
    <w:rsid w:val="00997D4D"/>
    <w:rsid w:val="009A1456"/>
    <w:rsid w:val="009A24C5"/>
    <w:rsid w:val="009A3043"/>
    <w:rsid w:val="009A31AD"/>
    <w:rsid w:val="009A5248"/>
    <w:rsid w:val="009B04DD"/>
    <w:rsid w:val="009B051D"/>
    <w:rsid w:val="009B0BE6"/>
    <w:rsid w:val="009B113D"/>
    <w:rsid w:val="009B2BFE"/>
    <w:rsid w:val="009B2CBE"/>
    <w:rsid w:val="009B3209"/>
    <w:rsid w:val="009B34F9"/>
    <w:rsid w:val="009B3893"/>
    <w:rsid w:val="009B3AD7"/>
    <w:rsid w:val="009B3E98"/>
    <w:rsid w:val="009B48A4"/>
    <w:rsid w:val="009B4A16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4764"/>
    <w:rsid w:val="009D5239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B17"/>
    <w:rsid w:val="009E7DBC"/>
    <w:rsid w:val="009F0866"/>
    <w:rsid w:val="009F0908"/>
    <w:rsid w:val="009F0E55"/>
    <w:rsid w:val="009F1383"/>
    <w:rsid w:val="009F1F20"/>
    <w:rsid w:val="009F3E89"/>
    <w:rsid w:val="009F48E8"/>
    <w:rsid w:val="009F6D58"/>
    <w:rsid w:val="009F6DD2"/>
    <w:rsid w:val="009F7F68"/>
    <w:rsid w:val="00A000A8"/>
    <w:rsid w:val="00A00656"/>
    <w:rsid w:val="00A01619"/>
    <w:rsid w:val="00A017AE"/>
    <w:rsid w:val="00A03172"/>
    <w:rsid w:val="00A03818"/>
    <w:rsid w:val="00A040CB"/>
    <w:rsid w:val="00A05449"/>
    <w:rsid w:val="00A06E60"/>
    <w:rsid w:val="00A103D3"/>
    <w:rsid w:val="00A10CF8"/>
    <w:rsid w:val="00A1118D"/>
    <w:rsid w:val="00A116CD"/>
    <w:rsid w:val="00A13646"/>
    <w:rsid w:val="00A13B97"/>
    <w:rsid w:val="00A1455D"/>
    <w:rsid w:val="00A146D3"/>
    <w:rsid w:val="00A14EED"/>
    <w:rsid w:val="00A15319"/>
    <w:rsid w:val="00A16F5C"/>
    <w:rsid w:val="00A20C78"/>
    <w:rsid w:val="00A23CED"/>
    <w:rsid w:val="00A24A50"/>
    <w:rsid w:val="00A250A2"/>
    <w:rsid w:val="00A25371"/>
    <w:rsid w:val="00A257AD"/>
    <w:rsid w:val="00A26669"/>
    <w:rsid w:val="00A27983"/>
    <w:rsid w:val="00A27EF2"/>
    <w:rsid w:val="00A30F55"/>
    <w:rsid w:val="00A31888"/>
    <w:rsid w:val="00A3241D"/>
    <w:rsid w:val="00A3293B"/>
    <w:rsid w:val="00A3316C"/>
    <w:rsid w:val="00A33416"/>
    <w:rsid w:val="00A33EE1"/>
    <w:rsid w:val="00A34588"/>
    <w:rsid w:val="00A34E9B"/>
    <w:rsid w:val="00A35D65"/>
    <w:rsid w:val="00A401FF"/>
    <w:rsid w:val="00A40642"/>
    <w:rsid w:val="00A40BA1"/>
    <w:rsid w:val="00A41CBB"/>
    <w:rsid w:val="00A42B83"/>
    <w:rsid w:val="00A44288"/>
    <w:rsid w:val="00A454A0"/>
    <w:rsid w:val="00A455CC"/>
    <w:rsid w:val="00A462BF"/>
    <w:rsid w:val="00A4684A"/>
    <w:rsid w:val="00A478D3"/>
    <w:rsid w:val="00A478E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B39"/>
    <w:rsid w:val="00A70378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5519"/>
    <w:rsid w:val="00A766DA"/>
    <w:rsid w:val="00A77158"/>
    <w:rsid w:val="00A779EF"/>
    <w:rsid w:val="00A81728"/>
    <w:rsid w:val="00A8172A"/>
    <w:rsid w:val="00A819D3"/>
    <w:rsid w:val="00A82296"/>
    <w:rsid w:val="00A8299E"/>
    <w:rsid w:val="00A83FBB"/>
    <w:rsid w:val="00A84264"/>
    <w:rsid w:val="00A86F38"/>
    <w:rsid w:val="00A874BB"/>
    <w:rsid w:val="00A922DD"/>
    <w:rsid w:val="00A93568"/>
    <w:rsid w:val="00A94208"/>
    <w:rsid w:val="00A94B8D"/>
    <w:rsid w:val="00A9778E"/>
    <w:rsid w:val="00AA1C8E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BBA"/>
    <w:rsid w:val="00AA6F8F"/>
    <w:rsid w:val="00AA7855"/>
    <w:rsid w:val="00AB0FA8"/>
    <w:rsid w:val="00AB20E5"/>
    <w:rsid w:val="00AB2DFE"/>
    <w:rsid w:val="00AB3DF7"/>
    <w:rsid w:val="00AB49B2"/>
    <w:rsid w:val="00AB4F68"/>
    <w:rsid w:val="00AB518F"/>
    <w:rsid w:val="00AB5E09"/>
    <w:rsid w:val="00AB7924"/>
    <w:rsid w:val="00AC1553"/>
    <w:rsid w:val="00AC1DDC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162C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505"/>
    <w:rsid w:val="00AF28B8"/>
    <w:rsid w:val="00AF318D"/>
    <w:rsid w:val="00AF400B"/>
    <w:rsid w:val="00AF4663"/>
    <w:rsid w:val="00AF4C5E"/>
    <w:rsid w:val="00AF55D3"/>
    <w:rsid w:val="00AF5600"/>
    <w:rsid w:val="00AF5B56"/>
    <w:rsid w:val="00AF5CC0"/>
    <w:rsid w:val="00AF656D"/>
    <w:rsid w:val="00AF6D4C"/>
    <w:rsid w:val="00B0157F"/>
    <w:rsid w:val="00B01898"/>
    <w:rsid w:val="00B020D5"/>
    <w:rsid w:val="00B024AA"/>
    <w:rsid w:val="00B0663E"/>
    <w:rsid w:val="00B1061D"/>
    <w:rsid w:val="00B1239F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6D39"/>
    <w:rsid w:val="00B27173"/>
    <w:rsid w:val="00B2785F"/>
    <w:rsid w:val="00B30F70"/>
    <w:rsid w:val="00B31EEE"/>
    <w:rsid w:val="00B3271D"/>
    <w:rsid w:val="00B33724"/>
    <w:rsid w:val="00B33DD3"/>
    <w:rsid w:val="00B33FD3"/>
    <w:rsid w:val="00B345AD"/>
    <w:rsid w:val="00B34A43"/>
    <w:rsid w:val="00B37291"/>
    <w:rsid w:val="00B3799F"/>
    <w:rsid w:val="00B41384"/>
    <w:rsid w:val="00B439D5"/>
    <w:rsid w:val="00B44237"/>
    <w:rsid w:val="00B44744"/>
    <w:rsid w:val="00B449FD"/>
    <w:rsid w:val="00B45552"/>
    <w:rsid w:val="00B46174"/>
    <w:rsid w:val="00B46B2D"/>
    <w:rsid w:val="00B46DC0"/>
    <w:rsid w:val="00B477C1"/>
    <w:rsid w:val="00B51C98"/>
    <w:rsid w:val="00B522F2"/>
    <w:rsid w:val="00B531D1"/>
    <w:rsid w:val="00B543AE"/>
    <w:rsid w:val="00B55302"/>
    <w:rsid w:val="00B5615B"/>
    <w:rsid w:val="00B570EB"/>
    <w:rsid w:val="00B60A13"/>
    <w:rsid w:val="00B62081"/>
    <w:rsid w:val="00B626E7"/>
    <w:rsid w:val="00B629E7"/>
    <w:rsid w:val="00B6367D"/>
    <w:rsid w:val="00B656A8"/>
    <w:rsid w:val="00B658F0"/>
    <w:rsid w:val="00B65CF4"/>
    <w:rsid w:val="00B66A17"/>
    <w:rsid w:val="00B6708C"/>
    <w:rsid w:val="00B67B6C"/>
    <w:rsid w:val="00B70472"/>
    <w:rsid w:val="00B70CA1"/>
    <w:rsid w:val="00B7119C"/>
    <w:rsid w:val="00B71421"/>
    <w:rsid w:val="00B71C12"/>
    <w:rsid w:val="00B72B3B"/>
    <w:rsid w:val="00B72E17"/>
    <w:rsid w:val="00B72F54"/>
    <w:rsid w:val="00B72F75"/>
    <w:rsid w:val="00B75BF2"/>
    <w:rsid w:val="00B75DC7"/>
    <w:rsid w:val="00B75ECA"/>
    <w:rsid w:val="00B76097"/>
    <w:rsid w:val="00B766A7"/>
    <w:rsid w:val="00B76B70"/>
    <w:rsid w:val="00B76F56"/>
    <w:rsid w:val="00B77796"/>
    <w:rsid w:val="00B77A1C"/>
    <w:rsid w:val="00B817E2"/>
    <w:rsid w:val="00B81E48"/>
    <w:rsid w:val="00B8360B"/>
    <w:rsid w:val="00B85067"/>
    <w:rsid w:val="00B86028"/>
    <w:rsid w:val="00B86032"/>
    <w:rsid w:val="00B8628F"/>
    <w:rsid w:val="00B90CCC"/>
    <w:rsid w:val="00B93D8C"/>
    <w:rsid w:val="00B94D11"/>
    <w:rsid w:val="00B9504A"/>
    <w:rsid w:val="00B955E5"/>
    <w:rsid w:val="00B95DCB"/>
    <w:rsid w:val="00BA02A3"/>
    <w:rsid w:val="00BA08CD"/>
    <w:rsid w:val="00BA14DF"/>
    <w:rsid w:val="00BA170A"/>
    <w:rsid w:val="00BA276D"/>
    <w:rsid w:val="00BA2ED7"/>
    <w:rsid w:val="00BA3E7C"/>
    <w:rsid w:val="00BA4E13"/>
    <w:rsid w:val="00BA5122"/>
    <w:rsid w:val="00BA78FE"/>
    <w:rsid w:val="00BB0966"/>
    <w:rsid w:val="00BB11DC"/>
    <w:rsid w:val="00BB167C"/>
    <w:rsid w:val="00BB3BDF"/>
    <w:rsid w:val="00BB4B8E"/>
    <w:rsid w:val="00BB7A42"/>
    <w:rsid w:val="00BC0EF1"/>
    <w:rsid w:val="00BC22E6"/>
    <w:rsid w:val="00BC2ADD"/>
    <w:rsid w:val="00BC2B50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C727F"/>
    <w:rsid w:val="00BC7C1A"/>
    <w:rsid w:val="00BD05F6"/>
    <w:rsid w:val="00BD141F"/>
    <w:rsid w:val="00BD23F5"/>
    <w:rsid w:val="00BD4EA6"/>
    <w:rsid w:val="00BD54B5"/>
    <w:rsid w:val="00BD668D"/>
    <w:rsid w:val="00BD6DE5"/>
    <w:rsid w:val="00BD794A"/>
    <w:rsid w:val="00BE13B3"/>
    <w:rsid w:val="00BE13E2"/>
    <w:rsid w:val="00BE1AD4"/>
    <w:rsid w:val="00BE2771"/>
    <w:rsid w:val="00BE5549"/>
    <w:rsid w:val="00BE6E3A"/>
    <w:rsid w:val="00BE70F6"/>
    <w:rsid w:val="00BF002A"/>
    <w:rsid w:val="00BF0C88"/>
    <w:rsid w:val="00BF2B59"/>
    <w:rsid w:val="00BF2EE2"/>
    <w:rsid w:val="00BF300C"/>
    <w:rsid w:val="00BF3446"/>
    <w:rsid w:val="00BF39BE"/>
    <w:rsid w:val="00BF459B"/>
    <w:rsid w:val="00BF4C2C"/>
    <w:rsid w:val="00BF560C"/>
    <w:rsid w:val="00BF659B"/>
    <w:rsid w:val="00BF693D"/>
    <w:rsid w:val="00BF6D91"/>
    <w:rsid w:val="00C005E1"/>
    <w:rsid w:val="00C01057"/>
    <w:rsid w:val="00C019E7"/>
    <w:rsid w:val="00C01BDD"/>
    <w:rsid w:val="00C022D5"/>
    <w:rsid w:val="00C0240A"/>
    <w:rsid w:val="00C02895"/>
    <w:rsid w:val="00C038D6"/>
    <w:rsid w:val="00C04064"/>
    <w:rsid w:val="00C04A5B"/>
    <w:rsid w:val="00C05B78"/>
    <w:rsid w:val="00C07B75"/>
    <w:rsid w:val="00C07BE3"/>
    <w:rsid w:val="00C10A13"/>
    <w:rsid w:val="00C10F7F"/>
    <w:rsid w:val="00C125FD"/>
    <w:rsid w:val="00C1390A"/>
    <w:rsid w:val="00C15C87"/>
    <w:rsid w:val="00C15E4B"/>
    <w:rsid w:val="00C16565"/>
    <w:rsid w:val="00C17BFC"/>
    <w:rsid w:val="00C200A1"/>
    <w:rsid w:val="00C21D64"/>
    <w:rsid w:val="00C225B4"/>
    <w:rsid w:val="00C23D53"/>
    <w:rsid w:val="00C2429F"/>
    <w:rsid w:val="00C2460E"/>
    <w:rsid w:val="00C253EA"/>
    <w:rsid w:val="00C257F9"/>
    <w:rsid w:val="00C26B6B"/>
    <w:rsid w:val="00C300B2"/>
    <w:rsid w:val="00C30C1D"/>
    <w:rsid w:val="00C3186F"/>
    <w:rsid w:val="00C31A67"/>
    <w:rsid w:val="00C32910"/>
    <w:rsid w:val="00C333EA"/>
    <w:rsid w:val="00C3374F"/>
    <w:rsid w:val="00C340BF"/>
    <w:rsid w:val="00C347D6"/>
    <w:rsid w:val="00C34C3D"/>
    <w:rsid w:val="00C359C0"/>
    <w:rsid w:val="00C37212"/>
    <w:rsid w:val="00C37782"/>
    <w:rsid w:val="00C37880"/>
    <w:rsid w:val="00C37C88"/>
    <w:rsid w:val="00C426AE"/>
    <w:rsid w:val="00C44302"/>
    <w:rsid w:val="00C4442E"/>
    <w:rsid w:val="00C45276"/>
    <w:rsid w:val="00C45BBE"/>
    <w:rsid w:val="00C462B3"/>
    <w:rsid w:val="00C46E39"/>
    <w:rsid w:val="00C50BEF"/>
    <w:rsid w:val="00C50E4A"/>
    <w:rsid w:val="00C5125A"/>
    <w:rsid w:val="00C51395"/>
    <w:rsid w:val="00C5230B"/>
    <w:rsid w:val="00C540C6"/>
    <w:rsid w:val="00C54455"/>
    <w:rsid w:val="00C55C25"/>
    <w:rsid w:val="00C572F5"/>
    <w:rsid w:val="00C61940"/>
    <w:rsid w:val="00C62477"/>
    <w:rsid w:val="00C629E5"/>
    <w:rsid w:val="00C634B9"/>
    <w:rsid w:val="00C63F9A"/>
    <w:rsid w:val="00C640EA"/>
    <w:rsid w:val="00C64958"/>
    <w:rsid w:val="00C65163"/>
    <w:rsid w:val="00C6580B"/>
    <w:rsid w:val="00C65E3F"/>
    <w:rsid w:val="00C671CB"/>
    <w:rsid w:val="00C6783E"/>
    <w:rsid w:val="00C67A4D"/>
    <w:rsid w:val="00C70C1C"/>
    <w:rsid w:val="00C710AD"/>
    <w:rsid w:val="00C730D8"/>
    <w:rsid w:val="00C745E7"/>
    <w:rsid w:val="00C754FA"/>
    <w:rsid w:val="00C75D58"/>
    <w:rsid w:val="00C77556"/>
    <w:rsid w:val="00C80098"/>
    <w:rsid w:val="00C800E7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C60"/>
    <w:rsid w:val="00C9140C"/>
    <w:rsid w:val="00C91784"/>
    <w:rsid w:val="00C918A3"/>
    <w:rsid w:val="00C92F2D"/>
    <w:rsid w:val="00C95B14"/>
    <w:rsid w:val="00C97344"/>
    <w:rsid w:val="00CA1209"/>
    <w:rsid w:val="00CA341D"/>
    <w:rsid w:val="00CA3D92"/>
    <w:rsid w:val="00CA3FA8"/>
    <w:rsid w:val="00CA4298"/>
    <w:rsid w:val="00CA4880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1D35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BE6"/>
    <w:rsid w:val="00CC558C"/>
    <w:rsid w:val="00CC5673"/>
    <w:rsid w:val="00CC5DE1"/>
    <w:rsid w:val="00CC65A6"/>
    <w:rsid w:val="00CC72B8"/>
    <w:rsid w:val="00CD081D"/>
    <w:rsid w:val="00CD1BEE"/>
    <w:rsid w:val="00CD202D"/>
    <w:rsid w:val="00CD211C"/>
    <w:rsid w:val="00CD3A0C"/>
    <w:rsid w:val="00CD5A2D"/>
    <w:rsid w:val="00CD5E8B"/>
    <w:rsid w:val="00CD6DFA"/>
    <w:rsid w:val="00CD7ABF"/>
    <w:rsid w:val="00CD7EC6"/>
    <w:rsid w:val="00CE03DA"/>
    <w:rsid w:val="00CE177E"/>
    <w:rsid w:val="00CE1B9B"/>
    <w:rsid w:val="00CE22B6"/>
    <w:rsid w:val="00CE2920"/>
    <w:rsid w:val="00CE29AA"/>
    <w:rsid w:val="00CE5262"/>
    <w:rsid w:val="00CE6169"/>
    <w:rsid w:val="00CE657B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5A9"/>
    <w:rsid w:val="00CF3616"/>
    <w:rsid w:val="00CF52E4"/>
    <w:rsid w:val="00CF5DB0"/>
    <w:rsid w:val="00CF5E2F"/>
    <w:rsid w:val="00CF63B4"/>
    <w:rsid w:val="00CF74C9"/>
    <w:rsid w:val="00D00813"/>
    <w:rsid w:val="00D02438"/>
    <w:rsid w:val="00D0299D"/>
    <w:rsid w:val="00D03580"/>
    <w:rsid w:val="00D04F8C"/>
    <w:rsid w:val="00D06555"/>
    <w:rsid w:val="00D07B8B"/>
    <w:rsid w:val="00D12894"/>
    <w:rsid w:val="00D1334C"/>
    <w:rsid w:val="00D1457C"/>
    <w:rsid w:val="00D15E00"/>
    <w:rsid w:val="00D16ED3"/>
    <w:rsid w:val="00D2073D"/>
    <w:rsid w:val="00D20A9A"/>
    <w:rsid w:val="00D212B5"/>
    <w:rsid w:val="00D22430"/>
    <w:rsid w:val="00D23D23"/>
    <w:rsid w:val="00D247EB"/>
    <w:rsid w:val="00D24F10"/>
    <w:rsid w:val="00D24F18"/>
    <w:rsid w:val="00D3065E"/>
    <w:rsid w:val="00D30BA0"/>
    <w:rsid w:val="00D30E89"/>
    <w:rsid w:val="00D326EC"/>
    <w:rsid w:val="00D3316B"/>
    <w:rsid w:val="00D34ABD"/>
    <w:rsid w:val="00D3570F"/>
    <w:rsid w:val="00D36207"/>
    <w:rsid w:val="00D36968"/>
    <w:rsid w:val="00D371A5"/>
    <w:rsid w:val="00D403E8"/>
    <w:rsid w:val="00D41C0F"/>
    <w:rsid w:val="00D42CE0"/>
    <w:rsid w:val="00D443BB"/>
    <w:rsid w:val="00D45700"/>
    <w:rsid w:val="00D459B0"/>
    <w:rsid w:val="00D467AA"/>
    <w:rsid w:val="00D479BB"/>
    <w:rsid w:val="00D5062F"/>
    <w:rsid w:val="00D50707"/>
    <w:rsid w:val="00D51507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2E5F"/>
    <w:rsid w:val="00D632B5"/>
    <w:rsid w:val="00D63A2C"/>
    <w:rsid w:val="00D6414B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309D"/>
    <w:rsid w:val="00D749F1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086"/>
    <w:rsid w:val="00DA151B"/>
    <w:rsid w:val="00DA1C98"/>
    <w:rsid w:val="00DA212E"/>
    <w:rsid w:val="00DA217F"/>
    <w:rsid w:val="00DA2F6E"/>
    <w:rsid w:val="00DA3DDD"/>
    <w:rsid w:val="00DA3E72"/>
    <w:rsid w:val="00DA41EF"/>
    <w:rsid w:val="00DA4619"/>
    <w:rsid w:val="00DA4885"/>
    <w:rsid w:val="00DA6E9F"/>
    <w:rsid w:val="00DA6F4D"/>
    <w:rsid w:val="00DB06B3"/>
    <w:rsid w:val="00DB22B6"/>
    <w:rsid w:val="00DB2E04"/>
    <w:rsid w:val="00DB52EA"/>
    <w:rsid w:val="00DB7713"/>
    <w:rsid w:val="00DC0966"/>
    <w:rsid w:val="00DC0EE0"/>
    <w:rsid w:val="00DC11B9"/>
    <w:rsid w:val="00DC59C2"/>
    <w:rsid w:val="00DC5F61"/>
    <w:rsid w:val="00DC5FC3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38C3"/>
    <w:rsid w:val="00DF3FA0"/>
    <w:rsid w:val="00DF3FA1"/>
    <w:rsid w:val="00DF45D6"/>
    <w:rsid w:val="00DF5147"/>
    <w:rsid w:val="00DF5DBE"/>
    <w:rsid w:val="00DF5F62"/>
    <w:rsid w:val="00DF68B0"/>
    <w:rsid w:val="00DF6B08"/>
    <w:rsid w:val="00E00662"/>
    <w:rsid w:val="00E00B7F"/>
    <w:rsid w:val="00E020CD"/>
    <w:rsid w:val="00E0267C"/>
    <w:rsid w:val="00E03118"/>
    <w:rsid w:val="00E056CA"/>
    <w:rsid w:val="00E069F1"/>
    <w:rsid w:val="00E0747B"/>
    <w:rsid w:val="00E0772F"/>
    <w:rsid w:val="00E07B63"/>
    <w:rsid w:val="00E10106"/>
    <w:rsid w:val="00E10A74"/>
    <w:rsid w:val="00E11548"/>
    <w:rsid w:val="00E119F3"/>
    <w:rsid w:val="00E122C4"/>
    <w:rsid w:val="00E13C47"/>
    <w:rsid w:val="00E13E3B"/>
    <w:rsid w:val="00E14075"/>
    <w:rsid w:val="00E1453C"/>
    <w:rsid w:val="00E14C35"/>
    <w:rsid w:val="00E1591F"/>
    <w:rsid w:val="00E16469"/>
    <w:rsid w:val="00E165C4"/>
    <w:rsid w:val="00E16E7C"/>
    <w:rsid w:val="00E16FB8"/>
    <w:rsid w:val="00E21668"/>
    <w:rsid w:val="00E22074"/>
    <w:rsid w:val="00E22EF9"/>
    <w:rsid w:val="00E26003"/>
    <w:rsid w:val="00E27930"/>
    <w:rsid w:val="00E31098"/>
    <w:rsid w:val="00E3110A"/>
    <w:rsid w:val="00E33FDD"/>
    <w:rsid w:val="00E34422"/>
    <w:rsid w:val="00E34F27"/>
    <w:rsid w:val="00E34F46"/>
    <w:rsid w:val="00E363C2"/>
    <w:rsid w:val="00E37E06"/>
    <w:rsid w:val="00E41148"/>
    <w:rsid w:val="00E41908"/>
    <w:rsid w:val="00E43578"/>
    <w:rsid w:val="00E44525"/>
    <w:rsid w:val="00E44A52"/>
    <w:rsid w:val="00E45533"/>
    <w:rsid w:val="00E458E1"/>
    <w:rsid w:val="00E45A18"/>
    <w:rsid w:val="00E45F77"/>
    <w:rsid w:val="00E4640E"/>
    <w:rsid w:val="00E46549"/>
    <w:rsid w:val="00E467AA"/>
    <w:rsid w:val="00E46C9B"/>
    <w:rsid w:val="00E477C1"/>
    <w:rsid w:val="00E5060D"/>
    <w:rsid w:val="00E52610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1542"/>
    <w:rsid w:val="00E62605"/>
    <w:rsid w:val="00E64753"/>
    <w:rsid w:val="00E647B3"/>
    <w:rsid w:val="00E64E21"/>
    <w:rsid w:val="00E65AAF"/>
    <w:rsid w:val="00E65B67"/>
    <w:rsid w:val="00E65CF6"/>
    <w:rsid w:val="00E67620"/>
    <w:rsid w:val="00E67633"/>
    <w:rsid w:val="00E714E1"/>
    <w:rsid w:val="00E71D54"/>
    <w:rsid w:val="00E721FC"/>
    <w:rsid w:val="00E72298"/>
    <w:rsid w:val="00E73C7E"/>
    <w:rsid w:val="00E7415F"/>
    <w:rsid w:val="00E74C43"/>
    <w:rsid w:val="00E74D0F"/>
    <w:rsid w:val="00E75223"/>
    <w:rsid w:val="00E75D30"/>
    <w:rsid w:val="00E77451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810"/>
    <w:rsid w:val="00E97C42"/>
    <w:rsid w:val="00EA06E3"/>
    <w:rsid w:val="00EA1262"/>
    <w:rsid w:val="00EA1767"/>
    <w:rsid w:val="00EA1C3A"/>
    <w:rsid w:val="00EA29A5"/>
    <w:rsid w:val="00EA48C7"/>
    <w:rsid w:val="00EA4CEB"/>
    <w:rsid w:val="00EA6267"/>
    <w:rsid w:val="00EA6B1F"/>
    <w:rsid w:val="00EA7943"/>
    <w:rsid w:val="00EA7F12"/>
    <w:rsid w:val="00EB0311"/>
    <w:rsid w:val="00EB1452"/>
    <w:rsid w:val="00EB1705"/>
    <w:rsid w:val="00EB19B2"/>
    <w:rsid w:val="00EB278A"/>
    <w:rsid w:val="00EB3A6A"/>
    <w:rsid w:val="00EB4A67"/>
    <w:rsid w:val="00EB58C2"/>
    <w:rsid w:val="00EB5B3F"/>
    <w:rsid w:val="00EB7014"/>
    <w:rsid w:val="00EC0E7F"/>
    <w:rsid w:val="00EC1087"/>
    <w:rsid w:val="00EC1557"/>
    <w:rsid w:val="00EC1653"/>
    <w:rsid w:val="00EC1764"/>
    <w:rsid w:val="00EC2CE1"/>
    <w:rsid w:val="00EC35E4"/>
    <w:rsid w:val="00EC3B71"/>
    <w:rsid w:val="00EC3DD0"/>
    <w:rsid w:val="00EC3E84"/>
    <w:rsid w:val="00EC4AA4"/>
    <w:rsid w:val="00EC56A5"/>
    <w:rsid w:val="00EC6A8A"/>
    <w:rsid w:val="00EC6C49"/>
    <w:rsid w:val="00ED011B"/>
    <w:rsid w:val="00ED09ED"/>
    <w:rsid w:val="00ED0BB0"/>
    <w:rsid w:val="00ED2375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2110"/>
    <w:rsid w:val="00EE3CA3"/>
    <w:rsid w:val="00EE4585"/>
    <w:rsid w:val="00EE48A6"/>
    <w:rsid w:val="00EE4907"/>
    <w:rsid w:val="00EE4AE9"/>
    <w:rsid w:val="00EE59C0"/>
    <w:rsid w:val="00EE72CB"/>
    <w:rsid w:val="00EF1755"/>
    <w:rsid w:val="00EF253E"/>
    <w:rsid w:val="00EF2726"/>
    <w:rsid w:val="00EF688F"/>
    <w:rsid w:val="00F00A5C"/>
    <w:rsid w:val="00F00BD5"/>
    <w:rsid w:val="00F01C01"/>
    <w:rsid w:val="00F02B71"/>
    <w:rsid w:val="00F02BD9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2C90"/>
    <w:rsid w:val="00F14040"/>
    <w:rsid w:val="00F1426F"/>
    <w:rsid w:val="00F14C2C"/>
    <w:rsid w:val="00F14EC1"/>
    <w:rsid w:val="00F15361"/>
    <w:rsid w:val="00F15F83"/>
    <w:rsid w:val="00F1687D"/>
    <w:rsid w:val="00F22143"/>
    <w:rsid w:val="00F22B59"/>
    <w:rsid w:val="00F247D8"/>
    <w:rsid w:val="00F25324"/>
    <w:rsid w:val="00F26BD0"/>
    <w:rsid w:val="00F27249"/>
    <w:rsid w:val="00F27530"/>
    <w:rsid w:val="00F27DB4"/>
    <w:rsid w:val="00F301F6"/>
    <w:rsid w:val="00F30312"/>
    <w:rsid w:val="00F30E34"/>
    <w:rsid w:val="00F316E7"/>
    <w:rsid w:val="00F31AE9"/>
    <w:rsid w:val="00F32025"/>
    <w:rsid w:val="00F3451B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46DE8"/>
    <w:rsid w:val="00F517AA"/>
    <w:rsid w:val="00F518F5"/>
    <w:rsid w:val="00F51BA1"/>
    <w:rsid w:val="00F5289A"/>
    <w:rsid w:val="00F5296E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1666"/>
    <w:rsid w:val="00F7258B"/>
    <w:rsid w:val="00F72B24"/>
    <w:rsid w:val="00F72E4A"/>
    <w:rsid w:val="00F759B8"/>
    <w:rsid w:val="00F769D5"/>
    <w:rsid w:val="00F76C3F"/>
    <w:rsid w:val="00F77CD2"/>
    <w:rsid w:val="00F77E84"/>
    <w:rsid w:val="00F838B4"/>
    <w:rsid w:val="00F84E0C"/>
    <w:rsid w:val="00F854F6"/>
    <w:rsid w:val="00F87472"/>
    <w:rsid w:val="00F875B6"/>
    <w:rsid w:val="00F9199D"/>
    <w:rsid w:val="00F91B51"/>
    <w:rsid w:val="00F91CCC"/>
    <w:rsid w:val="00F93BB6"/>
    <w:rsid w:val="00F95926"/>
    <w:rsid w:val="00FA0059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69BA"/>
    <w:rsid w:val="00FB6F6B"/>
    <w:rsid w:val="00FB7E3D"/>
    <w:rsid w:val="00FC232D"/>
    <w:rsid w:val="00FC2BF5"/>
    <w:rsid w:val="00FC2C1B"/>
    <w:rsid w:val="00FC3B04"/>
    <w:rsid w:val="00FC3D83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4A53"/>
    <w:rsid w:val="00FD5256"/>
    <w:rsid w:val="00FD6EB7"/>
    <w:rsid w:val="00FD7549"/>
    <w:rsid w:val="00FE41D8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46C4"/>
    <w:rsid w:val="00FF4A54"/>
    <w:rsid w:val="00FF528A"/>
    <w:rsid w:val="00FF5D00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C6E8DA"/>
  <w15:chartTrackingRefBased/>
  <w15:docId w15:val="{EC404D4B-A860-44F2-89D2-2182A5187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686C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uiPriority w:val="9"/>
    <w:qFormat/>
    <w:rsid w:val="00612CF8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612CF8"/>
    <w:pPr>
      <w:keepNext/>
      <w:numPr>
        <w:numId w:val="1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612CF8"/>
    <w:pPr>
      <w:keepNext/>
      <w:numPr>
        <w:ilvl w:val="1"/>
        <w:numId w:val="1"/>
      </w:numPr>
      <w:ind w:left="426" w:hanging="426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22AD5"/>
    <w:pPr>
      <w:keepNext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rsid w:val="00FE41D8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uiPriority w:val="9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uiPriority w:val="9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uiPriority w:val="9"/>
    <w:rsid w:val="00CC5DE1"/>
    <w:rPr>
      <w:b/>
      <w:bCs/>
    </w:rPr>
  </w:style>
  <w:style w:type="character" w:customStyle="1" w:styleId="5Char">
    <w:name w:val="제목 5 Char"/>
    <w:basedOn w:val="a0"/>
    <w:link w:val="5"/>
    <w:uiPriority w:val="9"/>
    <w:rsid w:val="00FE41D8"/>
    <w:rPr>
      <w:rFonts w:asciiTheme="majorHAnsi" w:eastAsiaTheme="majorEastAsia" w:hAnsiTheme="majorHAnsi" w:cstheme="majorBidi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647DCB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647DCB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647DCB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647DCB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647DCB"/>
    <w:rPr>
      <w:b/>
      <w:bCs/>
      <w:sz w:val="18"/>
    </w:rPr>
  </w:style>
  <w:style w:type="paragraph" w:styleId="af0">
    <w:name w:val="No Spacing"/>
    <w:uiPriority w:val="1"/>
    <w:qFormat/>
    <w:rsid w:val="001736C1"/>
    <w:pPr>
      <w:widowControl w:val="0"/>
      <w:wordWrap w:val="0"/>
      <w:autoSpaceDE w:val="0"/>
      <w:autoSpaceDN w:val="0"/>
      <w:spacing w:after="0" w:line="240" w:lineRule="auto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0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0E7A6-BFFC-4568-9B52-6FFE59D4C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99</TotalTime>
  <Pages>1</Pages>
  <Words>1469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2840</cp:revision>
  <dcterms:created xsi:type="dcterms:W3CDTF">2017-08-01T04:31:00Z</dcterms:created>
  <dcterms:modified xsi:type="dcterms:W3CDTF">2018-02-19T08:56:00Z</dcterms:modified>
</cp:coreProperties>
</file>